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4A0D78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sz w:val="24"/>
        </w:rPr>
      </w:pPr>
      <w:bookmarkStart w:id="0" w:name="_GoBack"/>
      <w:bookmarkEnd w:id="0"/>
      <w:r w:rsidRPr="00F62B28">
        <w:rPr>
          <w:rFonts w:cs="Arial"/>
          <w:sz w:val="24"/>
        </w:rPr>
        <w:t>Healthy Start Monitoring and Evaluation Data System (HSMED</w:t>
      </w:r>
      <w:proofErr w:type="gramStart"/>
      <w:r w:rsidRPr="00F62B28">
        <w:rPr>
          <w:rFonts w:cs="Arial"/>
          <w:sz w:val="24"/>
        </w:rPr>
        <w:t>)</w:t>
      </w:r>
      <w:r>
        <w:rPr>
          <w:rFonts w:cs="Arial"/>
          <w:sz w:val="24"/>
        </w:rPr>
        <w:t>-</w:t>
      </w:r>
      <w:proofErr w:type="gramEnd"/>
      <w:r>
        <w:rPr>
          <w:rFonts w:cs="Arial"/>
          <w:sz w:val="24"/>
        </w:rPr>
        <w:t xml:space="preserve"> II</w:t>
      </w:r>
    </w:p>
    <w:p w14:paraId="43F3A0DD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</w:rPr>
      </w:pPr>
    </w:p>
    <w:p w14:paraId="746F2A2E" w14:textId="091AC7D0" w:rsidR="00E7739F" w:rsidRPr="00F62B28" w:rsidRDefault="00E7739F" w:rsidP="00E7739F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renatal Form</w:t>
      </w:r>
      <w:r w:rsidRPr="00F62B28">
        <w:rPr>
          <w:rFonts w:cs="Arial"/>
          <w:b/>
          <w:sz w:val="40"/>
        </w:rPr>
        <w:br/>
      </w:r>
      <w:r>
        <w:rPr>
          <w:rFonts w:cs="Arial"/>
        </w:rPr>
        <w:t>Version 1.0</w:t>
      </w:r>
      <w:r>
        <w:rPr>
          <w:rFonts w:cs="Arial"/>
        </w:rPr>
        <w:br/>
        <w:t>Version Date: September 1, 2020</w:t>
      </w:r>
    </w:p>
    <w:p w14:paraId="67B21621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6F3E1748" wp14:editId="3C101FF7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3607CDB9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6C14F6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216D0AA5" w14:textId="0CD5EC53" w:rsidR="00E7739F" w:rsidRDefault="00E7739F" w:rsidP="00E7739F">
      <w:pPr>
        <w:rPr>
          <w:rFonts w:cs="Arial"/>
        </w:rPr>
      </w:pPr>
      <w:r>
        <w:rPr>
          <w:rFonts w:cs="Arial"/>
        </w:rPr>
        <w:br w:type="page"/>
      </w:r>
    </w:p>
    <w:p w14:paraId="7C291B9D" w14:textId="77777777" w:rsidR="00D23EB0" w:rsidRPr="00E86477" w:rsidRDefault="00D23EB0" w:rsidP="00D23EB0">
      <w:pPr>
        <w:jc w:val="center"/>
        <w:rPr>
          <w:rFonts w:cstheme="minorHAnsi"/>
          <w:b/>
          <w:color w:val="4472C4" w:themeColor="accent5"/>
          <w:sz w:val="28"/>
          <w:lang w:eastAsia="x-none"/>
        </w:rPr>
      </w:pPr>
      <w:r w:rsidRPr="00E86477">
        <w:rPr>
          <w:rFonts w:cstheme="minorHAnsi"/>
          <w:b/>
          <w:color w:val="4472C4" w:themeColor="accent5"/>
          <w:sz w:val="32"/>
          <w:lang w:eastAsia="x-none"/>
        </w:rPr>
        <w:lastRenderedPageBreak/>
        <w:t>Doc</w:t>
      </w:r>
      <w:r w:rsidRPr="00E86477">
        <w:rPr>
          <w:rFonts w:cstheme="minorHAnsi"/>
          <w:b/>
          <w:color w:val="4472C4" w:themeColor="accent5"/>
          <w:sz w:val="28"/>
          <w:lang w:eastAsia="x-none"/>
        </w:rPr>
        <w:t>ument Version History</w:t>
      </w:r>
    </w:p>
    <w:tbl>
      <w:tblPr>
        <w:tblpPr w:leftFromText="180" w:rightFromText="180" w:vertAnchor="text" w:horzAnchor="margin" w:tblpXSpec="center" w:tblpY="98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  <w:tblDescription w:val="This table provides the Version History of this BPD."/>
      </w:tblPr>
      <w:tblGrid>
        <w:gridCol w:w="1255"/>
        <w:gridCol w:w="1710"/>
        <w:gridCol w:w="1800"/>
        <w:gridCol w:w="5040"/>
      </w:tblGrid>
      <w:tr w:rsidR="00D23EB0" w:rsidRPr="005833DE" w14:paraId="255EF7F8" w14:textId="77777777" w:rsidTr="004E2655">
        <w:trPr>
          <w:trHeight w:val="304"/>
          <w:tblHeader/>
        </w:trPr>
        <w:tc>
          <w:tcPr>
            <w:tcW w:w="1255" w:type="dxa"/>
            <w:shd w:val="clear" w:color="auto" w:fill="000000" w:themeFill="text1"/>
            <w:vAlign w:val="center"/>
          </w:tcPr>
          <w:p w14:paraId="50154ED2" w14:textId="77777777" w:rsidR="00D23EB0" w:rsidRPr="005833DE" w:rsidRDefault="00D23EB0" w:rsidP="004E2655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Version</w:t>
            </w:r>
          </w:p>
        </w:tc>
        <w:tc>
          <w:tcPr>
            <w:tcW w:w="1710" w:type="dxa"/>
            <w:shd w:val="clear" w:color="auto" w:fill="000000" w:themeFill="text1"/>
          </w:tcPr>
          <w:p w14:paraId="5C7DA0A2" w14:textId="77777777" w:rsidR="00D23EB0" w:rsidRPr="005833DE" w:rsidRDefault="00D23EB0" w:rsidP="004E2655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Author(s)</w:t>
            </w:r>
          </w:p>
        </w:tc>
        <w:tc>
          <w:tcPr>
            <w:tcW w:w="1800" w:type="dxa"/>
            <w:shd w:val="clear" w:color="auto" w:fill="000000" w:themeFill="text1"/>
          </w:tcPr>
          <w:p w14:paraId="5A885897" w14:textId="77777777" w:rsidR="00D23EB0" w:rsidRPr="005833DE" w:rsidRDefault="00D23EB0" w:rsidP="004E2655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Revision Date</w:t>
            </w:r>
          </w:p>
        </w:tc>
        <w:tc>
          <w:tcPr>
            <w:tcW w:w="5040" w:type="dxa"/>
            <w:shd w:val="clear" w:color="auto" w:fill="000000" w:themeFill="text1"/>
          </w:tcPr>
          <w:p w14:paraId="3BBB8EB8" w14:textId="77777777" w:rsidR="00D23EB0" w:rsidRPr="005833DE" w:rsidRDefault="00D23EB0" w:rsidP="004E2655">
            <w:pPr>
              <w:rPr>
                <w:rFonts w:cstheme="minorHAnsi"/>
                <w:b/>
                <w:bCs/>
              </w:rPr>
            </w:pPr>
            <w:r w:rsidRPr="005833DE">
              <w:rPr>
                <w:rFonts w:cstheme="minorHAnsi"/>
                <w:b/>
                <w:bCs/>
              </w:rPr>
              <w:t>Reason</w:t>
            </w:r>
          </w:p>
        </w:tc>
      </w:tr>
      <w:tr w:rsidR="00D23EB0" w:rsidRPr="005833DE" w14:paraId="0D1C9566" w14:textId="77777777" w:rsidTr="004E2655">
        <w:trPr>
          <w:trHeight w:val="304"/>
        </w:trPr>
        <w:tc>
          <w:tcPr>
            <w:tcW w:w="1255" w:type="dxa"/>
            <w:shd w:val="clear" w:color="auto" w:fill="auto"/>
          </w:tcPr>
          <w:p w14:paraId="475BB7BD" w14:textId="77777777" w:rsidR="00D23EB0" w:rsidRPr="005833DE" w:rsidRDefault="00D23EB0" w:rsidP="004E2655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1.0</w:t>
            </w:r>
          </w:p>
        </w:tc>
        <w:tc>
          <w:tcPr>
            <w:tcW w:w="1710" w:type="dxa"/>
          </w:tcPr>
          <w:p w14:paraId="24A4B4EA" w14:textId="77777777" w:rsidR="00D23EB0" w:rsidRPr="005833DE" w:rsidRDefault="00D23EB0" w:rsidP="004E2655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REI</w:t>
            </w:r>
          </w:p>
        </w:tc>
        <w:tc>
          <w:tcPr>
            <w:tcW w:w="1800" w:type="dxa"/>
          </w:tcPr>
          <w:p w14:paraId="5DBD3405" w14:textId="77777777" w:rsidR="00D23EB0" w:rsidRPr="005833DE" w:rsidRDefault="00D23EB0" w:rsidP="004E2655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0</w:t>
            </w:r>
            <w:r>
              <w:rPr>
                <w:rFonts w:cstheme="minorHAnsi"/>
              </w:rPr>
              <w:t>9/01</w:t>
            </w:r>
            <w:r w:rsidRPr="005833DE">
              <w:rPr>
                <w:rFonts w:cstheme="minorHAnsi"/>
              </w:rPr>
              <w:t>/2020</w:t>
            </w:r>
          </w:p>
        </w:tc>
        <w:tc>
          <w:tcPr>
            <w:tcW w:w="5040" w:type="dxa"/>
          </w:tcPr>
          <w:p w14:paraId="3E819ACE" w14:textId="7F132A21" w:rsidR="00D23EB0" w:rsidRPr="005833DE" w:rsidRDefault="00D23EB0" w:rsidP="004E2655">
            <w:pPr>
              <w:spacing w:before="40" w:after="20"/>
              <w:rPr>
                <w:rFonts w:cstheme="minorHAnsi"/>
              </w:rPr>
            </w:pPr>
            <w:r w:rsidRPr="005833DE">
              <w:rPr>
                <w:rFonts w:cstheme="minorHAnsi"/>
              </w:rPr>
              <w:t>Final</w:t>
            </w:r>
          </w:p>
        </w:tc>
      </w:tr>
    </w:tbl>
    <w:p w14:paraId="1C9C2540" w14:textId="77777777" w:rsidR="00D23EB0" w:rsidRPr="005833DE" w:rsidRDefault="00D23EB0" w:rsidP="00D23EB0">
      <w:pPr>
        <w:rPr>
          <w:rFonts w:cstheme="minorHAnsi"/>
        </w:rPr>
      </w:pPr>
    </w:p>
    <w:p w14:paraId="2D4DCEC2" w14:textId="77777777" w:rsidR="00D23EB0" w:rsidRPr="005833DE" w:rsidRDefault="00D23EB0" w:rsidP="00D23EB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  <w:r w:rsidRPr="005833DE">
        <w:rPr>
          <w:rFonts w:cstheme="minorHAnsi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-62638483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57BF11A" w14:textId="77777777" w:rsidR="00E7739F" w:rsidRDefault="00E7739F" w:rsidP="00E7739F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32BE111F" w14:textId="7E8B3E90" w:rsidR="00D23EB0" w:rsidRDefault="00E7739F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72941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PUID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1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0A393F9" w14:textId="2757E669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2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OtherLinkedPP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2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E709CC2" w14:textId="2D2FC57A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3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NoOtherPP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3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213AAE7F" w14:textId="6A073F1C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4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PEnrollment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4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34506D1" w14:textId="4705C30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5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ompletion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5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A23611B" w14:textId="73432584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6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UpdateTyp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6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A513933" w14:textId="71ACD741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7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regnancyEnds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7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90C450D" w14:textId="39A0322D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8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OtherUpdate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8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76C1D04C" w14:textId="28537926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49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OtherUpdate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49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0460E5E1" w14:textId="018F0D2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0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Due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0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5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45F9C5E" w14:textId="50E3FCA1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1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DueDateDD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1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5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2FE7B65" w14:textId="1F1CD53C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2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WeeksPregnant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2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6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7D0A2D6" w14:textId="28E0179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3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WeeksPregnantUnableToDetermin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3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6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A03E114" w14:textId="754084B9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4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WeeksPregnantUnableToDetermine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4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7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1DEA757" w14:textId="65DE5C6E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5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PregnancyTrimest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5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7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25C67DBD" w14:textId="4EF2CDF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6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EnrolledPregnancyTrimest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6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8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AD279ED" w14:textId="4474A553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7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irstPrenatalMonths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7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8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079C50C4" w14:textId="1AE52BF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8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NoFirstPrenatal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8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9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2D3369D" w14:textId="3B54E1F2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59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irstPrenatalAppointmentScheduled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59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9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BE2DC7B" w14:textId="4760A5B1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0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irstPrenatalAppointment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0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0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9314468" w14:textId="154B4DA9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1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irstPrenatalTrimest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1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0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21A2EEF" w14:textId="1F590E66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2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regnantWithMultiples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2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18768E8" w14:textId="06B761D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3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etuses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3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2D05D34" w14:textId="717C360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4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HadDiabetes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4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E947453" w14:textId="0517F54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5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HadHighBloodPressur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5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03F653A" w14:textId="30A1423E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6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HadDepress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6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B1B2A13" w14:textId="36F0DF9F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7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OtherChronicConditions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7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C2A0A19" w14:textId="5D75D488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8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InterconceptionInterval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8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3D229D7" w14:textId="5C064A6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69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BreastfeedingPlans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69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209BDEE5" w14:textId="0B21F064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0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atherInvolvement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0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5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6C2BD1A" w14:textId="16102E31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1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CigarettesPerDa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1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5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7DD53FB" w14:textId="6D5BCC0E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2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ECigaretteFrequenc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2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6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0EB8D3E" w14:textId="5C87A98C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3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HookahFrequenc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3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6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7963AD2" w14:textId="20C7CCCE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4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ChewingTobaccoFrequenc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4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7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95B6614" w14:textId="562C7666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5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CigarFrequenc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5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7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267D44C" w14:textId="006DCE93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6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CurrentAlcoholFrequency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6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8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44848F1" w14:textId="4603B58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7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ostPregnancyFUDate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7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8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24231D85" w14:textId="018F609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8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PUIDConfirm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8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9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7230343B" w14:textId="6179F23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79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InitialOutcomes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79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19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E50AF20" w14:textId="281975A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0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LiveBirth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0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0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85B237C" w14:textId="316A632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1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FetalDeaths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1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0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1B6D231E" w14:textId="55DF099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2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TrackOutcomeMethod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2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0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44E8EBEC" w14:textId="5B133DC6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3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EnrolledChildID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3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6AF9527" w14:textId="6289538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4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NeonatalDeath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4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1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08F9B989" w14:textId="73430C2D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5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NeonetalDeathNumber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5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6F4F715E" w14:textId="74ABF5C6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6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NeonatalDeathMethod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6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2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5BD109E" w14:textId="63118990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7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MaternalDeath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7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13365C6" w14:textId="14122057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8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MaternalDeathMethod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8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3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3BD437BE" w14:textId="316B3D7B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89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regnancyOutcomesSources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89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76B538E" w14:textId="566F5B85" w:rsidR="00D23EB0" w:rsidRDefault="00BA4441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49772990" w:history="1">
            <w:r w:rsidR="00D23EB0" w:rsidRPr="00A83D3A">
              <w:rPr>
                <w:rStyle w:val="Hyperlink"/>
                <w:b/>
                <w:noProof/>
              </w:rPr>
              <w:t>Element name</w:t>
            </w:r>
            <w:r w:rsidR="00D23EB0" w:rsidRPr="00A83D3A">
              <w:rPr>
                <w:rStyle w:val="Hyperlink"/>
                <w:noProof/>
              </w:rPr>
              <w:t>: PregnancyOutcomesOtherSourceSpecification</w:t>
            </w:r>
            <w:r w:rsidR="00D23EB0">
              <w:rPr>
                <w:noProof/>
                <w:webHidden/>
              </w:rPr>
              <w:tab/>
            </w:r>
            <w:r w:rsidR="00D23EB0">
              <w:rPr>
                <w:noProof/>
                <w:webHidden/>
              </w:rPr>
              <w:fldChar w:fldCharType="begin"/>
            </w:r>
            <w:r w:rsidR="00D23EB0">
              <w:rPr>
                <w:noProof/>
                <w:webHidden/>
              </w:rPr>
              <w:instrText xml:space="preserve"> PAGEREF _Toc49772990 \h </w:instrText>
            </w:r>
            <w:r w:rsidR="00D23EB0">
              <w:rPr>
                <w:noProof/>
                <w:webHidden/>
              </w:rPr>
            </w:r>
            <w:r w:rsidR="00D23EB0">
              <w:rPr>
                <w:noProof/>
                <w:webHidden/>
              </w:rPr>
              <w:fldChar w:fldCharType="separate"/>
            </w:r>
            <w:r w:rsidR="00D23EB0">
              <w:rPr>
                <w:noProof/>
                <w:webHidden/>
              </w:rPr>
              <w:t>24</w:t>
            </w:r>
            <w:r w:rsidR="00D23EB0">
              <w:rPr>
                <w:noProof/>
                <w:webHidden/>
              </w:rPr>
              <w:fldChar w:fldCharType="end"/>
            </w:r>
          </w:hyperlink>
        </w:p>
        <w:p w14:paraId="5EDD5280" w14:textId="4B715F21" w:rsidR="00E7739F" w:rsidRDefault="00E7739F">
          <w:r>
            <w:rPr>
              <w:b/>
              <w:bCs/>
              <w:noProof/>
            </w:rPr>
            <w:fldChar w:fldCharType="end"/>
          </w:r>
        </w:p>
      </w:sdtContent>
    </w:sdt>
    <w:p w14:paraId="756484E1" w14:textId="77777777" w:rsidR="00AD796D" w:rsidRDefault="00AD796D" w:rsidP="00A4066A"/>
    <w:p w14:paraId="5D9A1E87" w14:textId="77777777" w:rsidR="00D23EB0" w:rsidRDefault="00E7739F">
      <w:pPr>
        <w:rPr>
          <w:b/>
        </w:rPr>
        <w:sectPr w:rsidR="00D23EB0" w:rsidSect="00AD796D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2C4AAA12" w14:textId="0D5F6ADB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" w:name="_Toc4977294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7B2DE0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6B3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65AE29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512CEA0" w14:textId="77777777" w:rsidTr="00FA29C8">
        <w:trPr>
          <w:cantSplit/>
        </w:trPr>
        <w:tc>
          <w:tcPr>
            <w:tcW w:w="2606" w:type="dxa"/>
          </w:tcPr>
          <w:p w14:paraId="43FC3DB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D82511" w14:textId="78FE6D58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1</w:t>
            </w:r>
          </w:p>
        </w:tc>
      </w:tr>
      <w:tr w:rsidR="00AD796D" w14:paraId="1E6F77F9" w14:textId="77777777" w:rsidTr="00FA29C8">
        <w:trPr>
          <w:cantSplit/>
        </w:trPr>
        <w:tc>
          <w:tcPr>
            <w:tcW w:w="2606" w:type="dxa"/>
          </w:tcPr>
          <w:p w14:paraId="3D8D94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8AF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055D3657" w14:textId="77777777" w:rsidTr="00FA29C8">
        <w:trPr>
          <w:cantSplit/>
        </w:trPr>
        <w:tc>
          <w:tcPr>
            <w:tcW w:w="2606" w:type="dxa"/>
          </w:tcPr>
          <w:p w14:paraId="355A3BA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AEAE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 (PP) unique ID</w:t>
            </w:r>
          </w:p>
        </w:tc>
      </w:tr>
      <w:tr w:rsidR="00AD796D" w14:paraId="0BFE3C63" w14:textId="77777777" w:rsidTr="00FA29C8">
        <w:trPr>
          <w:cantSplit/>
        </w:trPr>
        <w:tc>
          <w:tcPr>
            <w:tcW w:w="2606" w:type="dxa"/>
          </w:tcPr>
          <w:p w14:paraId="63FA655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80ED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 (May not have duplicates of Unique IDs in one file (during upload checking).</w:t>
            </w:r>
          </w:p>
        </w:tc>
      </w:tr>
      <w:tr w:rsidR="00AD796D" w14:paraId="430581A1" w14:textId="77777777" w:rsidTr="00FA29C8">
        <w:trPr>
          <w:cantSplit/>
        </w:trPr>
        <w:tc>
          <w:tcPr>
            <w:tcW w:w="2606" w:type="dxa"/>
          </w:tcPr>
          <w:p w14:paraId="335F56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915F64" w14:textId="574527BC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38A228D3" w14:textId="77777777" w:rsidTr="00FA29C8">
        <w:trPr>
          <w:cantSplit/>
        </w:trPr>
        <w:tc>
          <w:tcPr>
            <w:tcW w:w="2606" w:type="dxa"/>
          </w:tcPr>
          <w:p w14:paraId="454AD2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27B8B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4E43C3" w14:textId="77777777" w:rsidTr="00FA29C8">
        <w:trPr>
          <w:cantSplit/>
        </w:trPr>
        <w:tc>
          <w:tcPr>
            <w:tcW w:w="2606" w:type="dxa"/>
          </w:tcPr>
          <w:p w14:paraId="4005034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5B0EA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unique value per client</w:t>
            </w:r>
          </w:p>
        </w:tc>
      </w:tr>
      <w:tr w:rsidR="00AD796D" w14:paraId="18C59D32" w14:textId="77777777" w:rsidTr="00FA29C8">
        <w:trPr>
          <w:cantSplit/>
        </w:trPr>
        <w:tc>
          <w:tcPr>
            <w:tcW w:w="2606" w:type="dxa"/>
          </w:tcPr>
          <w:p w14:paraId="488A45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9B88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AD796D" w14:paraId="4B1C043A" w14:textId="77777777" w:rsidTr="00FA29C8">
        <w:trPr>
          <w:cantSplit/>
        </w:trPr>
        <w:tc>
          <w:tcPr>
            <w:tcW w:w="2606" w:type="dxa"/>
          </w:tcPr>
          <w:p w14:paraId="702C3A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BC6F7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1CAD82" w14:textId="77777777" w:rsidTr="00FA29C8">
        <w:trPr>
          <w:cantSplit/>
        </w:trPr>
        <w:tc>
          <w:tcPr>
            <w:tcW w:w="2606" w:type="dxa"/>
          </w:tcPr>
          <w:p w14:paraId="0CDAFFD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89480C4" w14:textId="1C011555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34D84259" w14:textId="77777777" w:rsidR="00AD796D" w:rsidRDefault="00AD796D" w:rsidP="00A4066A"/>
    <w:p w14:paraId="677631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" w:name="_Toc4977294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LinkedPP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3572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593ED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CD18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A8335D5" w14:textId="77777777" w:rsidTr="00FA29C8">
        <w:trPr>
          <w:cantSplit/>
        </w:trPr>
        <w:tc>
          <w:tcPr>
            <w:tcW w:w="2606" w:type="dxa"/>
          </w:tcPr>
          <w:p w14:paraId="2E77BA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22D2F7A" w14:textId="68B78BF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76BF1F5F" w14:textId="77777777" w:rsidTr="00FA29C8">
        <w:trPr>
          <w:cantSplit/>
        </w:trPr>
        <w:tc>
          <w:tcPr>
            <w:tcW w:w="2606" w:type="dxa"/>
          </w:tcPr>
          <w:p w14:paraId="76B516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2948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27AAAC9" w14:textId="77777777" w:rsidTr="00FA29C8">
        <w:trPr>
          <w:cantSplit/>
        </w:trPr>
        <w:tc>
          <w:tcPr>
            <w:tcW w:w="2606" w:type="dxa"/>
          </w:tcPr>
          <w:p w14:paraId="1D23863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6E176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AD796D" w14:paraId="32F4D4F4" w14:textId="77777777" w:rsidTr="00FA29C8">
        <w:trPr>
          <w:cantSplit/>
        </w:trPr>
        <w:tc>
          <w:tcPr>
            <w:tcW w:w="2606" w:type="dxa"/>
          </w:tcPr>
          <w:p w14:paraId="76F6C7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9C5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1C8108" w14:textId="77777777" w:rsidTr="00FA29C8">
        <w:trPr>
          <w:cantSplit/>
        </w:trPr>
        <w:tc>
          <w:tcPr>
            <w:tcW w:w="2606" w:type="dxa"/>
          </w:tcPr>
          <w:p w14:paraId="759A649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F11C76D" w14:textId="4FDA259D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2AEEB1A2" w14:textId="77777777" w:rsidTr="00FA29C8">
        <w:trPr>
          <w:cantSplit/>
        </w:trPr>
        <w:tc>
          <w:tcPr>
            <w:tcW w:w="2606" w:type="dxa"/>
          </w:tcPr>
          <w:p w14:paraId="688EE0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C59C5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5680AC6" w14:textId="77777777" w:rsidTr="00FA29C8">
        <w:trPr>
          <w:cantSplit/>
        </w:trPr>
        <w:tc>
          <w:tcPr>
            <w:tcW w:w="2606" w:type="dxa"/>
          </w:tcPr>
          <w:p w14:paraId="22215C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EA8E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2 per client</w:t>
            </w:r>
          </w:p>
        </w:tc>
      </w:tr>
      <w:tr w:rsidR="00AD796D" w14:paraId="40D6717C" w14:textId="77777777" w:rsidTr="00FA29C8">
        <w:trPr>
          <w:cantSplit/>
        </w:trPr>
        <w:tc>
          <w:tcPr>
            <w:tcW w:w="2606" w:type="dxa"/>
          </w:tcPr>
          <w:p w14:paraId="637239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2422F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755D511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17FCBB85" w14:textId="09654382" w:rsidR="00AD796D" w:rsidRDefault="002B3DE7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AD796D">
              <w:rPr>
                <w:noProof/>
              </w:rPr>
              <w:t>&lt;OtherLinkedPP&gt;100String78900&lt;/OtherLinkedPP&gt;</w:t>
            </w:r>
          </w:p>
          <w:p w14:paraId="55B2A0FA" w14:textId="5F61233A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OtherLinkedPPList&gt;</w:t>
            </w:r>
          </w:p>
        </w:tc>
      </w:tr>
      <w:tr w:rsidR="00AD796D" w14:paraId="0DF3E922" w14:textId="77777777" w:rsidTr="00FA29C8">
        <w:trPr>
          <w:cantSplit/>
        </w:trPr>
        <w:tc>
          <w:tcPr>
            <w:tcW w:w="2606" w:type="dxa"/>
          </w:tcPr>
          <w:p w14:paraId="7DCC73A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7D53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9FE9A73" w14:textId="77777777" w:rsidTr="00FA29C8">
        <w:trPr>
          <w:cantSplit/>
        </w:trPr>
        <w:tc>
          <w:tcPr>
            <w:tcW w:w="2606" w:type="dxa"/>
          </w:tcPr>
          <w:p w14:paraId="614388B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E13D6E" w14:textId="272E39D9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both other</w:t>
            </w:r>
            <w:r w:rsidR="002B3DE7">
              <w:rPr>
                <w:noProof/>
              </w:rPr>
              <w:t>L</w:t>
            </w:r>
            <w:r>
              <w:rPr>
                <w:noProof/>
              </w:rPr>
              <w:t xml:space="preserve">inkedPP ID </w:t>
            </w:r>
            <w:r w:rsidR="002B3DE7">
              <w:rPr>
                <w:noProof/>
              </w:rPr>
              <w:t>#</w:t>
            </w:r>
            <w:r>
              <w:rPr>
                <w:noProof/>
              </w:rPr>
              <w:t>1 and No</w:t>
            </w:r>
            <w:r w:rsidR="002B3DE7">
              <w:rPr>
                <w:noProof/>
              </w:rPr>
              <w:t>O</w:t>
            </w:r>
            <w:r>
              <w:rPr>
                <w:noProof/>
              </w:rPr>
              <w:t>therPP are empty] Input other linked primary participant(s) ID(s) or indicate no other participants are linked.</w:t>
            </w:r>
          </w:p>
        </w:tc>
      </w:tr>
    </w:tbl>
    <w:p w14:paraId="51B5167C" w14:textId="7C92072B" w:rsidR="00AD796D" w:rsidRDefault="00AD796D" w:rsidP="00A4066A"/>
    <w:p w14:paraId="0929EC91" w14:textId="2849DB81" w:rsidR="00D23EB0" w:rsidRPr="00D23EB0" w:rsidRDefault="00D23EB0" w:rsidP="00D23EB0"/>
    <w:p w14:paraId="3476AD4B" w14:textId="47E2F062" w:rsidR="00D23EB0" w:rsidRPr="00D23EB0" w:rsidRDefault="00D23EB0" w:rsidP="00D23EB0"/>
    <w:p w14:paraId="682CCD25" w14:textId="19C6F3B6" w:rsidR="00D23EB0" w:rsidRPr="00D23EB0" w:rsidRDefault="00D23EB0" w:rsidP="00D23EB0"/>
    <w:p w14:paraId="00805CD8" w14:textId="57768822" w:rsidR="00D23EB0" w:rsidRPr="00D23EB0" w:rsidRDefault="00D23EB0" w:rsidP="00D23EB0"/>
    <w:p w14:paraId="79516CFF" w14:textId="77777777" w:rsidR="00D23EB0" w:rsidRPr="00D23EB0" w:rsidRDefault="00D23EB0" w:rsidP="00D23EB0">
      <w:pPr>
        <w:jc w:val="center"/>
      </w:pPr>
    </w:p>
    <w:p w14:paraId="2B2C789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" w:name="_Toc4977294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OtherPP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8B693A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1A7DF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75F290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363282" w14:textId="77777777" w:rsidTr="00FA29C8">
        <w:trPr>
          <w:cantSplit/>
        </w:trPr>
        <w:tc>
          <w:tcPr>
            <w:tcW w:w="2606" w:type="dxa"/>
          </w:tcPr>
          <w:p w14:paraId="1F4BC6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E3C90" w14:textId="66E24BB5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6067E1AE" w14:textId="77777777" w:rsidTr="00FA29C8">
        <w:trPr>
          <w:cantSplit/>
        </w:trPr>
        <w:tc>
          <w:tcPr>
            <w:tcW w:w="2606" w:type="dxa"/>
          </w:tcPr>
          <w:p w14:paraId="243C890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161CF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25CD64D" w14:textId="77777777" w:rsidTr="00FA29C8">
        <w:trPr>
          <w:cantSplit/>
        </w:trPr>
        <w:tc>
          <w:tcPr>
            <w:tcW w:w="2606" w:type="dxa"/>
          </w:tcPr>
          <w:p w14:paraId="0C49A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07C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 other PP</w:t>
            </w:r>
          </w:p>
        </w:tc>
      </w:tr>
      <w:tr w:rsidR="00AD796D" w14:paraId="2932A56A" w14:textId="77777777" w:rsidTr="00FA29C8">
        <w:trPr>
          <w:cantSplit/>
        </w:trPr>
        <w:tc>
          <w:tcPr>
            <w:tcW w:w="2606" w:type="dxa"/>
          </w:tcPr>
          <w:p w14:paraId="5E96157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C1BB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BBC2E40" w14:textId="77777777" w:rsidTr="00FA29C8">
        <w:trPr>
          <w:cantSplit/>
        </w:trPr>
        <w:tc>
          <w:tcPr>
            <w:tcW w:w="2606" w:type="dxa"/>
          </w:tcPr>
          <w:p w14:paraId="1700A15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E3B15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AD796D" w14:paraId="53DDFB5E" w14:textId="77777777" w:rsidTr="00FA29C8">
        <w:trPr>
          <w:cantSplit/>
        </w:trPr>
        <w:tc>
          <w:tcPr>
            <w:tcW w:w="2606" w:type="dxa"/>
          </w:tcPr>
          <w:p w14:paraId="4D4705E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8BA08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9C41BF" w14:textId="77777777" w:rsidTr="00FA29C8">
        <w:trPr>
          <w:cantSplit/>
        </w:trPr>
        <w:tc>
          <w:tcPr>
            <w:tcW w:w="2606" w:type="dxa"/>
          </w:tcPr>
          <w:p w14:paraId="06012D3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630C9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6498358" w14:textId="77777777" w:rsidTr="00FA29C8">
        <w:trPr>
          <w:cantSplit/>
        </w:trPr>
        <w:tc>
          <w:tcPr>
            <w:tcW w:w="2606" w:type="dxa"/>
          </w:tcPr>
          <w:p w14:paraId="2D9305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C391E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AD796D" w14:paraId="5B78F3EC" w14:textId="77777777" w:rsidTr="00FA29C8">
        <w:trPr>
          <w:cantSplit/>
        </w:trPr>
        <w:tc>
          <w:tcPr>
            <w:tcW w:w="2606" w:type="dxa"/>
          </w:tcPr>
          <w:p w14:paraId="3D408C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5DD9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666B1CA" w14:textId="77777777" w:rsidTr="00FA29C8">
        <w:trPr>
          <w:cantSplit/>
        </w:trPr>
        <w:tc>
          <w:tcPr>
            <w:tcW w:w="2606" w:type="dxa"/>
          </w:tcPr>
          <w:p w14:paraId="4A3280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8A9AF0" w14:textId="25A57F82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 xml:space="preserve">If both otherLinkedPP ID #1 and NoOtherPP </w:t>
            </w:r>
            <w:r>
              <w:rPr>
                <w:noProof/>
              </w:rPr>
              <w:t>are empty] Input other linked primary participant(s) ID(s) or indicate no other participants are linked.</w:t>
            </w:r>
          </w:p>
        </w:tc>
      </w:tr>
    </w:tbl>
    <w:p w14:paraId="3C75B585" w14:textId="77777777" w:rsidR="00AD796D" w:rsidRDefault="00AD796D" w:rsidP="00A4066A"/>
    <w:p w14:paraId="0AC1741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" w:name="_Toc4977294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EnrollmentDate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50206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8FD98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B998A0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02B01D4" w14:textId="77777777" w:rsidTr="00FA29C8">
        <w:trPr>
          <w:cantSplit/>
        </w:trPr>
        <w:tc>
          <w:tcPr>
            <w:tcW w:w="2606" w:type="dxa"/>
          </w:tcPr>
          <w:p w14:paraId="78F7F9A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31DE53" w14:textId="367CC773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3</w:t>
            </w:r>
          </w:p>
        </w:tc>
      </w:tr>
      <w:tr w:rsidR="00AD796D" w14:paraId="29CEFA33" w14:textId="77777777" w:rsidTr="00FA29C8">
        <w:trPr>
          <w:cantSplit/>
        </w:trPr>
        <w:tc>
          <w:tcPr>
            <w:tcW w:w="2606" w:type="dxa"/>
          </w:tcPr>
          <w:p w14:paraId="0CF1D62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B1F3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DDEE6F4" w14:textId="77777777" w:rsidTr="00FA29C8">
        <w:trPr>
          <w:cantSplit/>
        </w:trPr>
        <w:tc>
          <w:tcPr>
            <w:tcW w:w="2606" w:type="dxa"/>
          </w:tcPr>
          <w:p w14:paraId="046134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017D8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P date of enrollment in the Healthy Start program</w:t>
            </w:r>
          </w:p>
        </w:tc>
      </w:tr>
      <w:tr w:rsidR="00AD796D" w14:paraId="1D922AEF" w14:textId="77777777" w:rsidTr="00FA29C8">
        <w:trPr>
          <w:cantSplit/>
        </w:trPr>
        <w:tc>
          <w:tcPr>
            <w:tcW w:w="2606" w:type="dxa"/>
          </w:tcPr>
          <w:p w14:paraId="7B4EF8E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AF27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AA7CEF4" w14:textId="77777777" w:rsidTr="00FA29C8">
        <w:trPr>
          <w:cantSplit/>
        </w:trPr>
        <w:tc>
          <w:tcPr>
            <w:tcW w:w="2606" w:type="dxa"/>
          </w:tcPr>
          <w:p w14:paraId="0B85DB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94E44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5D01870" w14:textId="77777777" w:rsidTr="00FA29C8">
        <w:trPr>
          <w:cantSplit/>
        </w:trPr>
        <w:tc>
          <w:tcPr>
            <w:tcW w:w="2606" w:type="dxa"/>
          </w:tcPr>
          <w:p w14:paraId="52BB2D4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1C5A1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AE7CB9" w14:textId="77777777" w:rsidTr="00FA29C8">
        <w:trPr>
          <w:cantSplit/>
        </w:trPr>
        <w:tc>
          <w:tcPr>
            <w:tcW w:w="2606" w:type="dxa"/>
          </w:tcPr>
          <w:p w14:paraId="5B4662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630F1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F799072" w14:textId="77777777" w:rsidTr="00FA29C8">
        <w:trPr>
          <w:cantSplit/>
        </w:trPr>
        <w:tc>
          <w:tcPr>
            <w:tcW w:w="2606" w:type="dxa"/>
          </w:tcPr>
          <w:p w14:paraId="56F36C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A6578D" w14:textId="7A8F5E1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PEnrollmentDate&gt;</w:t>
            </w:r>
          </w:p>
        </w:tc>
      </w:tr>
      <w:tr w:rsidR="00AD796D" w14:paraId="389E2AB5" w14:textId="77777777" w:rsidTr="00FA29C8">
        <w:trPr>
          <w:cantSplit/>
        </w:trPr>
        <w:tc>
          <w:tcPr>
            <w:tcW w:w="2606" w:type="dxa"/>
          </w:tcPr>
          <w:p w14:paraId="65A71F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76429A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FDB6439" w14:textId="77777777" w:rsidTr="00FA29C8">
        <w:trPr>
          <w:cantSplit/>
        </w:trPr>
        <w:tc>
          <w:tcPr>
            <w:tcW w:w="2606" w:type="dxa"/>
          </w:tcPr>
          <w:p w14:paraId="26D9291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0A07D5" w14:textId="01E5C9DE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PEnrollment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different than the previously submitted value in the system] The enrollment date for primary participant is different than the system records. Please confirm the correct enrollment date in this submission.</w:t>
            </w:r>
          </w:p>
        </w:tc>
      </w:tr>
    </w:tbl>
    <w:p w14:paraId="587E1164" w14:textId="77777777" w:rsidR="00AD796D" w:rsidRDefault="00AD796D" w:rsidP="00A4066A"/>
    <w:p w14:paraId="776E069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" w:name="_Toc4977294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ompletionDate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F44CC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0094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847CF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35CE8D" w14:textId="77777777" w:rsidTr="00FA29C8">
        <w:trPr>
          <w:cantSplit/>
        </w:trPr>
        <w:tc>
          <w:tcPr>
            <w:tcW w:w="2606" w:type="dxa"/>
          </w:tcPr>
          <w:p w14:paraId="1831E4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227D82" w14:textId="4CEAF55F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4</w:t>
            </w:r>
          </w:p>
        </w:tc>
      </w:tr>
      <w:tr w:rsidR="00AD796D" w14:paraId="584F268A" w14:textId="77777777" w:rsidTr="00FA29C8">
        <w:trPr>
          <w:cantSplit/>
        </w:trPr>
        <w:tc>
          <w:tcPr>
            <w:tcW w:w="2606" w:type="dxa"/>
          </w:tcPr>
          <w:p w14:paraId="0E41C7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8B552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132A8A0A" w14:textId="77777777" w:rsidTr="00FA29C8">
        <w:trPr>
          <w:cantSplit/>
        </w:trPr>
        <w:tc>
          <w:tcPr>
            <w:tcW w:w="2606" w:type="dxa"/>
          </w:tcPr>
          <w:p w14:paraId="6F8666C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0E6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AD796D" w14:paraId="4C2D93F9" w14:textId="77777777" w:rsidTr="00FA29C8">
        <w:trPr>
          <w:cantSplit/>
        </w:trPr>
        <w:tc>
          <w:tcPr>
            <w:tcW w:w="2606" w:type="dxa"/>
          </w:tcPr>
          <w:p w14:paraId="61FE5E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680F4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14810C" w14:textId="77777777" w:rsidTr="00FA29C8">
        <w:trPr>
          <w:cantSplit/>
        </w:trPr>
        <w:tc>
          <w:tcPr>
            <w:tcW w:w="2606" w:type="dxa"/>
          </w:tcPr>
          <w:p w14:paraId="0B928E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80E6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79FEB6F" w14:textId="77777777" w:rsidTr="00FA29C8">
        <w:trPr>
          <w:cantSplit/>
        </w:trPr>
        <w:tc>
          <w:tcPr>
            <w:tcW w:w="2606" w:type="dxa"/>
          </w:tcPr>
          <w:p w14:paraId="79A76B9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D795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EBDBE6" w14:textId="77777777" w:rsidTr="00FA29C8">
        <w:trPr>
          <w:cantSplit/>
        </w:trPr>
        <w:tc>
          <w:tcPr>
            <w:tcW w:w="2606" w:type="dxa"/>
          </w:tcPr>
          <w:p w14:paraId="0D17D39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61D58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1984D57" w14:textId="77777777" w:rsidTr="00FA29C8">
        <w:trPr>
          <w:cantSplit/>
        </w:trPr>
        <w:tc>
          <w:tcPr>
            <w:tcW w:w="2606" w:type="dxa"/>
          </w:tcPr>
          <w:p w14:paraId="095FAE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C729B8" w14:textId="43D9E78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CompletionDate&gt;</w:t>
            </w:r>
          </w:p>
        </w:tc>
      </w:tr>
      <w:tr w:rsidR="00AD796D" w14:paraId="75EA6041" w14:textId="77777777" w:rsidTr="00FA29C8">
        <w:trPr>
          <w:cantSplit/>
        </w:trPr>
        <w:tc>
          <w:tcPr>
            <w:tcW w:w="2606" w:type="dxa"/>
          </w:tcPr>
          <w:p w14:paraId="1ADBBF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B57E4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D85D08" w14:textId="77777777" w:rsidTr="00FA29C8">
        <w:trPr>
          <w:cantSplit/>
        </w:trPr>
        <w:tc>
          <w:tcPr>
            <w:tcW w:w="2606" w:type="dxa"/>
          </w:tcPr>
          <w:p w14:paraId="3B7B9C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028AF43" w14:textId="247022C0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different from previous submission] </w:t>
            </w:r>
            <w:r w:rsidR="00D23EB0" w:rsidRPr="00867501">
              <w:rPr>
                <w:noProof/>
              </w:rPr>
              <w:t>CompletionDate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</w:tc>
      </w:tr>
    </w:tbl>
    <w:p w14:paraId="261ABA27" w14:textId="77777777" w:rsidR="00AD796D" w:rsidRDefault="00AD796D" w:rsidP="00A4066A"/>
    <w:p w14:paraId="6A6428B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6" w:name="_Toc4977294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UpdateType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46815D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F7B817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022DC3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681437" w14:textId="77777777" w:rsidTr="00FA29C8">
        <w:trPr>
          <w:cantSplit/>
        </w:trPr>
        <w:tc>
          <w:tcPr>
            <w:tcW w:w="2606" w:type="dxa"/>
          </w:tcPr>
          <w:p w14:paraId="181A680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81540E9" w14:textId="1F2EEDC4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0C83FC9B" w14:textId="77777777" w:rsidTr="00FA29C8">
        <w:trPr>
          <w:cantSplit/>
        </w:trPr>
        <w:tc>
          <w:tcPr>
            <w:tcW w:w="2606" w:type="dxa"/>
          </w:tcPr>
          <w:p w14:paraId="1DDC7F9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F167B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711D8CA" w14:textId="77777777" w:rsidTr="00FA29C8">
        <w:trPr>
          <w:cantSplit/>
        </w:trPr>
        <w:tc>
          <w:tcPr>
            <w:tcW w:w="2606" w:type="dxa"/>
          </w:tcPr>
          <w:p w14:paraId="3E7E876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1E0E2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form update</w:t>
            </w:r>
          </w:p>
        </w:tc>
      </w:tr>
      <w:tr w:rsidR="00AD796D" w14:paraId="6239A0CD" w14:textId="77777777" w:rsidTr="00FA29C8">
        <w:trPr>
          <w:cantSplit/>
        </w:trPr>
        <w:tc>
          <w:tcPr>
            <w:tcW w:w="2606" w:type="dxa"/>
          </w:tcPr>
          <w:p w14:paraId="02B6A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8EB8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26368F" w14:textId="77777777" w:rsidTr="00FA29C8">
        <w:trPr>
          <w:cantSplit/>
        </w:trPr>
        <w:tc>
          <w:tcPr>
            <w:tcW w:w="2606" w:type="dxa"/>
          </w:tcPr>
          <w:p w14:paraId="57DAC3C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953A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egnancy Ends</w:t>
            </w:r>
          </w:p>
          <w:p w14:paraId="3DF5FE3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ther Update</w:t>
            </w:r>
          </w:p>
        </w:tc>
      </w:tr>
      <w:tr w:rsidR="00AD796D" w14:paraId="611AF673" w14:textId="77777777" w:rsidTr="00FA29C8">
        <w:trPr>
          <w:cantSplit/>
        </w:trPr>
        <w:tc>
          <w:tcPr>
            <w:tcW w:w="2606" w:type="dxa"/>
          </w:tcPr>
          <w:p w14:paraId="5207D6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C582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6D80D2" w14:textId="77777777" w:rsidTr="00FA29C8">
        <w:trPr>
          <w:cantSplit/>
        </w:trPr>
        <w:tc>
          <w:tcPr>
            <w:tcW w:w="2606" w:type="dxa"/>
          </w:tcPr>
          <w:p w14:paraId="626D8F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03215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2E4B19" w14:textId="77777777" w:rsidTr="00FA29C8">
        <w:trPr>
          <w:cantSplit/>
        </w:trPr>
        <w:tc>
          <w:tcPr>
            <w:tcW w:w="2606" w:type="dxa"/>
          </w:tcPr>
          <w:p w14:paraId="4FF3B9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3097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AD796D" w14:paraId="4153EB94" w14:textId="77777777" w:rsidTr="00FA29C8">
        <w:trPr>
          <w:cantSplit/>
        </w:trPr>
        <w:tc>
          <w:tcPr>
            <w:tcW w:w="2606" w:type="dxa"/>
          </w:tcPr>
          <w:p w14:paraId="7603EC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ACD4EC6" w14:textId="69CE8A7E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</w:tc>
      </w:tr>
      <w:tr w:rsidR="00AD796D" w14:paraId="7CE88062" w14:textId="77777777" w:rsidTr="00FA29C8">
        <w:trPr>
          <w:cantSplit/>
        </w:trPr>
        <w:tc>
          <w:tcPr>
            <w:tcW w:w="2606" w:type="dxa"/>
          </w:tcPr>
          <w:p w14:paraId="4B816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7C7893B" w14:textId="65DC373F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missing] </w:t>
            </w:r>
            <w:r w:rsidR="002B3DE7">
              <w:rPr>
                <w:noProof/>
              </w:rPr>
              <w:t>If this upload is an update to the background form, UpdateType should be provided.</w:t>
            </w:r>
          </w:p>
        </w:tc>
      </w:tr>
    </w:tbl>
    <w:p w14:paraId="4B06EF26" w14:textId="77777777" w:rsidR="00AD796D" w:rsidRDefault="00AD796D" w:rsidP="00A4066A"/>
    <w:p w14:paraId="6411664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7" w:name="_Toc4977294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Ends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DBF18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8DE46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80DE4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2267211" w14:textId="77777777" w:rsidTr="00FA29C8">
        <w:trPr>
          <w:cantSplit/>
        </w:trPr>
        <w:tc>
          <w:tcPr>
            <w:tcW w:w="2606" w:type="dxa"/>
          </w:tcPr>
          <w:p w14:paraId="12CCC60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D673D4" w14:textId="2F9B5977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19861ED" w14:textId="77777777" w:rsidTr="00FA29C8">
        <w:trPr>
          <w:cantSplit/>
        </w:trPr>
        <w:tc>
          <w:tcPr>
            <w:tcW w:w="2606" w:type="dxa"/>
          </w:tcPr>
          <w:p w14:paraId="57F2DF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67A10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15803A1" w14:textId="77777777" w:rsidTr="00FA29C8">
        <w:trPr>
          <w:cantSplit/>
        </w:trPr>
        <w:tc>
          <w:tcPr>
            <w:tcW w:w="2606" w:type="dxa"/>
          </w:tcPr>
          <w:p w14:paraId="7DF1B4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ABAEA7" w14:textId="0A3D63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Date </w:t>
            </w:r>
            <w:r w:rsidR="002B3DE7">
              <w:rPr>
                <w:noProof/>
              </w:rPr>
              <w:t xml:space="preserve">of </w:t>
            </w:r>
            <w:r>
              <w:rPr>
                <w:noProof/>
              </w:rPr>
              <w:t>post-pregnancy follow-up</w:t>
            </w:r>
          </w:p>
        </w:tc>
      </w:tr>
      <w:tr w:rsidR="00AD796D" w14:paraId="3482490B" w14:textId="77777777" w:rsidTr="00FA29C8">
        <w:trPr>
          <w:cantSplit/>
        </w:trPr>
        <w:tc>
          <w:tcPr>
            <w:tcW w:w="2606" w:type="dxa"/>
          </w:tcPr>
          <w:p w14:paraId="488FEB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49F6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D3B405" w14:textId="77777777" w:rsidTr="00FA29C8">
        <w:trPr>
          <w:cantSplit/>
        </w:trPr>
        <w:tc>
          <w:tcPr>
            <w:tcW w:w="2606" w:type="dxa"/>
          </w:tcPr>
          <w:p w14:paraId="0538FB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62266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07DA43E" w14:textId="77777777" w:rsidTr="00FA29C8">
        <w:trPr>
          <w:cantSplit/>
        </w:trPr>
        <w:tc>
          <w:tcPr>
            <w:tcW w:w="2606" w:type="dxa"/>
          </w:tcPr>
          <w:p w14:paraId="74ADEB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F3147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3BEA2D" w14:textId="77777777" w:rsidTr="00FA29C8">
        <w:trPr>
          <w:cantSplit/>
        </w:trPr>
        <w:tc>
          <w:tcPr>
            <w:tcW w:w="2606" w:type="dxa"/>
          </w:tcPr>
          <w:p w14:paraId="5F129E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6365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13D002" w14:textId="77777777" w:rsidTr="00FA29C8">
        <w:trPr>
          <w:cantSplit/>
        </w:trPr>
        <w:tc>
          <w:tcPr>
            <w:tcW w:w="2606" w:type="dxa"/>
          </w:tcPr>
          <w:p w14:paraId="3D93A8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AB5CCB" w14:textId="606FD461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Ends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regnancyEndsDate&gt;</w:t>
            </w:r>
          </w:p>
        </w:tc>
      </w:tr>
      <w:tr w:rsidR="00AD796D" w14:paraId="6BF615DA" w14:textId="77777777" w:rsidTr="00FA29C8">
        <w:trPr>
          <w:cantSplit/>
        </w:trPr>
        <w:tc>
          <w:tcPr>
            <w:tcW w:w="2606" w:type="dxa"/>
          </w:tcPr>
          <w:p w14:paraId="1C1FA4A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FCA9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0E2DE7A" w14:textId="77777777" w:rsidTr="00FA29C8">
        <w:trPr>
          <w:cantSplit/>
        </w:trPr>
        <w:tc>
          <w:tcPr>
            <w:tcW w:w="2606" w:type="dxa"/>
          </w:tcPr>
          <w:p w14:paraId="5AB133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23A0F6" w14:textId="5FB16F4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regnancyEnds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date is within one month of the previously submitted </w:t>
            </w:r>
            <w:r w:rsidR="002B3DE7" w:rsidRPr="00867501">
              <w:rPr>
                <w:noProof/>
              </w:rPr>
              <w:t>PregnancyEndsDate</w:t>
            </w:r>
            <w:r>
              <w:rPr>
                <w:noProof/>
              </w:rPr>
              <w:t>] There was a post-pregnancy follow-up less than one month ago. If this is an error, please correct and resubmit; otherwise please provide an explanation.</w:t>
            </w:r>
          </w:p>
        </w:tc>
      </w:tr>
    </w:tbl>
    <w:p w14:paraId="630AC5E1" w14:textId="77777777" w:rsidR="00AD796D" w:rsidRDefault="00AD796D" w:rsidP="00A4066A"/>
    <w:p w14:paraId="2F5646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8" w:name="_Toc4977294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Date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FA037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E72AF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67652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1CB4D5" w14:textId="77777777" w:rsidTr="00FA29C8">
        <w:trPr>
          <w:cantSplit/>
        </w:trPr>
        <w:tc>
          <w:tcPr>
            <w:tcW w:w="2606" w:type="dxa"/>
          </w:tcPr>
          <w:p w14:paraId="307D00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68A70F8" w14:textId="7A72C881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54E039B3" w14:textId="77777777" w:rsidTr="00FA29C8">
        <w:trPr>
          <w:cantSplit/>
        </w:trPr>
        <w:tc>
          <w:tcPr>
            <w:tcW w:w="2606" w:type="dxa"/>
          </w:tcPr>
          <w:p w14:paraId="105227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D33D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3CF6CC70" w14:textId="77777777" w:rsidTr="00FA29C8">
        <w:trPr>
          <w:cantSplit/>
        </w:trPr>
        <w:tc>
          <w:tcPr>
            <w:tcW w:w="2606" w:type="dxa"/>
          </w:tcPr>
          <w:p w14:paraId="391276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4F302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updated</w:t>
            </w:r>
          </w:p>
        </w:tc>
      </w:tr>
      <w:tr w:rsidR="00AD796D" w14:paraId="02CAAE16" w14:textId="77777777" w:rsidTr="00FA29C8">
        <w:trPr>
          <w:cantSplit/>
        </w:trPr>
        <w:tc>
          <w:tcPr>
            <w:tcW w:w="2606" w:type="dxa"/>
          </w:tcPr>
          <w:p w14:paraId="630DCC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5B5B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0FE10E" w14:textId="77777777" w:rsidTr="00FA29C8">
        <w:trPr>
          <w:cantSplit/>
        </w:trPr>
        <w:tc>
          <w:tcPr>
            <w:tcW w:w="2606" w:type="dxa"/>
          </w:tcPr>
          <w:p w14:paraId="348520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24D71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731FFAC3" w14:textId="77777777" w:rsidTr="00FA29C8">
        <w:trPr>
          <w:cantSplit/>
        </w:trPr>
        <w:tc>
          <w:tcPr>
            <w:tcW w:w="2606" w:type="dxa"/>
          </w:tcPr>
          <w:p w14:paraId="1C39A7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AE876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F30EF47" w14:textId="77777777" w:rsidTr="00FA29C8">
        <w:trPr>
          <w:cantSplit/>
        </w:trPr>
        <w:tc>
          <w:tcPr>
            <w:tcW w:w="2606" w:type="dxa"/>
          </w:tcPr>
          <w:p w14:paraId="2CE3FD6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17D4E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F006875" w14:textId="77777777" w:rsidTr="00FA29C8">
        <w:trPr>
          <w:cantSplit/>
        </w:trPr>
        <w:tc>
          <w:tcPr>
            <w:tcW w:w="2606" w:type="dxa"/>
          </w:tcPr>
          <w:p w14:paraId="13586F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C5F2CD" w14:textId="7C4D6AA9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OtherUpdateDate&gt;</w:t>
            </w:r>
          </w:p>
        </w:tc>
      </w:tr>
      <w:tr w:rsidR="00AD796D" w14:paraId="3E3F236E" w14:textId="77777777" w:rsidTr="00FA29C8">
        <w:trPr>
          <w:cantSplit/>
        </w:trPr>
        <w:tc>
          <w:tcPr>
            <w:tcW w:w="2606" w:type="dxa"/>
          </w:tcPr>
          <w:p w14:paraId="0DB41D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C99AA9" w14:textId="5323A136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  <w:tr w:rsidR="00AD796D" w14:paraId="24F54321" w14:textId="77777777" w:rsidTr="00FA29C8">
        <w:trPr>
          <w:cantSplit/>
        </w:trPr>
        <w:tc>
          <w:tcPr>
            <w:tcW w:w="2606" w:type="dxa"/>
          </w:tcPr>
          <w:p w14:paraId="173F0B3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89E88DC" w14:textId="4B586EC8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25E29250" w14:textId="77777777" w:rsidR="00AD796D" w:rsidRDefault="00AD796D" w:rsidP="00A4066A"/>
    <w:p w14:paraId="0013DDE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9" w:name="_Toc497729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Specification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BD9D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34D4C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D3219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2C7271B" w14:textId="77777777" w:rsidTr="00FA29C8">
        <w:trPr>
          <w:cantSplit/>
        </w:trPr>
        <w:tc>
          <w:tcPr>
            <w:tcW w:w="2606" w:type="dxa"/>
          </w:tcPr>
          <w:p w14:paraId="615615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948535" w14:textId="5975E67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E9D95DF" w14:textId="77777777" w:rsidTr="00FA29C8">
        <w:trPr>
          <w:cantSplit/>
        </w:trPr>
        <w:tc>
          <w:tcPr>
            <w:tcW w:w="2606" w:type="dxa"/>
          </w:tcPr>
          <w:p w14:paraId="0D3423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43E21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D805D1B" w14:textId="77777777" w:rsidTr="00FA29C8">
        <w:trPr>
          <w:cantSplit/>
        </w:trPr>
        <w:tc>
          <w:tcPr>
            <w:tcW w:w="2606" w:type="dxa"/>
          </w:tcPr>
          <w:p w14:paraId="7E8B91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5B0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Reason for update</w:t>
            </w:r>
          </w:p>
        </w:tc>
      </w:tr>
      <w:tr w:rsidR="00AD796D" w14:paraId="68D774F6" w14:textId="77777777" w:rsidTr="00FA29C8">
        <w:trPr>
          <w:cantSplit/>
        </w:trPr>
        <w:tc>
          <w:tcPr>
            <w:tcW w:w="2606" w:type="dxa"/>
          </w:tcPr>
          <w:p w14:paraId="4080E2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86AE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74DF67" w14:textId="77777777" w:rsidTr="00FA29C8">
        <w:trPr>
          <w:cantSplit/>
        </w:trPr>
        <w:tc>
          <w:tcPr>
            <w:tcW w:w="2606" w:type="dxa"/>
          </w:tcPr>
          <w:p w14:paraId="2CAEE5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CA900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1E5DE22A" w14:textId="77777777" w:rsidTr="00FA29C8">
        <w:trPr>
          <w:cantSplit/>
        </w:trPr>
        <w:tc>
          <w:tcPr>
            <w:tcW w:w="2606" w:type="dxa"/>
          </w:tcPr>
          <w:p w14:paraId="40AB27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11BB0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317501" w14:textId="77777777" w:rsidTr="00FA29C8">
        <w:trPr>
          <w:cantSplit/>
        </w:trPr>
        <w:tc>
          <w:tcPr>
            <w:tcW w:w="2606" w:type="dxa"/>
          </w:tcPr>
          <w:p w14:paraId="12BA15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7E0C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30C2A01" w14:textId="77777777" w:rsidTr="00FA29C8">
        <w:trPr>
          <w:cantSplit/>
        </w:trPr>
        <w:tc>
          <w:tcPr>
            <w:tcW w:w="2606" w:type="dxa"/>
          </w:tcPr>
          <w:p w14:paraId="65628D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D694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AD796D" w14:paraId="0760CEC3" w14:textId="77777777" w:rsidTr="00FA29C8">
        <w:trPr>
          <w:cantSplit/>
        </w:trPr>
        <w:tc>
          <w:tcPr>
            <w:tcW w:w="2606" w:type="dxa"/>
          </w:tcPr>
          <w:p w14:paraId="54B4159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BAE43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685EDD1" w14:textId="77777777" w:rsidTr="00FA29C8">
        <w:trPr>
          <w:cantSplit/>
        </w:trPr>
        <w:tc>
          <w:tcPr>
            <w:tcW w:w="2606" w:type="dxa"/>
          </w:tcPr>
          <w:p w14:paraId="27E8BD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CCB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B8BE6C" w14:textId="77777777" w:rsidR="00AD796D" w:rsidRDefault="00AD796D" w:rsidP="00A4066A"/>
    <w:p w14:paraId="7B6E2D6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0" w:name="_Toc4977295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8120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CD1493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3F1EF9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D25C706" w14:textId="77777777" w:rsidTr="00FA29C8">
        <w:trPr>
          <w:cantSplit/>
        </w:trPr>
        <w:tc>
          <w:tcPr>
            <w:tcW w:w="2606" w:type="dxa"/>
          </w:tcPr>
          <w:p w14:paraId="4BDA64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45006E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19F737EB" w14:textId="77777777" w:rsidTr="00FA29C8">
        <w:trPr>
          <w:cantSplit/>
        </w:trPr>
        <w:tc>
          <w:tcPr>
            <w:tcW w:w="2606" w:type="dxa"/>
          </w:tcPr>
          <w:p w14:paraId="0D511B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A193A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0AA22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016CA5D" w14:textId="77777777" w:rsidTr="00FA29C8">
        <w:trPr>
          <w:cantSplit/>
        </w:trPr>
        <w:tc>
          <w:tcPr>
            <w:tcW w:w="2606" w:type="dxa"/>
          </w:tcPr>
          <w:p w14:paraId="3C28EC1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F528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</w:t>
            </w:r>
          </w:p>
        </w:tc>
      </w:tr>
      <w:tr w:rsidR="00AD796D" w14:paraId="1EC11761" w14:textId="77777777" w:rsidTr="00FA29C8">
        <w:trPr>
          <w:cantSplit/>
        </w:trPr>
        <w:tc>
          <w:tcPr>
            <w:tcW w:w="2606" w:type="dxa"/>
          </w:tcPr>
          <w:p w14:paraId="455E2FD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95D63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AB27AF7" w14:textId="77777777" w:rsidTr="00FA29C8">
        <w:trPr>
          <w:cantSplit/>
        </w:trPr>
        <w:tc>
          <w:tcPr>
            <w:tcW w:w="2606" w:type="dxa"/>
          </w:tcPr>
          <w:p w14:paraId="70AAA1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CF268F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6551C8EE" w14:textId="77777777" w:rsidTr="00FA29C8">
        <w:trPr>
          <w:cantSplit/>
        </w:trPr>
        <w:tc>
          <w:tcPr>
            <w:tcW w:w="2606" w:type="dxa"/>
          </w:tcPr>
          <w:p w14:paraId="0C2433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D45F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1668B67" w14:textId="77777777" w:rsidTr="00FA29C8">
        <w:trPr>
          <w:cantSplit/>
        </w:trPr>
        <w:tc>
          <w:tcPr>
            <w:tcW w:w="2606" w:type="dxa"/>
          </w:tcPr>
          <w:p w14:paraId="0D9633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4DCAB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33B266" w14:textId="77777777" w:rsidTr="00FA29C8">
        <w:trPr>
          <w:cantSplit/>
        </w:trPr>
        <w:tc>
          <w:tcPr>
            <w:tcW w:w="2606" w:type="dxa"/>
          </w:tcPr>
          <w:p w14:paraId="55FE956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B59577" w14:textId="7EC53C6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DueDate&gt;</w:t>
            </w:r>
          </w:p>
        </w:tc>
      </w:tr>
      <w:tr w:rsidR="00AD796D" w14:paraId="65884BBB" w14:textId="77777777" w:rsidTr="00FA29C8">
        <w:trPr>
          <w:cantSplit/>
        </w:trPr>
        <w:tc>
          <w:tcPr>
            <w:tcW w:w="2606" w:type="dxa"/>
          </w:tcPr>
          <w:p w14:paraId="794FC76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268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D7E0D0B" w14:textId="77777777" w:rsidTr="00FA29C8">
        <w:trPr>
          <w:cantSplit/>
        </w:trPr>
        <w:tc>
          <w:tcPr>
            <w:tcW w:w="2606" w:type="dxa"/>
          </w:tcPr>
          <w:p w14:paraId="38CE25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773B89C" w14:textId="041CCEB6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Due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DueDateDD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2B3DE7" w:rsidRPr="00867501">
              <w:rPr>
                <w:noProof/>
              </w:rPr>
              <w:t>DueDateDD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2B3DE7" w:rsidRPr="00867501">
              <w:rPr>
                <w:noProof/>
              </w:rPr>
              <w:t>DueDateDD</w:t>
            </w:r>
            <w:r>
              <w:rPr>
                <w:noProof/>
              </w:rPr>
              <w:t>.</w:t>
            </w:r>
          </w:p>
        </w:tc>
      </w:tr>
    </w:tbl>
    <w:p w14:paraId="6E249AB5" w14:textId="77777777" w:rsidR="00AD796D" w:rsidRDefault="00AD796D" w:rsidP="00A4066A"/>
    <w:p w14:paraId="0D50115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1" w:name="_Toc497729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DD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97E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B6B6C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38F17F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7451AD9" w14:textId="77777777" w:rsidTr="00FA29C8">
        <w:trPr>
          <w:cantSplit/>
        </w:trPr>
        <w:tc>
          <w:tcPr>
            <w:tcW w:w="2606" w:type="dxa"/>
          </w:tcPr>
          <w:p w14:paraId="35521F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140F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0A3F4738" w14:textId="77777777" w:rsidTr="00FA29C8">
        <w:trPr>
          <w:cantSplit/>
        </w:trPr>
        <w:tc>
          <w:tcPr>
            <w:tcW w:w="2606" w:type="dxa"/>
          </w:tcPr>
          <w:p w14:paraId="01239A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DE246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A613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54391D2" w14:textId="77777777" w:rsidTr="00FA29C8">
        <w:trPr>
          <w:cantSplit/>
        </w:trPr>
        <w:tc>
          <w:tcPr>
            <w:tcW w:w="2606" w:type="dxa"/>
          </w:tcPr>
          <w:p w14:paraId="389BE5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FC0DF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 don't know decline</w:t>
            </w:r>
          </w:p>
        </w:tc>
      </w:tr>
      <w:tr w:rsidR="00AD796D" w14:paraId="6B5C9220" w14:textId="77777777" w:rsidTr="00FA29C8">
        <w:trPr>
          <w:cantSplit/>
        </w:trPr>
        <w:tc>
          <w:tcPr>
            <w:tcW w:w="2606" w:type="dxa"/>
          </w:tcPr>
          <w:p w14:paraId="7C3E00F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B94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28B17CC" w14:textId="77777777" w:rsidTr="00FA29C8">
        <w:trPr>
          <w:cantSplit/>
        </w:trPr>
        <w:tc>
          <w:tcPr>
            <w:tcW w:w="2606" w:type="dxa"/>
          </w:tcPr>
          <w:p w14:paraId="595EB4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13631B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1D85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F0C3EA9" w14:textId="77777777" w:rsidTr="00FA29C8">
        <w:trPr>
          <w:cantSplit/>
        </w:trPr>
        <w:tc>
          <w:tcPr>
            <w:tcW w:w="2606" w:type="dxa"/>
          </w:tcPr>
          <w:p w14:paraId="2D1C9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CF35B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B9DC55" w14:textId="77777777" w:rsidTr="00FA29C8">
        <w:trPr>
          <w:cantSplit/>
        </w:trPr>
        <w:tc>
          <w:tcPr>
            <w:tcW w:w="2606" w:type="dxa"/>
          </w:tcPr>
          <w:p w14:paraId="73CCBEB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BCA2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CB04071" w14:textId="77777777" w:rsidTr="00FA29C8">
        <w:trPr>
          <w:cantSplit/>
        </w:trPr>
        <w:tc>
          <w:tcPr>
            <w:tcW w:w="2606" w:type="dxa"/>
          </w:tcPr>
          <w:p w14:paraId="08466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76E808" w14:textId="4668BC68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DD&gt;</w:t>
            </w:r>
            <w:r w:rsidR="00166719">
              <w:rPr>
                <w:noProof/>
              </w:rPr>
              <w:t>88</w:t>
            </w:r>
            <w:r>
              <w:rPr>
                <w:noProof/>
              </w:rPr>
              <w:t>&lt;/DueDateDD&gt;</w:t>
            </w:r>
          </w:p>
        </w:tc>
      </w:tr>
      <w:tr w:rsidR="00AD796D" w14:paraId="17783462" w14:textId="77777777" w:rsidTr="00FA29C8">
        <w:trPr>
          <w:cantSplit/>
        </w:trPr>
        <w:tc>
          <w:tcPr>
            <w:tcW w:w="2606" w:type="dxa"/>
          </w:tcPr>
          <w:p w14:paraId="50A4F81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CF017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E2A151D" w14:textId="77777777" w:rsidTr="00FA29C8">
        <w:trPr>
          <w:cantSplit/>
        </w:trPr>
        <w:tc>
          <w:tcPr>
            <w:tcW w:w="2606" w:type="dxa"/>
          </w:tcPr>
          <w:p w14:paraId="797E5A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F67DA2E" w14:textId="187CA926" w:rsidR="00AD796D" w:rsidRDefault="00D23EB0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DueDate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 xml:space="preserve"> are empty] A value is required in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 xml:space="preserve"> or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>.</w:t>
            </w:r>
          </w:p>
        </w:tc>
      </w:tr>
    </w:tbl>
    <w:p w14:paraId="1BCA3F19" w14:textId="77777777" w:rsidR="00AD796D" w:rsidRDefault="00AD796D" w:rsidP="00A4066A"/>
    <w:p w14:paraId="38E3633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2" w:name="_Toc4977295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Number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E93A4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61491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D3D9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7962F52" w14:textId="77777777" w:rsidTr="00FA29C8">
        <w:trPr>
          <w:cantSplit/>
        </w:trPr>
        <w:tc>
          <w:tcPr>
            <w:tcW w:w="2606" w:type="dxa"/>
          </w:tcPr>
          <w:p w14:paraId="2112CE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8CBF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081669B" w14:textId="77777777" w:rsidTr="00FA29C8">
        <w:trPr>
          <w:cantSplit/>
        </w:trPr>
        <w:tc>
          <w:tcPr>
            <w:tcW w:w="2606" w:type="dxa"/>
          </w:tcPr>
          <w:p w14:paraId="37A243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6F69A9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9462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F3B87C3" w14:textId="77777777" w:rsidTr="00FA29C8">
        <w:trPr>
          <w:cantSplit/>
        </w:trPr>
        <w:tc>
          <w:tcPr>
            <w:tcW w:w="2606" w:type="dxa"/>
          </w:tcPr>
          <w:p w14:paraId="5F4A2DC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CA6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eeks pregnant</w:t>
            </w:r>
          </w:p>
        </w:tc>
      </w:tr>
      <w:tr w:rsidR="00AD796D" w14:paraId="37CFFCAF" w14:textId="77777777" w:rsidTr="00FA29C8">
        <w:trPr>
          <w:cantSplit/>
        </w:trPr>
        <w:tc>
          <w:tcPr>
            <w:tcW w:w="2606" w:type="dxa"/>
          </w:tcPr>
          <w:p w14:paraId="09D425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B9DF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EF70FD" w14:textId="77777777" w:rsidTr="00FA29C8">
        <w:trPr>
          <w:cantSplit/>
        </w:trPr>
        <w:tc>
          <w:tcPr>
            <w:tcW w:w="2606" w:type="dxa"/>
          </w:tcPr>
          <w:p w14:paraId="411D9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70C67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402B3105" w14:textId="77777777" w:rsidTr="00FA29C8">
        <w:trPr>
          <w:cantSplit/>
        </w:trPr>
        <w:tc>
          <w:tcPr>
            <w:tcW w:w="2606" w:type="dxa"/>
          </w:tcPr>
          <w:p w14:paraId="79CE5E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C42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A37DFA7" w14:textId="77777777" w:rsidTr="00FA29C8">
        <w:trPr>
          <w:cantSplit/>
        </w:trPr>
        <w:tc>
          <w:tcPr>
            <w:tcW w:w="2606" w:type="dxa"/>
          </w:tcPr>
          <w:p w14:paraId="540466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7CC0D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BD0474A" w14:textId="77777777" w:rsidTr="00FA29C8">
        <w:trPr>
          <w:cantSplit/>
        </w:trPr>
        <w:tc>
          <w:tcPr>
            <w:tcW w:w="2606" w:type="dxa"/>
          </w:tcPr>
          <w:p w14:paraId="4C8BFB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32FA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Number&gt;1&lt;/WeeksPregnantNumber&gt;</w:t>
            </w:r>
          </w:p>
        </w:tc>
      </w:tr>
      <w:tr w:rsidR="00AD796D" w14:paraId="40EDE5B3" w14:textId="77777777" w:rsidTr="00FA29C8">
        <w:trPr>
          <w:cantSplit/>
        </w:trPr>
        <w:tc>
          <w:tcPr>
            <w:tcW w:w="2606" w:type="dxa"/>
          </w:tcPr>
          <w:p w14:paraId="504B8D6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D7D09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7B80FD" w14:textId="77777777" w:rsidTr="00FA29C8">
        <w:trPr>
          <w:cantSplit/>
        </w:trPr>
        <w:tc>
          <w:tcPr>
            <w:tcW w:w="2606" w:type="dxa"/>
          </w:tcPr>
          <w:p w14:paraId="0191D0F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20AF590" w14:textId="61DC019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WeeksPregnant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="002B3DE7" w:rsidRPr="00867501">
              <w:rPr>
                <w:noProof/>
              </w:rPr>
              <w:t xml:space="preserve"> WeeksPregnant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2B3DE7"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>.</w:t>
            </w:r>
          </w:p>
        </w:tc>
      </w:tr>
    </w:tbl>
    <w:p w14:paraId="2115DBB0" w14:textId="77777777" w:rsidR="00AD796D" w:rsidRDefault="00AD796D" w:rsidP="00A4066A"/>
    <w:p w14:paraId="5E99B8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3" w:name="_Toc497729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DC34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A56E76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F76B4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59FAB3B" w14:textId="77777777" w:rsidTr="00FA29C8">
        <w:trPr>
          <w:cantSplit/>
        </w:trPr>
        <w:tc>
          <w:tcPr>
            <w:tcW w:w="2606" w:type="dxa"/>
          </w:tcPr>
          <w:p w14:paraId="62D6E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ABFA8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7690106E" w14:textId="77777777" w:rsidTr="00FA29C8">
        <w:trPr>
          <w:cantSplit/>
        </w:trPr>
        <w:tc>
          <w:tcPr>
            <w:tcW w:w="2606" w:type="dxa"/>
          </w:tcPr>
          <w:p w14:paraId="6978D77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BEED2A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41577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6012DC8" w14:textId="77777777" w:rsidTr="00FA29C8">
        <w:trPr>
          <w:cantSplit/>
        </w:trPr>
        <w:tc>
          <w:tcPr>
            <w:tcW w:w="2606" w:type="dxa"/>
          </w:tcPr>
          <w:p w14:paraId="0FD345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1544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Unable to determine weeks of pregnancy</w:t>
            </w:r>
          </w:p>
        </w:tc>
      </w:tr>
      <w:tr w:rsidR="00AD796D" w14:paraId="20551BDE" w14:textId="77777777" w:rsidTr="00FA29C8">
        <w:trPr>
          <w:cantSplit/>
        </w:trPr>
        <w:tc>
          <w:tcPr>
            <w:tcW w:w="2606" w:type="dxa"/>
          </w:tcPr>
          <w:p w14:paraId="36461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394D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83270" w14:textId="77777777" w:rsidTr="00FA29C8">
        <w:trPr>
          <w:cantSplit/>
        </w:trPr>
        <w:tc>
          <w:tcPr>
            <w:tcW w:w="2606" w:type="dxa"/>
          </w:tcPr>
          <w:p w14:paraId="7C1ACD0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38FE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- True</w:t>
            </w:r>
          </w:p>
        </w:tc>
      </w:tr>
      <w:tr w:rsidR="00AD796D" w14:paraId="3EFCC371" w14:textId="77777777" w:rsidTr="00FA29C8">
        <w:trPr>
          <w:cantSplit/>
        </w:trPr>
        <w:tc>
          <w:tcPr>
            <w:tcW w:w="2606" w:type="dxa"/>
          </w:tcPr>
          <w:p w14:paraId="5233BF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379F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CC4A9BC" w14:textId="77777777" w:rsidTr="00FA29C8">
        <w:trPr>
          <w:cantSplit/>
        </w:trPr>
        <w:tc>
          <w:tcPr>
            <w:tcW w:w="2606" w:type="dxa"/>
          </w:tcPr>
          <w:p w14:paraId="01E29D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D202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E9B9BF2" w14:textId="77777777" w:rsidTr="00FA29C8">
        <w:trPr>
          <w:cantSplit/>
        </w:trPr>
        <w:tc>
          <w:tcPr>
            <w:tcW w:w="2606" w:type="dxa"/>
          </w:tcPr>
          <w:p w14:paraId="0FB06C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4A2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&gt;1&lt;/WeeksPregnantUnableToDetermine&gt;</w:t>
            </w:r>
          </w:p>
        </w:tc>
      </w:tr>
      <w:tr w:rsidR="00AD796D" w14:paraId="4E39E21C" w14:textId="77777777" w:rsidTr="00FA29C8">
        <w:trPr>
          <w:cantSplit/>
        </w:trPr>
        <w:tc>
          <w:tcPr>
            <w:tcW w:w="2606" w:type="dxa"/>
          </w:tcPr>
          <w:p w14:paraId="32BA8FD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A2C3D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918744" w14:textId="77777777" w:rsidTr="00FA29C8">
        <w:trPr>
          <w:cantSplit/>
        </w:trPr>
        <w:tc>
          <w:tcPr>
            <w:tcW w:w="2606" w:type="dxa"/>
          </w:tcPr>
          <w:p w14:paraId="1DA42C2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3EC828" w14:textId="07813CF3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Pr="00867501">
              <w:rPr>
                <w:noProof/>
              </w:rPr>
              <w:t>WeeksPregnant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Pr="00867501">
              <w:rPr>
                <w:noProof/>
              </w:rPr>
              <w:t xml:space="preserve"> WeeksPregnantNumber</w:t>
            </w:r>
            <w:r>
              <w:rPr>
                <w:noProof/>
              </w:rPr>
              <w:t xml:space="preserve"> or </w:t>
            </w:r>
            <w:r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>.</w:t>
            </w:r>
          </w:p>
        </w:tc>
      </w:tr>
    </w:tbl>
    <w:p w14:paraId="08078869" w14:textId="77777777" w:rsidR="00AD796D" w:rsidRDefault="00AD796D" w:rsidP="00A4066A"/>
    <w:p w14:paraId="2408C81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4" w:name="_Toc4977295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Specification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425CF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FF1BB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79C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896D0F9" w14:textId="77777777" w:rsidTr="00FA29C8">
        <w:trPr>
          <w:cantSplit/>
        </w:trPr>
        <w:tc>
          <w:tcPr>
            <w:tcW w:w="2606" w:type="dxa"/>
          </w:tcPr>
          <w:p w14:paraId="69A4EA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5F1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605AD17" w14:textId="77777777" w:rsidTr="00FA29C8">
        <w:trPr>
          <w:cantSplit/>
        </w:trPr>
        <w:tc>
          <w:tcPr>
            <w:tcW w:w="2606" w:type="dxa"/>
          </w:tcPr>
          <w:p w14:paraId="1CDB845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C7124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8E1D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C58A76" w14:textId="77777777" w:rsidTr="00FA29C8">
        <w:trPr>
          <w:cantSplit/>
        </w:trPr>
        <w:tc>
          <w:tcPr>
            <w:tcW w:w="2606" w:type="dxa"/>
          </w:tcPr>
          <w:p w14:paraId="02CE41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A310B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pecify reason for being unable to determin weeks of pregnancy</w:t>
            </w:r>
          </w:p>
        </w:tc>
      </w:tr>
      <w:tr w:rsidR="00AD796D" w14:paraId="468B51EC" w14:textId="77777777" w:rsidTr="00FA29C8">
        <w:trPr>
          <w:cantSplit/>
        </w:trPr>
        <w:tc>
          <w:tcPr>
            <w:tcW w:w="2606" w:type="dxa"/>
          </w:tcPr>
          <w:p w14:paraId="3C5DA8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0338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55AEBD4" w14:textId="77777777" w:rsidTr="00FA29C8">
        <w:trPr>
          <w:cantSplit/>
        </w:trPr>
        <w:tc>
          <w:tcPr>
            <w:tcW w:w="2606" w:type="dxa"/>
          </w:tcPr>
          <w:p w14:paraId="69D2B1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00160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0C3ECA72" w14:textId="77777777" w:rsidTr="00FA29C8">
        <w:trPr>
          <w:cantSplit/>
        </w:trPr>
        <w:tc>
          <w:tcPr>
            <w:tcW w:w="2606" w:type="dxa"/>
          </w:tcPr>
          <w:p w14:paraId="4C160E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98F6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B1314E3" w14:textId="77777777" w:rsidTr="00FA29C8">
        <w:trPr>
          <w:cantSplit/>
        </w:trPr>
        <w:tc>
          <w:tcPr>
            <w:tcW w:w="2606" w:type="dxa"/>
          </w:tcPr>
          <w:p w14:paraId="5FE926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6746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1F6012" w14:textId="77777777" w:rsidTr="00FA29C8">
        <w:trPr>
          <w:cantSplit/>
        </w:trPr>
        <w:tc>
          <w:tcPr>
            <w:tcW w:w="2606" w:type="dxa"/>
          </w:tcPr>
          <w:p w14:paraId="161525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43C37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Specification&gt;String&lt;/WeeksPregnantUnableToDetermineSpecification&gt;</w:t>
            </w:r>
          </w:p>
        </w:tc>
      </w:tr>
      <w:tr w:rsidR="00AD796D" w14:paraId="69E9AAC0" w14:textId="77777777" w:rsidTr="00FA29C8">
        <w:trPr>
          <w:cantSplit/>
        </w:trPr>
        <w:tc>
          <w:tcPr>
            <w:tcW w:w="2606" w:type="dxa"/>
          </w:tcPr>
          <w:p w14:paraId="2FB56E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E61D3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AD25E01" w14:textId="77777777" w:rsidTr="00FA29C8">
        <w:trPr>
          <w:cantSplit/>
        </w:trPr>
        <w:tc>
          <w:tcPr>
            <w:tcW w:w="2606" w:type="dxa"/>
          </w:tcPr>
          <w:p w14:paraId="444887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D860D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59A440E" w14:textId="77777777" w:rsidR="00AD796D" w:rsidRDefault="00AD796D" w:rsidP="00A4066A"/>
    <w:p w14:paraId="4A31B35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5" w:name="_Toc497729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PregnancyTrimester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61A7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FBACE4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C893FC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753920" w14:textId="77777777" w:rsidTr="00FA29C8">
        <w:trPr>
          <w:cantSplit/>
        </w:trPr>
        <w:tc>
          <w:tcPr>
            <w:tcW w:w="2606" w:type="dxa"/>
          </w:tcPr>
          <w:p w14:paraId="0575786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6983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AD796D" w14:paraId="259BDD25" w14:textId="77777777" w:rsidTr="00FA29C8">
        <w:trPr>
          <w:cantSplit/>
        </w:trPr>
        <w:tc>
          <w:tcPr>
            <w:tcW w:w="2606" w:type="dxa"/>
          </w:tcPr>
          <w:p w14:paraId="641D4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2C5D43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6A28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DEA2D47" w14:textId="77777777" w:rsidTr="00FA29C8">
        <w:trPr>
          <w:cantSplit/>
        </w:trPr>
        <w:tc>
          <w:tcPr>
            <w:tcW w:w="2606" w:type="dxa"/>
          </w:tcPr>
          <w:p w14:paraId="677F87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90F3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urrent trimester of the pregnancy</w:t>
            </w:r>
          </w:p>
        </w:tc>
      </w:tr>
      <w:tr w:rsidR="00AD796D" w14:paraId="2B5DA079" w14:textId="77777777" w:rsidTr="00FA29C8">
        <w:trPr>
          <w:cantSplit/>
        </w:trPr>
        <w:tc>
          <w:tcPr>
            <w:tcW w:w="2606" w:type="dxa"/>
          </w:tcPr>
          <w:p w14:paraId="0BD7CB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A2A9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2B0D8A" w14:textId="77777777" w:rsidTr="00FA29C8">
        <w:trPr>
          <w:cantSplit/>
        </w:trPr>
        <w:tc>
          <w:tcPr>
            <w:tcW w:w="2606" w:type="dxa"/>
          </w:tcPr>
          <w:p w14:paraId="41E1FE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A657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5C43D6E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319857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3C524B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345E7EF9" w14:textId="77777777" w:rsidTr="00FA29C8">
        <w:trPr>
          <w:cantSplit/>
        </w:trPr>
        <w:tc>
          <w:tcPr>
            <w:tcW w:w="2606" w:type="dxa"/>
          </w:tcPr>
          <w:p w14:paraId="5AB342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0F9F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0DB778" w14:textId="77777777" w:rsidTr="00FA29C8">
        <w:trPr>
          <w:cantSplit/>
        </w:trPr>
        <w:tc>
          <w:tcPr>
            <w:tcW w:w="2606" w:type="dxa"/>
          </w:tcPr>
          <w:p w14:paraId="2839EC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430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D2578BA" w14:textId="77777777" w:rsidTr="00FA29C8">
        <w:trPr>
          <w:cantSplit/>
        </w:trPr>
        <w:tc>
          <w:tcPr>
            <w:tcW w:w="2606" w:type="dxa"/>
          </w:tcPr>
          <w:p w14:paraId="6D4433F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C8A35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PregnancyTrimester&gt;1&lt;/CurrentPregnancyTrimester&gt;</w:t>
            </w:r>
          </w:p>
        </w:tc>
      </w:tr>
      <w:tr w:rsidR="00AD796D" w14:paraId="0831A9C5" w14:textId="77777777" w:rsidTr="00FA29C8">
        <w:trPr>
          <w:cantSplit/>
        </w:trPr>
        <w:tc>
          <w:tcPr>
            <w:tcW w:w="2606" w:type="dxa"/>
          </w:tcPr>
          <w:p w14:paraId="7195388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6A5C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CB94AC1" w14:textId="77777777" w:rsidTr="00FA29C8">
        <w:trPr>
          <w:cantSplit/>
        </w:trPr>
        <w:tc>
          <w:tcPr>
            <w:tcW w:w="2606" w:type="dxa"/>
          </w:tcPr>
          <w:p w14:paraId="744A971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C9289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B90CF1F" w14:textId="77777777" w:rsidR="00AD796D" w:rsidRDefault="00AD796D" w:rsidP="00A4066A"/>
    <w:p w14:paraId="2D66C4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6" w:name="_Toc4977295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PregnancyTrimester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5266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A9FC09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ACB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BE4F69D" w14:textId="77777777" w:rsidTr="00FA29C8">
        <w:trPr>
          <w:cantSplit/>
        </w:trPr>
        <w:tc>
          <w:tcPr>
            <w:tcW w:w="2606" w:type="dxa"/>
          </w:tcPr>
          <w:p w14:paraId="4CB47D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30A2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AD796D" w14:paraId="06A86F9A" w14:textId="77777777" w:rsidTr="00FA29C8">
        <w:trPr>
          <w:cantSplit/>
        </w:trPr>
        <w:tc>
          <w:tcPr>
            <w:tcW w:w="2606" w:type="dxa"/>
          </w:tcPr>
          <w:p w14:paraId="59D5C8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7298C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C5AE8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EAB8FC9" w14:textId="77777777" w:rsidTr="00FA29C8">
        <w:trPr>
          <w:cantSplit/>
        </w:trPr>
        <w:tc>
          <w:tcPr>
            <w:tcW w:w="2606" w:type="dxa"/>
          </w:tcPr>
          <w:p w14:paraId="06CE23F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D45827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trimester</w:t>
            </w:r>
          </w:p>
        </w:tc>
      </w:tr>
      <w:tr w:rsidR="00AD796D" w14:paraId="51B4EC42" w14:textId="77777777" w:rsidTr="00FA29C8">
        <w:trPr>
          <w:cantSplit/>
        </w:trPr>
        <w:tc>
          <w:tcPr>
            <w:tcW w:w="2606" w:type="dxa"/>
          </w:tcPr>
          <w:p w14:paraId="76B7E97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842C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657539F" w14:textId="77777777" w:rsidTr="00FA29C8">
        <w:trPr>
          <w:cantSplit/>
        </w:trPr>
        <w:tc>
          <w:tcPr>
            <w:tcW w:w="2606" w:type="dxa"/>
          </w:tcPr>
          <w:p w14:paraId="24D8702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E53494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or to this pregnancy</w:t>
            </w:r>
          </w:p>
          <w:p w14:paraId="7C2F231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During first trimester of this pregnancy</w:t>
            </w:r>
          </w:p>
          <w:p w14:paraId="37617A8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During second trimester of this pregnancy</w:t>
            </w:r>
          </w:p>
          <w:p w14:paraId="31A652C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During third trimester of this pregnancy</w:t>
            </w:r>
          </w:p>
          <w:p w14:paraId="54C360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C85214F" w14:textId="77777777" w:rsidTr="00FA29C8">
        <w:trPr>
          <w:cantSplit/>
        </w:trPr>
        <w:tc>
          <w:tcPr>
            <w:tcW w:w="2606" w:type="dxa"/>
          </w:tcPr>
          <w:p w14:paraId="3F2FD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971C45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D196BE" w14:textId="77777777" w:rsidTr="00FA29C8">
        <w:trPr>
          <w:cantSplit/>
        </w:trPr>
        <w:tc>
          <w:tcPr>
            <w:tcW w:w="2606" w:type="dxa"/>
          </w:tcPr>
          <w:p w14:paraId="6A5B8A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4ED54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CEC36FC" w14:textId="77777777" w:rsidTr="00FA29C8">
        <w:trPr>
          <w:cantSplit/>
        </w:trPr>
        <w:tc>
          <w:tcPr>
            <w:tcW w:w="2606" w:type="dxa"/>
          </w:tcPr>
          <w:p w14:paraId="1690B1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7FAD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EnrolledPregnancyTrimester&gt;1&lt;/EnrolledPregnancyTrimester&gt;</w:t>
            </w:r>
          </w:p>
        </w:tc>
      </w:tr>
      <w:tr w:rsidR="00AD796D" w14:paraId="3F75817D" w14:textId="77777777" w:rsidTr="00FA29C8">
        <w:trPr>
          <w:cantSplit/>
        </w:trPr>
        <w:tc>
          <w:tcPr>
            <w:tcW w:w="2606" w:type="dxa"/>
          </w:tcPr>
          <w:p w14:paraId="0D06535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6B8ED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67C1D17" w14:textId="77777777" w:rsidTr="00FA29C8">
        <w:trPr>
          <w:cantSplit/>
        </w:trPr>
        <w:tc>
          <w:tcPr>
            <w:tcW w:w="2606" w:type="dxa"/>
          </w:tcPr>
          <w:p w14:paraId="19F56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8925CD" w14:textId="2E9C620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EnrolledPregnancyTrimest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2F660F2" w14:textId="77777777" w:rsidR="00AD796D" w:rsidRDefault="00AD796D" w:rsidP="00A4066A"/>
    <w:p w14:paraId="30F1FB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7" w:name="_Toc4977295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MonthsNumber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78D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E55EA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1048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2CB1C14" w14:textId="77777777" w:rsidTr="00FA29C8">
        <w:trPr>
          <w:cantSplit/>
        </w:trPr>
        <w:tc>
          <w:tcPr>
            <w:tcW w:w="2606" w:type="dxa"/>
          </w:tcPr>
          <w:p w14:paraId="774740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388D1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4A2387D7" w14:textId="77777777" w:rsidTr="00FA29C8">
        <w:trPr>
          <w:cantSplit/>
        </w:trPr>
        <w:tc>
          <w:tcPr>
            <w:tcW w:w="2606" w:type="dxa"/>
          </w:tcPr>
          <w:p w14:paraId="3500FD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1FFDC1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FAA0F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B07A41A" w14:textId="77777777" w:rsidTr="00FA29C8">
        <w:trPr>
          <w:cantSplit/>
        </w:trPr>
        <w:tc>
          <w:tcPr>
            <w:tcW w:w="2606" w:type="dxa"/>
          </w:tcPr>
          <w:p w14:paraId="501F180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3E88A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st visit for prenatal care month</w:t>
            </w:r>
          </w:p>
        </w:tc>
      </w:tr>
      <w:tr w:rsidR="00AD796D" w14:paraId="578A3938" w14:textId="77777777" w:rsidTr="00FA29C8">
        <w:trPr>
          <w:cantSplit/>
        </w:trPr>
        <w:tc>
          <w:tcPr>
            <w:tcW w:w="2606" w:type="dxa"/>
          </w:tcPr>
          <w:p w14:paraId="0F2F2EF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028C7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36EA1D" w14:textId="77777777" w:rsidTr="00FA29C8">
        <w:trPr>
          <w:cantSplit/>
        </w:trPr>
        <w:tc>
          <w:tcPr>
            <w:tcW w:w="2606" w:type="dxa"/>
          </w:tcPr>
          <w:p w14:paraId="6CC1F1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61A6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130E01CC" w14:textId="77777777" w:rsidTr="00FA29C8">
        <w:trPr>
          <w:cantSplit/>
        </w:trPr>
        <w:tc>
          <w:tcPr>
            <w:tcW w:w="2606" w:type="dxa"/>
          </w:tcPr>
          <w:p w14:paraId="5DC02F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DFC17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2E956" w14:textId="77777777" w:rsidTr="00FA29C8">
        <w:trPr>
          <w:cantSplit/>
        </w:trPr>
        <w:tc>
          <w:tcPr>
            <w:tcW w:w="2606" w:type="dxa"/>
          </w:tcPr>
          <w:p w14:paraId="1B67A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F7A4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2B92EA4" w14:textId="77777777" w:rsidTr="00FA29C8">
        <w:trPr>
          <w:cantSplit/>
        </w:trPr>
        <w:tc>
          <w:tcPr>
            <w:tcW w:w="2606" w:type="dxa"/>
          </w:tcPr>
          <w:p w14:paraId="076E5B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A75D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MonthsNumber&gt;1&lt;/FirstPrenatalMonthsNumber&gt;</w:t>
            </w:r>
          </w:p>
        </w:tc>
      </w:tr>
      <w:tr w:rsidR="00AD796D" w14:paraId="384D9D3E" w14:textId="77777777" w:rsidTr="00FA29C8">
        <w:trPr>
          <w:cantSplit/>
        </w:trPr>
        <w:tc>
          <w:tcPr>
            <w:tcW w:w="2606" w:type="dxa"/>
          </w:tcPr>
          <w:p w14:paraId="553F1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F9C0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6F68CAA2" w14:textId="77777777" w:rsidTr="00FA29C8">
        <w:trPr>
          <w:cantSplit/>
        </w:trPr>
        <w:tc>
          <w:tcPr>
            <w:tcW w:w="2606" w:type="dxa"/>
          </w:tcPr>
          <w:p w14:paraId="14961D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E01355B" w14:textId="1537F95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FirstPrenatalMonths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NoFirstPrenatal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2B3DE7" w:rsidRPr="00867501">
              <w:rPr>
                <w:noProof/>
              </w:rPr>
              <w:t>FirstPrenatalMonths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2B3DE7" w:rsidRPr="00867501">
              <w:rPr>
                <w:noProof/>
              </w:rPr>
              <w:t>NoFirstPrenatal</w:t>
            </w:r>
            <w:r>
              <w:rPr>
                <w:noProof/>
              </w:rPr>
              <w:t>.</w:t>
            </w:r>
          </w:p>
        </w:tc>
      </w:tr>
    </w:tbl>
    <w:p w14:paraId="0AA0C5E0" w14:textId="77777777" w:rsidR="00AD796D" w:rsidRDefault="00AD796D" w:rsidP="00A4066A"/>
    <w:p w14:paraId="54D3E390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8" w:name="_Toc4977295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FirstPrenatal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39E0DF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DE6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905190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EA1D0D7" w14:textId="77777777" w:rsidTr="00FA29C8">
        <w:trPr>
          <w:cantSplit/>
        </w:trPr>
        <w:tc>
          <w:tcPr>
            <w:tcW w:w="2606" w:type="dxa"/>
          </w:tcPr>
          <w:p w14:paraId="718A904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CDBB9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1C4B4E79" w14:textId="77777777" w:rsidTr="00FA29C8">
        <w:trPr>
          <w:cantSplit/>
        </w:trPr>
        <w:tc>
          <w:tcPr>
            <w:tcW w:w="2606" w:type="dxa"/>
          </w:tcPr>
          <w:p w14:paraId="30D5AB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01702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DC9A85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D0B8C09" w14:textId="77777777" w:rsidTr="00FA29C8">
        <w:trPr>
          <w:cantSplit/>
        </w:trPr>
        <w:tc>
          <w:tcPr>
            <w:tcW w:w="2606" w:type="dxa"/>
          </w:tcPr>
          <w:p w14:paraId="100E350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1502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prenatal care options</w:t>
            </w:r>
          </w:p>
        </w:tc>
      </w:tr>
      <w:tr w:rsidR="00AD796D" w14:paraId="09F322CB" w14:textId="77777777" w:rsidTr="00FA29C8">
        <w:trPr>
          <w:cantSplit/>
        </w:trPr>
        <w:tc>
          <w:tcPr>
            <w:tcW w:w="2606" w:type="dxa"/>
          </w:tcPr>
          <w:p w14:paraId="5F07E6B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D2B1C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241F927" w14:textId="77777777" w:rsidTr="00FA29C8">
        <w:trPr>
          <w:cantSplit/>
        </w:trPr>
        <w:tc>
          <w:tcPr>
            <w:tcW w:w="2606" w:type="dxa"/>
          </w:tcPr>
          <w:p w14:paraId="4F8A89D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D774A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 haven't gone for prenatal care yet</w:t>
            </w:r>
          </w:p>
          <w:p w14:paraId="34A3A35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4BEAE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0CCAB02" w14:textId="77777777" w:rsidTr="00FA29C8">
        <w:trPr>
          <w:cantSplit/>
        </w:trPr>
        <w:tc>
          <w:tcPr>
            <w:tcW w:w="2606" w:type="dxa"/>
          </w:tcPr>
          <w:p w14:paraId="580010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72D1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E22D87" w14:textId="77777777" w:rsidTr="00FA29C8">
        <w:trPr>
          <w:cantSplit/>
        </w:trPr>
        <w:tc>
          <w:tcPr>
            <w:tcW w:w="2606" w:type="dxa"/>
          </w:tcPr>
          <w:p w14:paraId="76C9606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83AF2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449053" w14:textId="77777777" w:rsidTr="00FA29C8">
        <w:trPr>
          <w:cantSplit/>
        </w:trPr>
        <w:tc>
          <w:tcPr>
            <w:tcW w:w="2606" w:type="dxa"/>
          </w:tcPr>
          <w:p w14:paraId="13F951C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C3594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FirstPrenatal&gt;1&lt;/NoFirstPrenatal&gt;</w:t>
            </w:r>
          </w:p>
        </w:tc>
      </w:tr>
      <w:tr w:rsidR="00AD796D" w14:paraId="0BC8A552" w14:textId="77777777" w:rsidTr="00FA29C8">
        <w:trPr>
          <w:cantSplit/>
        </w:trPr>
        <w:tc>
          <w:tcPr>
            <w:tcW w:w="2606" w:type="dxa"/>
          </w:tcPr>
          <w:p w14:paraId="6C6174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1D176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2635B43" w14:textId="77777777" w:rsidTr="00FA29C8">
        <w:trPr>
          <w:cantSplit/>
        </w:trPr>
        <w:tc>
          <w:tcPr>
            <w:tcW w:w="2606" w:type="dxa"/>
          </w:tcPr>
          <w:p w14:paraId="2B7AE9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5B80A7" w14:textId="6F104098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FirstPrenatalMonths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NoFirstPrenatal</w:t>
            </w:r>
            <w:r>
              <w:rPr>
                <w:noProof/>
              </w:rPr>
              <w:t xml:space="preserve"> are empty] A value is required in </w:t>
            </w:r>
            <w:r w:rsidRPr="00867501">
              <w:rPr>
                <w:noProof/>
              </w:rPr>
              <w:t>FirstPrenatalMonthsNumber</w:t>
            </w:r>
            <w:r>
              <w:rPr>
                <w:noProof/>
              </w:rPr>
              <w:t xml:space="preserve"> or </w:t>
            </w:r>
            <w:r w:rsidRPr="00867501">
              <w:rPr>
                <w:noProof/>
              </w:rPr>
              <w:t>NoFirstPrenatal</w:t>
            </w:r>
            <w:r>
              <w:rPr>
                <w:noProof/>
              </w:rPr>
              <w:t>.</w:t>
            </w:r>
          </w:p>
        </w:tc>
      </w:tr>
    </w:tbl>
    <w:p w14:paraId="37D85899" w14:textId="77777777" w:rsidR="00AD796D" w:rsidRDefault="00AD796D" w:rsidP="00A4066A"/>
    <w:p w14:paraId="01CBC00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9" w:name="_Toc4977295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Scheduled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D1AF15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9262E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AE7E3C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3FE84A3" w14:textId="77777777" w:rsidTr="00FA29C8">
        <w:trPr>
          <w:cantSplit/>
        </w:trPr>
        <w:tc>
          <w:tcPr>
            <w:tcW w:w="2606" w:type="dxa"/>
          </w:tcPr>
          <w:p w14:paraId="0DA903A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FD1A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099823CC" w14:textId="77777777" w:rsidTr="00FA29C8">
        <w:trPr>
          <w:cantSplit/>
        </w:trPr>
        <w:tc>
          <w:tcPr>
            <w:tcW w:w="2606" w:type="dxa"/>
          </w:tcPr>
          <w:p w14:paraId="46331D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0C4C3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D3EF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B78705F" w14:textId="77777777" w:rsidTr="00FA29C8">
        <w:trPr>
          <w:cantSplit/>
        </w:trPr>
        <w:tc>
          <w:tcPr>
            <w:tcW w:w="2606" w:type="dxa"/>
          </w:tcPr>
          <w:p w14:paraId="2CA20D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E1FB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scheduled</w:t>
            </w:r>
          </w:p>
        </w:tc>
      </w:tr>
      <w:tr w:rsidR="00AD796D" w14:paraId="3178B8D8" w14:textId="77777777" w:rsidTr="00FA29C8">
        <w:trPr>
          <w:cantSplit/>
        </w:trPr>
        <w:tc>
          <w:tcPr>
            <w:tcW w:w="2606" w:type="dxa"/>
          </w:tcPr>
          <w:p w14:paraId="567BE7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6EA3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9AFDF34" w14:textId="77777777" w:rsidTr="00FA29C8">
        <w:trPr>
          <w:cantSplit/>
        </w:trPr>
        <w:tc>
          <w:tcPr>
            <w:tcW w:w="2606" w:type="dxa"/>
          </w:tcPr>
          <w:p w14:paraId="7F5808F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5CC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50024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8991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599D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2B40743" w14:textId="77777777" w:rsidTr="00FA29C8">
        <w:trPr>
          <w:cantSplit/>
        </w:trPr>
        <w:tc>
          <w:tcPr>
            <w:tcW w:w="2606" w:type="dxa"/>
          </w:tcPr>
          <w:p w14:paraId="7B129C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BC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878B369" w14:textId="77777777" w:rsidTr="00FA29C8">
        <w:trPr>
          <w:cantSplit/>
        </w:trPr>
        <w:tc>
          <w:tcPr>
            <w:tcW w:w="2606" w:type="dxa"/>
          </w:tcPr>
          <w:p w14:paraId="6F874E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E461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0FCD04E" w14:textId="77777777" w:rsidTr="00FA29C8">
        <w:trPr>
          <w:cantSplit/>
        </w:trPr>
        <w:tc>
          <w:tcPr>
            <w:tcW w:w="2606" w:type="dxa"/>
          </w:tcPr>
          <w:p w14:paraId="09878F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9BB8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Scheduled&gt;1&lt;/FirstPrenatalAppointmentScheduled&gt;</w:t>
            </w:r>
          </w:p>
        </w:tc>
      </w:tr>
      <w:tr w:rsidR="00AD796D" w14:paraId="56F8920C" w14:textId="77777777" w:rsidTr="00FA29C8">
        <w:trPr>
          <w:cantSplit/>
        </w:trPr>
        <w:tc>
          <w:tcPr>
            <w:tcW w:w="2606" w:type="dxa"/>
          </w:tcPr>
          <w:p w14:paraId="5DD0183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33E456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7707118" w14:textId="77777777" w:rsidTr="00FA29C8">
        <w:trPr>
          <w:cantSplit/>
        </w:trPr>
        <w:tc>
          <w:tcPr>
            <w:tcW w:w="2606" w:type="dxa"/>
          </w:tcPr>
          <w:p w14:paraId="1907C13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98BE8D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FFEA618" w14:textId="77777777" w:rsidR="00AD796D" w:rsidRDefault="00AD796D" w:rsidP="00A4066A"/>
    <w:p w14:paraId="1736DB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0" w:name="_Toc4977296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Date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ECCA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EA2105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5A940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AFC01A6" w14:textId="77777777" w:rsidTr="00FA29C8">
        <w:trPr>
          <w:cantSplit/>
        </w:trPr>
        <w:tc>
          <w:tcPr>
            <w:tcW w:w="2606" w:type="dxa"/>
          </w:tcPr>
          <w:p w14:paraId="5A2145B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7BBC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180D0F37" w14:textId="77777777" w:rsidTr="00FA29C8">
        <w:trPr>
          <w:cantSplit/>
        </w:trPr>
        <w:tc>
          <w:tcPr>
            <w:tcW w:w="2606" w:type="dxa"/>
          </w:tcPr>
          <w:p w14:paraId="20D814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89BD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2F7E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AB654AE" w14:textId="77777777" w:rsidTr="00FA29C8">
        <w:trPr>
          <w:cantSplit/>
        </w:trPr>
        <w:tc>
          <w:tcPr>
            <w:tcW w:w="2606" w:type="dxa"/>
          </w:tcPr>
          <w:p w14:paraId="480D70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6941A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date</w:t>
            </w:r>
          </w:p>
        </w:tc>
      </w:tr>
      <w:tr w:rsidR="00AD796D" w14:paraId="025EA6CE" w14:textId="77777777" w:rsidTr="00FA29C8">
        <w:trPr>
          <w:cantSplit/>
        </w:trPr>
        <w:tc>
          <w:tcPr>
            <w:tcW w:w="2606" w:type="dxa"/>
          </w:tcPr>
          <w:p w14:paraId="7FDB798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D1A2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CF19A9" w14:textId="77777777" w:rsidTr="00FA29C8">
        <w:trPr>
          <w:cantSplit/>
        </w:trPr>
        <w:tc>
          <w:tcPr>
            <w:tcW w:w="2606" w:type="dxa"/>
          </w:tcPr>
          <w:p w14:paraId="0431DFA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85D4F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F28E4FD" w14:textId="77777777" w:rsidTr="00FA29C8">
        <w:trPr>
          <w:cantSplit/>
        </w:trPr>
        <w:tc>
          <w:tcPr>
            <w:tcW w:w="2606" w:type="dxa"/>
          </w:tcPr>
          <w:p w14:paraId="6A1867A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54D3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92D0C3F" w14:textId="77777777" w:rsidTr="00FA29C8">
        <w:trPr>
          <w:cantSplit/>
        </w:trPr>
        <w:tc>
          <w:tcPr>
            <w:tcW w:w="2606" w:type="dxa"/>
          </w:tcPr>
          <w:p w14:paraId="1EE591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FE7D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4B371FE" w14:textId="77777777" w:rsidTr="00FA29C8">
        <w:trPr>
          <w:cantSplit/>
        </w:trPr>
        <w:tc>
          <w:tcPr>
            <w:tcW w:w="2606" w:type="dxa"/>
          </w:tcPr>
          <w:p w14:paraId="403BA08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A8969FA" w14:textId="05FB79C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FirstPrenatalAppointmentDate&gt;</w:t>
            </w:r>
          </w:p>
        </w:tc>
      </w:tr>
      <w:tr w:rsidR="00AD796D" w14:paraId="364A35F7" w14:textId="77777777" w:rsidTr="00FA29C8">
        <w:trPr>
          <w:cantSplit/>
        </w:trPr>
        <w:tc>
          <w:tcPr>
            <w:tcW w:w="2606" w:type="dxa"/>
          </w:tcPr>
          <w:p w14:paraId="4328CC6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366EE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EC70E2E" w14:textId="77777777" w:rsidTr="00FA29C8">
        <w:trPr>
          <w:cantSplit/>
        </w:trPr>
        <w:tc>
          <w:tcPr>
            <w:tcW w:w="2606" w:type="dxa"/>
          </w:tcPr>
          <w:p w14:paraId="580523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33300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3275F9E" w14:textId="77777777" w:rsidR="00AD796D" w:rsidRDefault="00AD796D" w:rsidP="00A4066A"/>
    <w:p w14:paraId="688BFD0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1" w:name="_Toc4977296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Trimester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0B8F31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77AE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371D3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E7D04" w14:textId="77777777" w:rsidTr="00FA29C8">
        <w:trPr>
          <w:cantSplit/>
        </w:trPr>
        <w:tc>
          <w:tcPr>
            <w:tcW w:w="2606" w:type="dxa"/>
          </w:tcPr>
          <w:p w14:paraId="625324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E3BF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AD796D" w14:paraId="67B913A5" w14:textId="77777777" w:rsidTr="00FA29C8">
        <w:trPr>
          <w:cantSplit/>
        </w:trPr>
        <w:tc>
          <w:tcPr>
            <w:tcW w:w="2606" w:type="dxa"/>
          </w:tcPr>
          <w:p w14:paraId="6D4EF4F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17B06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CD5F8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53198A" w14:textId="77777777" w:rsidTr="00FA29C8">
        <w:trPr>
          <w:cantSplit/>
        </w:trPr>
        <w:tc>
          <w:tcPr>
            <w:tcW w:w="2606" w:type="dxa"/>
          </w:tcPr>
          <w:p w14:paraId="4233875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DDD0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care trimester</w:t>
            </w:r>
          </w:p>
        </w:tc>
      </w:tr>
      <w:tr w:rsidR="00AD796D" w14:paraId="343B6872" w14:textId="77777777" w:rsidTr="00FA29C8">
        <w:trPr>
          <w:cantSplit/>
        </w:trPr>
        <w:tc>
          <w:tcPr>
            <w:tcW w:w="2606" w:type="dxa"/>
          </w:tcPr>
          <w:p w14:paraId="160783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4F59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36FED0A" w14:textId="77777777" w:rsidTr="00FA29C8">
        <w:trPr>
          <w:cantSplit/>
        </w:trPr>
        <w:tc>
          <w:tcPr>
            <w:tcW w:w="2606" w:type="dxa"/>
          </w:tcPr>
          <w:p w14:paraId="66229F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5672E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64828A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7EFE383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79BEE7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 prenatal care visits yet</w:t>
            </w:r>
          </w:p>
          <w:p w14:paraId="2BD34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1BFC1B6" w14:textId="77777777" w:rsidTr="00FA29C8">
        <w:trPr>
          <w:cantSplit/>
        </w:trPr>
        <w:tc>
          <w:tcPr>
            <w:tcW w:w="2606" w:type="dxa"/>
          </w:tcPr>
          <w:p w14:paraId="57E574A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8B8B9E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7AB7650" w14:textId="77777777" w:rsidTr="00FA29C8">
        <w:trPr>
          <w:cantSplit/>
        </w:trPr>
        <w:tc>
          <w:tcPr>
            <w:tcW w:w="2606" w:type="dxa"/>
          </w:tcPr>
          <w:p w14:paraId="347715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8DD8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80BF0C7" w14:textId="77777777" w:rsidTr="00FA29C8">
        <w:trPr>
          <w:cantSplit/>
        </w:trPr>
        <w:tc>
          <w:tcPr>
            <w:tcW w:w="2606" w:type="dxa"/>
          </w:tcPr>
          <w:p w14:paraId="07E6C2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CD7B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Trimester&gt;1&lt;/FirstPrenatalTrimester&gt;</w:t>
            </w:r>
          </w:p>
        </w:tc>
      </w:tr>
      <w:tr w:rsidR="00AD796D" w14:paraId="57BD66C6" w14:textId="77777777" w:rsidTr="00FA29C8">
        <w:trPr>
          <w:cantSplit/>
        </w:trPr>
        <w:tc>
          <w:tcPr>
            <w:tcW w:w="2606" w:type="dxa"/>
          </w:tcPr>
          <w:p w14:paraId="7D20EBB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FFBB3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2D6A67B" w14:textId="77777777" w:rsidTr="00FA29C8">
        <w:trPr>
          <w:cantSplit/>
        </w:trPr>
        <w:tc>
          <w:tcPr>
            <w:tcW w:w="2606" w:type="dxa"/>
          </w:tcPr>
          <w:p w14:paraId="181C8C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3E4B2C" w14:textId="0632B2B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FirstPrenatalTrimest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0B6914A2" w14:textId="77777777" w:rsidR="00AD796D" w:rsidRDefault="00AD796D" w:rsidP="00A4066A"/>
    <w:p w14:paraId="59494BB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2" w:name="_Toc4977296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tWithMultiples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E527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BEB770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3428B4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7CA79EA" w14:textId="77777777" w:rsidTr="00FA29C8">
        <w:trPr>
          <w:cantSplit/>
        </w:trPr>
        <w:tc>
          <w:tcPr>
            <w:tcW w:w="2606" w:type="dxa"/>
          </w:tcPr>
          <w:p w14:paraId="742A94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9212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100C3093" w14:textId="77777777" w:rsidTr="00FA29C8">
        <w:trPr>
          <w:cantSplit/>
        </w:trPr>
        <w:tc>
          <w:tcPr>
            <w:tcW w:w="2606" w:type="dxa"/>
          </w:tcPr>
          <w:p w14:paraId="3DB3D3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B98F5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7BD9B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F4E5A55" w14:textId="77777777" w:rsidTr="00FA29C8">
        <w:trPr>
          <w:cantSplit/>
        </w:trPr>
        <w:tc>
          <w:tcPr>
            <w:tcW w:w="2606" w:type="dxa"/>
          </w:tcPr>
          <w:p w14:paraId="3EB0308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4161B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t with multiples</w:t>
            </w:r>
          </w:p>
        </w:tc>
      </w:tr>
      <w:tr w:rsidR="00AD796D" w14:paraId="41D47D4A" w14:textId="77777777" w:rsidTr="00FA29C8">
        <w:trPr>
          <w:cantSplit/>
        </w:trPr>
        <w:tc>
          <w:tcPr>
            <w:tcW w:w="2606" w:type="dxa"/>
          </w:tcPr>
          <w:p w14:paraId="0BEC593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26F0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CD3BAA" w14:textId="77777777" w:rsidTr="00FA29C8">
        <w:trPr>
          <w:cantSplit/>
        </w:trPr>
        <w:tc>
          <w:tcPr>
            <w:tcW w:w="2606" w:type="dxa"/>
          </w:tcPr>
          <w:p w14:paraId="0FD753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2B6C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t pregnant with multiples</w:t>
            </w:r>
          </w:p>
          <w:p w14:paraId="4973E6C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 pregnant with multiples</w:t>
            </w:r>
          </w:p>
          <w:p w14:paraId="7E68C4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43B87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BD45FBF" w14:textId="77777777" w:rsidTr="00FA29C8">
        <w:trPr>
          <w:cantSplit/>
        </w:trPr>
        <w:tc>
          <w:tcPr>
            <w:tcW w:w="2606" w:type="dxa"/>
          </w:tcPr>
          <w:p w14:paraId="3E76CF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F443A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FEA1E06" w14:textId="77777777" w:rsidTr="00FA29C8">
        <w:trPr>
          <w:cantSplit/>
        </w:trPr>
        <w:tc>
          <w:tcPr>
            <w:tcW w:w="2606" w:type="dxa"/>
          </w:tcPr>
          <w:p w14:paraId="0D69E2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2213B3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B726E2" w14:textId="77777777" w:rsidTr="00FA29C8">
        <w:trPr>
          <w:cantSplit/>
        </w:trPr>
        <w:tc>
          <w:tcPr>
            <w:tcW w:w="2606" w:type="dxa"/>
          </w:tcPr>
          <w:p w14:paraId="138EB2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7529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tWithMultiples&gt;1&lt;/PregnantWithMultiples&gt;</w:t>
            </w:r>
          </w:p>
        </w:tc>
      </w:tr>
      <w:tr w:rsidR="00AD796D" w14:paraId="43DB6A65" w14:textId="77777777" w:rsidTr="00FA29C8">
        <w:trPr>
          <w:cantSplit/>
        </w:trPr>
        <w:tc>
          <w:tcPr>
            <w:tcW w:w="2606" w:type="dxa"/>
          </w:tcPr>
          <w:p w14:paraId="765B94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6766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A46D82A" w14:textId="77777777" w:rsidTr="00FA29C8">
        <w:trPr>
          <w:cantSplit/>
        </w:trPr>
        <w:tc>
          <w:tcPr>
            <w:tcW w:w="2606" w:type="dxa"/>
          </w:tcPr>
          <w:p w14:paraId="538D73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89EC9A" w14:textId="33E72FB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PregnantWithMultiples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E80AC1" w14:textId="77777777" w:rsidR="00AD796D" w:rsidRDefault="00AD796D" w:rsidP="00A4066A"/>
    <w:p w14:paraId="50F155D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3" w:name="_Toc4977296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usesNumber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41312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5762C9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19A35E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002C9B2" w14:textId="77777777" w:rsidTr="00FA29C8">
        <w:trPr>
          <w:cantSplit/>
        </w:trPr>
        <w:tc>
          <w:tcPr>
            <w:tcW w:w="2606" w:type="dxa"/>
          </w:tcPr>
          <w:p w14:paraId="6AB1C1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5D2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4BA9666E" w14:textId="77777777" w:rsidTr="00FA29C8">
        <w:trPr>
          <w:cantSplit/>
        </w:trPr>
        <w:tc>
          <w:tcPr>
            <w:tcW w:w="2606" w:type="dxa"/>
          </w:tcPr>
          <w:p w14:paraId="1600890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D95C9C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66BAB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B91B2BF" w14:textId="77777777" w:rsidTr="00FA29C8">
        <w:trPr>
          <w:cantSplit/>
        </w:trPr>
        <w:tc>
          <w:tcPr>
            <w:tcW w:w="2606" w:type="dxa"/>
          </w:tcPr>
          <w:p w14:paraId="3CCB56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CF37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uses</w:t>
            </w:r>
          </w:p>
        </w:tc>
      </w:tr>
      <w:tr w:rsidR="00AD796D" w14:paraId="782CAEF9" w14:textId="77777777" w:rsidTr="00FA29C8">
        <w:trPr>
          <w:cantSplit/>
        </w:trPr>
        <w:tc>
          <w:tcPr>
            <w:tcW w:w="2606" w:type="dxa"/>
          </w:tcPr>
          <w:p w14:paraId="0F8323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F6B9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73553" w14:textId="77777777" w:rsidTr="00FA29C8">
        <w:trPr>
          <w:cantSplit/>
        </w:trPr>
        <w:tc>
          <w:tcPr>
            <w:tcW w:w="2606" w:type="dxa"/>
          </w:tcPr>
          <w:p w14:paraId="65417C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C53C4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7BDA7317" w14:textId="77777777" w:rsidTr="00FA29C8">
        <w:trPr>
          <w:cantSplit/>
        </w:trPr>
        <w:tc>
          <w:tcPr>
            <w:tcW w:w="2606" w:type="dxa"/>
          </w:tcPr>
          <w:p w14:paraId="2DB599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CFAA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89DBE" w14:textId="77777777" w:rsidTr="00FA29C8">
        <w:trPr>
          <w:cantSplit/>
        </w:trPr>
        <w:tc>
          <w:tcPr>
            <w:tcW w:w="2606" w:type="dxa"/>
          </w:tcPr>
          <w:p w14:paraId="067E2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1A2F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27351AE" w14:textId="77777777" w:rsidTr="00FA29C8">
        <w:trPr>
          <w:cantSplit/>
        </w:trPr>
        <w:tc>
          <w:tcPr>
            <w:tcW w:w="2606" w:type="dxa"/>
          </w:tcPr>
          <w:p w14:paraId="63B86C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32A1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usesNumber&gt;1&lt;/FetusesNumber&gt;</w:t>
            </w:r>
          </w:p>
        </w:tc>
      </w:tr>
      <w:tr w:rsidR="00AD796D" w14:paraId="0A021D34" w14:textId="77777777" w:rsidTr="00FA29C8">
        <w:trPr>
          <w:cantSplit/>
        </w:trPr>
        <w:tc>
          <w:tcPr>
            <w:tcW w:w="2606" w:type="dxa"/>
          </w:tcPr>
          <w:p w14:paraId="4D117CB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EB5A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4988F75" w14:textId="77777777" w:rsidTr="00FA29C8">
        <w:trPr>
          <w:cantSplit/>
        </w:trPr>
        <w:tc>
          <w:tcPr>
            <w:tcW w:w="2606" w:type="dxa"/>
          </w:tcPr>
          <w:p w14:paraId="0E27078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A5832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A29D354" w14:textId="77777777" w:rsidR="00AD796D" w:rsidRDefault="00AD796D" w:rsidP="00A4066A"/>
    <w:p w14:paraId="119D14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4" w:name="_Toc4977296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iabetes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27730D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2B74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21C4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3713A28" w14:textId="77777777" w:rsidTr="00FA29C8">
        <w:trPr>
          <w:cantSplit/>
        </w:trPr>
        <w:tc>
          <w:tcPr>
            <w:tcW w:w="2606" w:type="dxa"/>
          </w:tcPr>
          <w:p w14:paraId="619ADC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03BC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04A5E8C0" w14:textId="77777777" w:rsidTr="00FA29C8">
        <w:trPr>
          <w:cantSplit/>
        </w:trPr>
        <w:tc>
          <w:tcPr>
            <w:tcW w:w="2606" w:type="dxa"/>
          </w:tcPr>
          <w:p w14:paraId="09D1028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59A68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456E5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71BCD43" w14:textId="77777777" w:rsidTr="00FA29C8">
        <w:trPr>
          <w:cantSplit/>
        </w:trPr>
        <w:tc>
          <w:tcPr>
            <w:tcW w:w="2606" w:type="dxa"/>
          </w:tcPr>
          <w:p w14:paraId="6BDEC4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14DA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iabetes</w:t>
            </w:r>
          </w:p>
        </w:tc>
      </w:tr>
      <w:tr w:rsidR="00AD796D" w14:paraId="1F155E39" w14:textId="77777777" w:rsidTr="00FA29C8">
        <w:trPr>
          <w:cantSplit/>
        </w:trPr>
        <w:tc>
          <w:tcPr>
            <w:tcW w:w="2606" w:type="dxa"/>
          </w:tcPr>
          <w:p w14:paraId="709E3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0E5D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8AAF24" w14:textId="77777777" w:rsidTr="00FA29C8">
        <w:trPr>
          <w:cantSplit/>
        </w:trPr>
        <w:tc>
          <w:tcPr>
            <w:tcW w:w="2606" w:type="dxa"/>
          </w:tcPr>
          <w:p w14:paraId="11CC6C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A710DA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E24E2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814CD9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120B9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828EB87" w14:textId="77777777" w:rsidTr="00FA29C8">
        <w:trPr>
          <w:cantSplit/>
        </w:trPr>
        <w:tc>
          <w:tcPr>
            <w:tcW w:w="2606" w:type="dxa"/>
          </w:tcPr>
          <w:p w14:paraId="766DC85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AB06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1AA55B5" w14:textId="77777777" w:rsidTr="00FA29C8">
        <w:trPr>
          <w:cantSplit/>
        </w:trPr>
        <w:tc>
          <w:tcPr>
            <w:tcW w:w="2606" w:type="dxa"/>
          </w:tcPr>
          <w:p w14:paraId="54E093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641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8AAC5AF" w14:textId="77777777" w:rsidTr="00FA29C8">
        <w:trPr>
          <w:cantSplit/>
        </w:trPr>
        <w:tc>
          <w:tcPr>
            <w:tcW w:w="2606" w:type="dxa"/>
          </w:tcPr>
          <w:p w14:paraId="3EA6CD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01D21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iabetes&gt;1&lt;/HadDiabetes&gt;</w:t>
            </w:r>
          </w:p>
        </w:tc>
      </w:tr>
      <w:tr w:rsidR="00AD796D" w14:paraId="3A916E61" w14:textId="77777777" w:rsidTr="00FA29C8">
        <w:trPr>
          <w:cantSplit/>
        </w:trPr>
        <w:tc>
          <w:tcPr>
            <w:tcW w:w="2606" w:type="dxa"/>
          </w:tcPr>
          <w:p w14:paraId="6A6E7C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BAA2D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3AAB628" w14:textId="77777777" w:rsidTr="00FA29C8">
        <w:trPr>
          <w:cantSplit/>
        </w:trPr>
        <w:tc>
          <w:tcPr>
            <w:tcW w:w="2606" w:type="dxa"/>
          </w:tcPr>
          <w:p w14:paraId="784445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E2EC7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DAD0BBC" w14:textId="77777777" w:rsidR="00AD796D" w:rsidRDefault="00AD796D" w:rsidP="00A4066A"/>
    <w:p w14:paraId="72A8332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5" w:name="_Toc4977296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HighBloodPressure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EA3538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BED20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8D45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462F1C6" w14:textId="77777777" w:rsidTr="00FA29C8">
        <w:trPr>
          <w:cantSplit/>
        </w:trPr>
        <w:tc>
          <w:tcPr>
            <w:tcW w:w="2606" w:type="dxa"/>
          </w:tcPr>
          <w:p w14:paraId="2AC8DBE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AA0A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25288555" w14:textId="77777777" w:rsidTr="00FA29C8">
        <w:trPr>
          <w:cantSplit/>
        </w:trPr>
        <w:tc>
          <w:tcPr>
            <w:tcW w:w="2606" w:type="dxa"/>
          </w:tcPr>
          <w:p w14:paraId="12E2283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2CFC5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D8E7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914DC91" w14:textId="77777777" w:rsidTr="00FA29C8">
        <w:trPr>
          <w:cantSplit/>
        </w:trPr>
        <w:tc>
          <w:tcPr>
            <w:tcW w:w="2606" w:type="dxa"/>
          </w:tcPr>
          <w:p w14:paraId="1E8FD0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3597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igh blood pressure</w:t>
            </w:r>
          </w:p>
        </w:tc>
      </w:tr>
      <w:tr w:rsidR="00AD796D" w14:paraId="08C8CCC9" w14:textId="77777777" w:rsidTr="00FA29C8">
        <w:trPr>
          <w:cantSplit/>
        </w:trPr>
        <w:tc>
          <w:tcPr>
            <w:tcW w:w="2606" w:type="dxa"/>
          </w:tcPr>
          <w:p w14:paraId="705E72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26431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B978FEE" w14:textId="77777777" w:rsidTr="00FA29C8">
        <w:trPr>
          <w:cantSplit/>
        </w:trPr>
        <w:tc>
          <w:tcPr>
            <w:tcW w:w="2606" w:type="dxa"/>
          </w:tcPr>
          <w:p w14:paraId="1A64F8B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A53E3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1450D2B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BB0B7A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287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08D4F00" w14:textId="77777777" w:rsidTr="00FA29C8">
        <w:trPr>
          <w:cantSplit/>
        </w:trPr>
        <w:tc>
          <w:tcPr>
            <w:tcW w:w="2606" w:type="dxa"/>
          </w:tcPr>
          <w:p w14:paraId="407977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EB36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DF79BF5" w14:textId="77777777" w:rsidTr="00FA29C8">
        <w:trPr>
          <w:cantSplit/>
        </w:trPr>
        <w:tc>
          <w:tcPr>
            <w:tcW w:w="2606" w:type="dxa"/>
          </w:tcPr>
          <w:p w14:paraId="781CA8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E813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52706B6" w14:textId="77777777" w:rsidTr="00FA29C8">
        <w:trPr>
          <w:cantSplit/>
        </w:trPr>
        <w:tc>
          <w:tcPr>
            <w:tcW w:w="2606" w:type="dxa"/>
          </w:tcPr>
          <w:p w14:paraId="5F26C9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FC5A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HighBloodPressure&gt;1&lt;/HadHighBloodPressure&gt;</w:t>
            </w:r>
          </w:p>
        </w:tc>
      </w:tr>
      <w:tr w:rsidR="00AD796D" w14:paraId="7262C64E" w14:textId="77777777" w:rsidTr="00FA29C8">
        <w:trPr>
          <w:cantSplit/>
        </w:trPr>
        <w:tc>
          <w:tcPr>
            <w:tcW w:w="2606" w:type="dxa"/>
          </w:tcPr>
          <w:p w14:paraId="45391D4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B241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68EEB60" w14:textId="77777777" w:rsidTr="00FA29C8">
        <w:trPr>
          <w:cantSplit/>
        </w:trPr>
        <w:tc>
          <w:tcPr>
            <w:tcW w:w="2606" w:type="dxa"/>
          </w:tcPr>
          <w:p w14:paraId="525E85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F37B10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FDBDE4" w14:textId="77777777" w:rsidR="00AD796D" w:rsidRDefault="00AD796D" w:rsidP="00A4066A"/>
    <w:p w14:paraId="476AB9A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6" w:name="_Toc4977296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epression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9358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61361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6555A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4FEDD4" w14:textId="77777777" w:rsidTr="00FA29C8">
        <w:trPr>
          <w:cantSplit/>
        </w:trPr>
        <w:tc>
          <w:tcPr>
            <w:tcW w:w="2606" w:type="dxa"/>
          </w:tcPr>
          <w:p w14:paraId="11B27F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C2F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119285DE" w14:textId="77777777" w:rsidTr="00FA29C8">
        <w:trPr>
          <w:cantSplit/>
        </w:trPr>
        <w:tc>
          <w:tcPr>
            <w:tcW w:w="2606" w:type="dxa"/>
          </w:tcPr>
          <w:p w14:paraId="7863B02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690B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FECFC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D007417" w14:textId="77777777" w:rsidTr="00FA29C8">
        <w:trPr>
          <w:cantSplit/>
        </w:trPr>
        <w:tc>
          <w:tcPr>
            <w:tcW w:w="2606" w:type="dxa"/>
          </w:tcPr>
          <w:p w14:paraId="3D2648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B363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epression</w:t>
            </w:r>
          </w:p>
        </w:tc>
      </w:tr>
      <w:tr w:rsidR="00AD796D" w14:paraId="18FD36A7" w14:textId="77777777" w:rsidTr="00FA29C8">
        <w:trPr>
          <w:cantSplit/>
        </w:trPr>
        <w:tc>
          <w:tcPr>
            <w:tcW w:w="2606" w:type="dxa"/>
          </w:tcPr>
          <w:p w14:paraId="157287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5B983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62B87DA" w14:textId="77777777" w:rsidTr="00FA29C8">
        <w:trPr>
          <w:cantSplit/>
        </w:trPr>
        <w:tc>
          <w:tcPr>
            <w:tcW w:w="2606" w:type="dxa"/>
          </w:tcPr>
          <w:p w14:paraId="45265D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08B0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61256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894C3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3DA6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1A18B2D5" w14:textId="77777777" w:rsidTr="00FA29C8">
        <w:trPr>
          <w:cantSplit/>
        </w:trPr>
        <w:tc>
          <w:tcPr>
            <w:tcW w:w="2606" w:type="dxa"/>
          </w:tcPr>
          <w:p w14:paraId="5F0790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305A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CA72C3E" w14:textId="77777777" w:rsidTr="00FA29C8">
        <w:trPr>
          <w:cantSplit/>
        </w:trPr>
        <w:tc>
          <w:tcPr>
            <w:tcW w:w="2606" w:type="dxa"/>
          </w:tcPr>
          <w:p w14:paraId="409163F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B55C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D1D7E2" w14:textId="77777777" w:rsidTr="00FA29C8">
        <w:trPr>
          <w:cantSplit/>
        </w:trPr>
        <w:tc>
          <w:tcPr>
            <w:tcW w:w="2606" w:type="dxa"/>
          </w:tcPr>
          <w:p w14:paraId="1459294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B9172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epression&gt;1&lt;/HadDepression&gt;</w:t>
            </w:r>
          </w:p>
        </w:tc>
      </w:tr>
      <w:tr w:rsidR="00AD796D" w14:paraId="6B62511E" w14:textId="77777777" w:rsidTr="00FA29C8">
        <w:trPr>
          <w:cantSplit/>
        </w:trPr>
        <w:tc>
          <w:tcPr>
            <w:tcW w:w="2606" w:type="dxa"/>
          </w:tcPr>
          <w:p w14:paraId="6E53CD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014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A88C900" w14:textId="77777777" w:rsidTr="00FA29C8">
        <w:trPr>
          <w:cantSplit/>
        </w:trPr>
        <w:tc>
          <w:tcPr>
            <w:tcW w:w="2606" w:type="dxa"/>
          </w:tcPr>
          <w:p w14:paraId="35CED37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92BD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1655DEE" w14:textId="77777777" w:rsidR="00AD796D" w:rsidRDefault="00AD796D" w:rsidP="00A4066A"/>
    <w:p w14:paraId="38D1539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7" w:name="_Toc4977296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ChronicConditionsSpecification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E29372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180C9C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C9D62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EE231E4" w14:textId="77777777" w:rsidTr="00FA29C8">
        <w:trPr>
          <w:cantSplit/>
        </w:trPr>
        <w:tc>
          <w:tcPr>
            <w:tcW w:w="2606" w:type="dxa"/>
          </w:tcPr>
          <w:p w14:paraId="6E3510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4C905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31AEF9AC" w14:textId="77777777" w:rsidTr="00FA29C8">
        <w:trPr>
          <w:cantSplit/>
        </w:trPr>
        <w:tc>
          <w:tcPr>
            <w:tcW w:w="2606" w:type="dxa"/>
          </w:tcPr>
          <w:p w14:paraId="36A0C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0B294A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FD83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0B4D01BC" w14:textId="77777777" w:rsidTr="00FA29C8">
        <w:trPr>
          <w:cantSplit/>
        </w:trPr>
        <w:tc>
          <w:tcPr>
            <w:tcW w:w="2606" w:type="dxa"/>
          </w:tcPr>
          <w:p w14:paraId="20AD1B0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F258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chronic conditions</w:t>
            </w:r>
          </w:p>
        </w:tc>
      </w:tr>
      <w:tr w:rsidR="00AD796D" w14:paraId="490783BC" w14:textId="77777777" w:rsidTr="00FA29C8">
        <w:trPr>
          <w:cantSplit/>
        </w:trPr>
        <w:tc>
          <w:tcPr>
            <w:tcW w:w="2606" w:type="dxa"/>
          </w:tcPr>
          <w:p w14:paraId="24484D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D70C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7526E42" w14:textId="77777777" w:rsidTr="00FA29C8">
        <w:trPr>
          <w:cantSplit/>
        </w:trPr>
        <w:tc>
          <w:tcPr>
            <w:tcW w:w="2606" w:type="dxa"/>
          </w:tcPr>
          <w:p w14:paraId="4055991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DEE0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373C0589" w14:textId="77777777" w:rsidTr="00FA29C8">
        <w:trPr>
          <w:cantSplit/>
        </w:trPr>
        <w:tc>
          <w:tcPr>
            <w:tcW w:w="2606" w:type="dxa"/>
          </w:tcPr>
          <w:p w14:paraId="705CBA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53F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56F68E" w14:textId="77777777" w:rsidTr="00FA29C8">
        <w:trPr>
          <w:cantSplit/>
        </w:trPr>
        <w:tc>
          <w:tcPr>
            <w:tcW w:w="2606" w:type="dxa"/>
          </w:tcPr>
          <w:p w14:paraId="14AD28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EBCE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5600B6E" w14:textId="77777777" w:rsidTr="00FA29C8">
        <w:trPr>
          <w:cantSplit/>
        </w:trPr>
        <w:tc>
          <w:tcPr>
            <w:tcW w:w="2606" w:type="dxa"/>
          </w:tcPr>
          <w:p w14:paraId="493D8C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4273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ChronicConditionsSpecification&gt;String&lt;/OtherChronicConditionsSpecification&gt;</w:t>
            </w:r>
          </w:p>
        </w:tc>
      </w:tr>
      <w:tr w:rsidR="00AD796D" w14:paraId="537672A2" w14:textId="77777777" w:rsidTr="00FA29C8">
        <w:trPr>
          <w:cantSplit/>
        </w:trPr>
        <w:tc>
          <w:tcPr>
            <w:tcW w:w="2606" w:type="dxa"/>
          </w:tcPr>
          <w:p w14:paraId="30A3640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4093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04510CC" w14:textId="77777777" w:rsidTr="00FA29C8">
        <w:trPr>
          <w:cantSplit/>
        </w:trPr>
        <w:tc>
          <w:tcPr>
            <w:tcW w:w="2606" w:type="dxa"/>
          </w:tcPr>
          <w:p w14:paraId="0218A4C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5C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2E1A0FA" w14:textId="77777777" w:rsidR="00AD796D" w:rsidRDefault="00AD796D" w:rsidP="00A4066A"/>
    <w:p w14:paraId="24E9456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8" w:name="_Toc4977296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terconceptionInterval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7D2A3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193FB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D32A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B9F59B2" w14:textId="77777777" w:rsidTr="00FA29C8">
        <w:trPr>
          <w:cantSplit/>
        </w:trPr>
        <w:tc>
          <w:tcPr>
            <w:tcW w:w="2606" w:type="dxa"/>
          </w:tcPr>
          <w:p w14:paraId="3EC8D8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A207E7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AD796D" w14:paraId="1C8342CD" w14:textId="77777777" w:rsidTr="00FA29C8">
        <w:trPr>
          <w:cantSplit/>
        </w:trPr>
        <w:tc>
          <w:tcPr>
            <w:tcW w:w="2606" w:type="dxa"/>
          </w:tcPr>
          <w:p w14:paraId="7B40AE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6C63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832B6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D92D25A" w14:textId="77777777" w:rsidTr="00FA29C8">
        <w:trPr>
          <w:cantSplit/>
        </w:trPr>
        <w:tc>
          <w:tcPr>
            <w:tcW w:w="2606" w:type="dxa"/>
          </w:tcPr>
          <w:p w14:paraId="72A668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4FB08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terconception interval</w:t>
            </w:r>
          </w:p>
        </w:tc>
      </w:tr>
      <w:tr w:rsidR="00AD796D" w14:paraId="68659F29" w14:textId="77777777" w:rsidTr="00FA29C8">
        <w:trPr>
          <w:cantSplit/>
        </w:trPr>
        <w:tc>
          <w:tcPr>
            <w:tcW w:w="2606" w:type="dxa"/>
          </w:tcPr>
          <w:p w14:paraId="649CA7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D5AD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E9CFDFA" w14:textId="77777777" w:rsidTr="00FA29C8">
        <w:trPr>
          <w:cantSplit/>
        </w:trPr>
        <w:tc>
          <w:tcPr>
            <w:tcW w:w="2606" w:type="dxa"/>
          </w:tcPr>
          <w:p w14:paraId="1D97D9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79923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0-12 months</w:t>
            </w:r>
          </w:p>
          <w:p w14:paraId="03EBC1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3-18 months</w:t>
            </w:r>
          </w:p>
          <w:p w14:paraId="0659942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19-24 months</w:t>
            </w:r>
          </w:p>
          <w:p w14:paraId="35951E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ore than 2 years</w:t>
            </w:r>
          </w:p>
          <w:p w14:paraId="34BCB39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his is my first pregnancy</w:t>
            </w:r>
          </w:p>
          <w:p w14:paraId="4642244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275DC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B95AA3E" w14:textId="77777777" w:rsidTr="00FA29C8">
        <w:trPr>
          <w:cantSplit/>
        </w:trPr>
        <w:tc>
          <w:tcPr>
            <w:tcW w:w="2606" w:type="dxa"/>
          </w:tcPr>
          <w:p w14:paraId="57C827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9B79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7AD4A" w14:textId="77777777" w:rsidTr="00FA29C8">
        <w:trPr>
          <w:cantSplit/>
        </w:trPr>
        <w:tc>
          <w:tcPr>
            <w:tcW w:w="2606" w:type="dxa"/>
          </w:tcPr>
          <w:p w14:paraId="47B0F2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A511A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DD3990A" w14:textId="77777777" w:rsidTr="00FA29C8">
        <w:trPr>
          <w:cantSplit/>
        </w:trPr>
        <w:tc>
          <w:tcPr>
            <w:tcW w:w="2606" w:type="dxa"/>
          </w:tcPr>
          <w:p w14:paraId="3E3FD4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B73E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InterconceptionInterval&gt;1&lt;/InterconceptionInterval&gt;</w:t>
            </w:r>
          </w:p>
        </w:tc>
      </w:tr>
      <w:tr w:rsidR="00AD796D" w14:paraId="726BA25C" w14:textId="77777777" w:rsidTr="00FA29C8">
        <w:trPr>
          <w:cantSplit/>
        </w:trPr>
        <w:tc>
          <w:tcPr>
            <w:tcW w:w="2606" w:type="dxa"/>
          </w:tcPr>
          <w:p w14:paraId="19A2F0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E58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10C479BF" w14:textId="77777777" w:rsidTr="00FA29C8">
        <w:trPr>
          <w:cantSplit/>
        </w:trPr>
        <w:tc>
          <w:tcPr>
            <w:tcW w:w="2606" w:type="dxa"/>
          </w:tcPr>
          <w:p w14:paraId="2640A0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5F080C" w14:textId="03E3C61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InterconceptionInterval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B19EDC5" w14:textId="77777777" w:rsidR="00AD796D" w:rsidRDefault="00AD796D" w:rsidP="00A4066A"/>
    <w:p w14:paraId="4CC3533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9" w:name="_Toc4977296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BreastfeedingPlans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EC712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5D3F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5DB4C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5DE4DFE" w14:textId="77777777" w:rsidTr="00FA29C8">
        <w:trPr>
          <w:cantSplit/>
        </w:trPr>
        <w:tc>
          <w:tcPr>
            <w:tcW w:w="2606" w:type="dxa"/>
          </w:tcPr>
          <w:p w14:paraId="1ABD0C7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9395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AD796D" w14:paraId="7FB6E921" w14:textId="77777777" w:rsidTr="00FA29C8">
        <w:trPr>
          <w:cantSplit/>
        </w:trPr>
        <w:tc>
          <w:tcPr>
            <w:tcW w:w="2606" w:type="dxa"/>
          </w:tcPr>
          <w:p w14:paraId="6C62F37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B22451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CC153C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52C961E5" w14:textId="77777777" w:rsidTr="00FA29C8">
        <w:trPr>
          <w:cantSplit/>
        </w:trPr>
        <w:tc>
          <w:tcPr>
            <w:tcW w:w="2606" w:type="dxa"/>
          </w:tcPr>
          <w:p w14:paraId="271A84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69A4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lans for breastfeeding</w:t>
            </w:r>
          </w:p>
        </w:tc>
      </w:tr>
      <w:tr w:rsidR="00AD796D" w14:paraId="5178FB91" w14:textId="77777777" w:rsidTr="00FA29C8">
        <w:trPr>
          <w:cantSplit/>
        </w:trPr>
        <w:tc>
          <w:tcPr>
            <w:tcW w:w="2606" w:type="dxa"/>
          </w:tcPr>
          <w:p w14:paraId="12BD6F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7D7E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B98AF9" w14:textId="77777777" w:rsidTr="00FA29C8">
        <w:trPr>
          <w:cantSplit/>
        </w:trPr>
        <w:tc>
          <w:tcPr>
            <w:tcW w:w="2606" w:type="dxa"/>
          </w:tcPr>
          <w:p w14:paraId="2957B9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56AA25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Breastfeed only</w:t>
            </w:r>
          </w:p>
          <w:p w14:paraId="06E2D87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Formula only</w:t>
            </w:r>
          </w:p>
          <w:p w14:paraId="479841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oth breast feed and formula</w:t>
            </w:r>
          </w:p>
          <w:p w14:paraId="3711C7E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02F18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371ABF00" w14:textId="77777777" w:rsidTr="00FA29C8">
        <w:trPr>
          <w:cantSplit/>
        </w:trPr>
        <w:tc>
          <w:tcPr>
            <w:tcW w:w="2606" w:type="dxa"/>
          </w:tcPr>
          <w:p w14:paraId="0E1568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6120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A8EB7D0" w14:textId="77777777" w:rsidTr="00FA29C8">
        <w:trPr>
          <w:cantSplit/>
        </w:trPr>
        <w:tc>
          <w:tcPr>
            <w:tcW w:w="2606" w:type="dxa"/>
          </w:tcPr>
          <w:p w14:paraId="181E26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A9DC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620FB66" w14:textId="77777777" w:rsidTr="00FA29C8">
        <w:trPr>
          <w:cantSplit/>
        </w:trPr>
        <w:tc>
          <w:tcPr>
            <w:tcW w:w="2606" w:type="dxa"/>
          </w:tcPr>
          <w:p w14:paraId="402E76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7F92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BreastfeedingPlans&gt;1&lt;/BreastfeedingPlans&gt;</w:t>
            </w:r>
          </w:p>
        </w:tc>
      </w:tr>
      <w:tr w:rsidR="00AD796D" w14:paraId="762F72E5" w14:textId="77777777" w:rsidTr="00FA29C8">
        <w:trPr>
          <w:cantSplit/>
        </w:trPr>
        <w:tc>
          <w:tcPr>
            <w:tcW w:w="2606" w:type="dxa"/>
          </w:tcPr>
          <w:p w14:paraId="5A593A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C23D8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3D20429" w14:textId="77777777" w:rsidTr="00FA29C8">
        <w:trPr>
          <w:cantSplit/>
        </w:trPr>
        <w:tc>
          <w:tcPr>
            <w:tcW w:w="2606" w:type="dxa"/>
          </w:tcPr>
          <w:p w14:paraId="1557AD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FABFB3C" w14:textId="0612EDE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BreastfeedingPlans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2B7377" w14:textId="77777777" w:rsidR="00AD796D" w:rsidRDefault="00AD796D" w:rsidP="00A4066A"/>
    <w:p w14:paraId="0DF95E1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0" w:name="_Toc4977297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atherInvolvement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9BC591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29B8B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4472DF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E87FE95" w14:textId="77777777" w:rsidTr="00FA29C8">
        <w:trPr>
          <w:cantSplit/>
        </w:trPr>
        <w:tc>
          <w:tcPr>
            <w:tcW w:w="2606" w:type="dxa"/>
          </w:tcPr>
          <w:p w14:paraId="19B1BB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26BD9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AD796D" w14:paraId="5B888C67" w14:textId="77777777" w:rsidTr="00FA29C8">
        <w:trPr>
          <w:cantSplit/>
        </w:trPr>
        <w:tc>
          <w:tcPr>
            <w:tcW w:w="2606" w:type="dxa"/>
          </w:tcPr>
          <w:p w14:paraId="123E4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AFF6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8E13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756B41D3" w14:textId="77777777" w:rsidTr="00FA29C8">
        <w:trPr>
          <w:cantSplit/>
        </w:trPr>
        <w:tc>
          <w:tcPr>
            <w:tcW w:w="2606" w:type="dxa"/>
          </w:tcPr>
          <w:p w14:paraId="207F34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040C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ather involvement during pregnancy</w:t>
            </w:r>
          </w:p>
        </w:tc>
      </w:tr>
      <w:tr w:rsidR="00AD796D" w14:paraId="772E3064" w14:textId="77777777" w:rsidTr="00FA29C8">
        <w:trPr>
          <w:cantSplit/>
        </w:trPr>
        <w:tc>
          <w:tcPr>
            <w:tcW w:w="2606" w:type="dxa"/>
          </w:tcPr>
          <w:p w14:paraId="2EC92E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707896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B8C066" w14:textId="77777777" w:rsidTr="00FA29C8">
        <w:trPr>
          <w:cantSplit/>
        </w:trPr>
        <w:tc>
          <w:tcPr>
            <w:tcW w:w="2606" w:type="dxa"/>
          </w:tcPr>
          <w:p w14:paraId="42036A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AD00D0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in my pregnancy and supportive of me and the child I’m carrying</w:t>
            </w:r>
          </w:p>
          <w:p w14:paraId="0404E91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I’m carrying but not supportive of me </w:t>
            </w:r>
          </w:p>
          <w:p w14:paraId="4B6E82FA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 I’m carrying</w:t>
            </w:r>
          </w:p>
          <w:p w14:paraId="69A37B1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in my pregnancy but supportive of me and the child I’m carrying</w:t>
            </w:r>
          </w:p>
          <w:p w14:paraId="3FB561F7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Not involved/supportive of either me or the child I’m carrying </w:t>
            </w:r>
          </w:p>
          <w:p w14:paraId="2C7C27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aware I am pregnant</w:t>
            </w:r>
          </w:p>
          <w:p w14:paraId="5F02C126" w14:textId="31FCCEBA" w:rsidR="00AD796D" w:rsidRDefault="00166719" w:rsidP="00166719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AD796D" w14:paraId="1207BF1A" w14:textId="77777777" w:rsidTr="00FA29C8">
        <w:trPr>
          <w:cantSplit/>
        </w:trPr>
        <w:tc>
          <w:tcPr>
            <w:tcW w:w="2606" w:type="dxa"/>
          </w:tcPr>
          <w:p w14:paraId="55B9CA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9EE6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84C8152" w14:textId="77777777" w:rsidTr="00FA29C8">
        <w:trPr>
          <w:cantSplit/>
        </w:trPr>
        <w:tc>
          <w:tcPr>
            <w:tcW w:w="2606" w:type="dxa"/>
          </w:tcPr>
          <w:p w14:paraId="4E3B10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F01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670B7D1" w14:textId="77777777" w:rsidTr="00FA29C8">
        <w:trPr>
          <w:cantSplit/>
        </w:trPr>
        <w:tc>
          <w:tcPr>
            <w:tcW w:w="2606" w:type="dxa"/>
          </w:tcPr>
          <w:p w14:paraId="2A0A0E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DD9A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atherInvolvement&gt;1&lt;/FatherInvolvement&gt;</w:t>
            </w:r>
          </w:p>
        </w:tc>
      </w:tr>
      <w:tr w:rsidR="00AD796D" w14:paraId="107319E5" w14:textId="77777777" w:rsidTr="00FA29C8">
        <w:trPr>
          <w:cantSplit/>
        </w:trPr>
        <w:tc>
          <w:tcPr>
            <w:tcW w:w="2606" w:type="dxa"/>
          </w:tcPr>
          <w:p w14:paraId="5D48B6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98864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B057C5F" w14:textId="77777777" w:rsidTr="00FA29C8">
        <w:trPr>
          <w:cantSplit/>
        </w:trPr>
        <w:tc>
          <w:tcPr>
            <w:tcW w:w="2606" w:type="dxa"/>
          </w:tcPr>
          <w:p w14:paraId="2AB5317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4389DAC" w14:textId="0DFBAE7C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FatherInvolvement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2A2D97A5" w14:textId="77777777" w:rsidR="00AD796D" w:rsidRDefault="00AD796D" w:rsidP="00A4066A"/>
    <w:p w14:paraId="321F68A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1" w:name="_Toc4977297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ettesPerDay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FBCF4F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FE0AE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1F644D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F7BDD0F" w14:textId="77777777" w:rsidTr="00FA29C8">
        <w:trPr>
          <w:cantSplit/>
        </w:trPr>
        <w:tc>
          <w:tcPr>
            <w:tcW w:w="2606" w:type="dxa"/>
          </w:tcPr>
          <w:p w14:paraId="0F0E1B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B455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AD796D" w14:paraId="3DC51C3E" w14:textId="77777777" w:rsidTr="00FA29C8">
        <w:trPr>
          <w:cantSplit/>
        </w:trPr>
        <w:tc>
          <w:tcPr>
            <w:tcW w:w="2606" w:type="dxa"/>
          </w:tcPr>
          <w:p w14:paraId="6DDC434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E83443" w14:textId="77777777" w:rsidR="00166719" w:rsidRDefault="00166719" w:rsidP="00166719">
            <w:pPr>
              <w:keepNext/>
              <w:keepLines/>
            </w:pPr>
            <w:proofErr w:type="spellStart"/>
            <w:r>
              <w:t>ClientInfo</w:t>
            </w:r>
            <w:proofErr w:type="spellEnd"/>
          </w:p>
          <w:p w14:paraId="360D7819" w14:textId="3B29DAC3" w:rsidR="00AD796D" w:rsidRDefault="00166719" w:rsidP="00166719">
            <w:pPr>
              <w:keepNext/>
              <w:keepLines/>
            </w:pPr>
            <w:proofErr w:type="spellStart"/>
            <w:r>
              <w:t>TobaccoAndAlcohol</w:t>
            </w:r>
            <w:proofErr w:type="spellEnd"/>
          </w:p>
        </w:tc>
      </w:tr>
      <w:tr w:rsidR="00AD796D" w14:paraId="6D7D183E" w14:textId="77777777" w:rsidTr="00FA29C8">
        <w:trPr>
          <w:cantSplit/>
        </w:trPr>
        <w:tc>
          <w:tcPr>
            <w:tcW w:w="2606" w:type="dxa"/>
          </w:tcPr>
          <w:p w14:paraId="4DD943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F0085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ette use during pregnancy</w:t>
            </w:r>
          </w:p>
        </w:tc>
      </w:tr>
      <w:tr w:rsidR="00AD796D" w14:paraId="3414449C" w14:textId="77777777" w:rsidTr="00FA29C8">
        <w:trPr>
          <w:cantSplit/>
        </w:trPr>
        <w:tc>
          <w:tcPr>
            <w:tcW w:w="2606" w:type="dxa"/>
          </w:tcPr>
          <w:p w14:paraId="731801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FF6D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D5CD316" w14:textId="77777777" w:rsidTr="00FA29C8">
        <w:trPr>
          <w:cantSplit/>
        </w:trPr>
        <w:tc>
          <w:tcPr>
            <w:tcW w:w="2606" w:type="dxa"/>
          </w:tcPr>
          <w:p w14:paraId="0898DF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CF829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12D2762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2F0BD47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73E3B8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021E28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5A04F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0B397D7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on’t smoke</w:t>
            </w:r>
          </w:p>
          <w:p w14:paraId="378F20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8D48E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AD796D" w14:paraId="2448F279" w14:textId="77777777" w:rsidTr="00FA29C8">
        <w:trPr>
          <w:cantSplit/>
        </w:trPr>
        <w:tc>
          <w:tcPr>
            <w:tcW w:w="2606" w:type="dxa"/>
          </w:tcPr>
          <w:p w14:paraId="4D1AEA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C91E6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27EFB6" w14:textId="77777777" w:rsidTr="00FA29C8">
        <w:trPr>
          <w:cantSplit/>
        </w:trPr>
        <w:tc>
          <w:tcPr>
            <w:tcW w:w="2606" w:type="dxa"/>
          </w:tcPr>
          <w:p w14:paraId="1D8AD2D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C755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74C6389" w14:textId="77777777" w:rsidTr="00FA29C8">
        <w:trPr>
          <w:cantSplit/>
        </w:trPr>
        <w:tc>
          <w:tcPr>
            <w:tcW w:w="2606" w:type="dxa"/>
          </w:tcPr>
          <w:p w14:paraId="2223D54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BA2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ettesPerDay&gt;1&lt;/CurrentCigarettesPerDay&gt;</w:t>
            </w:r>
          </w:p>
        </w:tc>
      </w:tr>
      <w:tr w:rsidR="00AD796D" w14:paraId="38664EDF" w14:textId="77777777" w:rsidTr="00FA29C8">
        <w:trPr>
          <w:cantSplit/>
        </w:trPr>
        <w:tc>
          <w:tcPr>
            <w:tcW w:w="2606" w:type="dxa"/>
          </w:tcPr>
          <w:p w14:paraId="389352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115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E1ED091" w14:textId="77777777" w:rsidTr="00FA29C8">
        <w:trPr>
          <w:cantSplit/>
        </w:trPr>
        <w:tc>
          <w:tcPr>
            <w:tcW w:w="2606" w:type="dxa"/>
          </w:tcPr>
          <w:p w14:paraId="47EC95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1D38F4" w14:textId="5CE7D59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2B3DE7" w:rsidRPr="00867501">
              <w:rPr>
                <w:noProof/>
              </w:rPr>
              <w:t>CurrentCigarettesPerDay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E0AD1E5" w14:textId="77777777" w:rsidR="00AD796D" w:rsidRDefault="00AD796D" w:rsidP="00A4066A"/>
    <w:p w14:paraId="4023063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2" w:name="_Toc4977297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ECigaretteFrequency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4863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19B5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A1E12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1A43C44" w14:textId="77777777" w:rsidTr="00FA29C8">
        <w:trPr>
          <w:cantSplit/>
        </w:trPr>
        <w:tc>
          <w:tcPr>
            <w:tcW w:w="2606" w:type="dxa"/>
          </w:tcPr>
          <w:p w14:paraId="371DEB6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1DCE0A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5DDDE88" w14:textId="77777777" w:rsidTr="00FA29C8">
        <w:trPr>
          <w:cantSplit/>
        </w:trPr>
        <w:tc>
          <w:tcPr>
            <w:tcW w:w="2606" w:type="dxa"/>
          </w:tcPr>
          <w:p w14:paraId="74A8DA5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CDFD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585B7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049B0B12" w14:textId="77777777" w:rsidTr="00FA29C8">
        <w:trPr>
          <w:cantSplit/>
        </w:trPr>
        <w:tc>
          <w:tcPr>
            <w:tcW w:w="2606" w:type="dxa"/>
          </w:tcPr>
          <w:p w14:paraId="2BAEB4E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85E4C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cigarrette frequency</w:t>
            </w:r>
          </w:p>
        </w:tc>
      </w:tr>
      <w:tr w:rsidR="00AD796D" w14:paraId="670407B7" w14:textId="77777777" w:rsidTr="00FA29C8">
        <w:trPr>
          <w:cantSplit/>
        </w:trPr>
        <w:tc>
          <w:tcPr>
            <w:tcW w:w="2606" w:type="dxa"/>
          </w:tcPr>
          <w:p w14:paraId="4B0461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2881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3A96FAE" w14:textId="77777777" w:rsidTr="00FA29C8">
        <w:trPr>
          <w:cantSplit/>
        </w:trPr>
        <w:tc>
          <w:tcPr>
            <w:tcW w:w="2606" w:type="dxa"/>
          </w:tcPr>
          <w:p w14:paraId="20A8DBF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90B4D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199A50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E5CDB6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AD5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6B558E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3620EB7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F601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6ED36223" w14:textId="77777777" w:rsidTr="00FA29C8">
        <w:trPr>
          <w:cantSplit/>
        </w:trPr>
        <w:tc>
          <w:tcPr>
            <w:tcW w:w="2606" w:type="dxa"/>
          </w:tcPr>
          <w:p w14:paraId="362E39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5390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E4CC1A6" w14:textId="77777777" w:rsidTr="00FA29C8">
        <w:trPr>
          <w:cantSplit/>
        </w:trPr>
        <w:tc>
          <w:tcPr>
            <w:tcW w:w="2606" w:type="dxa"/>
          </w:tcPr>
          <w:p w14:paraId="3E68D13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2E6E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4E6F34" w14:textId="77777777" w:rsidTr="00FA29C8">
        <w:trPr>
          <w:cantSplit/>
        </w:trPr>
        <w:tc>
          <w:tcPr>
            <w:tcW w:w="2606" w:type="dxa"/>
          </w:tcPr>
          <w:p w14:paraId="71ADC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5D4C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ECigaretteFrequency&gt;1&lt;/CurrentECigaretteFrequency&gt;</w:t>
            </w:r>
          </w:p>
        </w:tc>
      </w:tr>
      <w:tr w:rsidR="00AD796D" w14:paraId="3654030B" w14:textId="77777777" w:rsidTr="00FA29C8">
        <w:trPr>
          <w:cantSplit/>
        </w:trPr>
        <w:tc>
          <w:tcPr>
            <w:tcW w:w="2606" w:type="dxa"/>
          </w:tcPr>
          <w:p w14:paraId="650CD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8ABEA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76D76A3" w14:textId="77777777" w:rsidTr="00FA29C8">
        <w:trPr>
          <w:cantSplit/>
        </w:trPr>
        <w:tc>
          <w:tcPr>
            <w:tcW w:w="2606" w:type="dxa"/>
          </w:tcPr>
          <w:p w14:paraId="5005827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A8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7298E9" w14:textId="77777777" w:rsidR="00AD796D" w:rsidRDefault="00AD796D" w:rsidP="00A4066A"/>
    <w:p w14:paraId="6A61147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3" w:name="_Toc4977297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HookahFrequency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731B4C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AC96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ED931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B32E4AF" w14:textId="77777777" w:rsidTr="00FA29C8">
        <w:trPr>
          <w:cantSplit/>
        </w:trPr>
        <w:tc>
          <w:tcPr>
            <w:tcW w:w="2606" w:type="dxa"/>
          </w:tcPr>
          <w:p w14:paraId="38F1DA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14D3D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2E060607" w14:textId="77777777" w:rsidTr="00FA29C8">
        <w:trPr>
          <w:cantSplit/>
        </w:trPr>
        <w:tc>
          <w:tcPr>
            <w:tcW w:w="2606" w:type="dxa"/>
          </w:tcPr>
          <w:p w14:paraId="6A7C0F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5D1A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D69B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77A74041" w14:textId="77777777" w:rsidTr="00FA29C8">
        <w:trPr>
          <w:cantSplit/>
        </w:trPr>
        <w:tc>
          <w:tcPr>
            <w:tcW w:w="2606" w:type="dxa"/>
          </w:tcPr>
          <w:p w14:paraId="3822141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6945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AD796D" w14:paraId="76E3C01A" w14:textId="77777777" w:rsidTr="00FA29C8">
        <w:trPr>
          <w:cantSplit/>
        </w:trPr>
        <w:tc>
          <w:tcPr>
            <w:tcW w:w="2606" w:type="dxa"/>
          </w:tcPr>
          <w:p w14:paraId="6658F0B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1703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D96EF13" w14:textId="77777777" w:rsidTr="00FA29C8">
        <w:trPr>
          <w:cantSplit/>
        </w:trPr>
        <w:tc>
          <w:tcPr>
            <w:tcW w:w="2606" w:type="dxa"/>
          </w:tcPr>
          <w:p w14:paraId="1A4DA5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2751A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74CAA3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8EADED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0CB33E5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36BFA0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7064D27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38F5AB0" w14:textId="66EBD25C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0C761769" w14:textId="77777777" w:rsidTr="00FA29C8">
        <w:trPr>
          <w:cantSplit/>
        </w:trPr>
        <w:tc>
          <w:tcPr>
            <w:tcW w:w="2606" w:type="dxa"/>
          </w:tcPr>
          <w:p w14:paraId="425E7D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F8CA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15C579" w14:textId="77777777" w:rsidTr="00FA29C8">
        <w:trPr>
          <w:cantSplit/>
        </w:trPr>
        <w:tc>
          <w:tcPr>
            <w:tcW w:w="2606" w:type="dxa"/>
          </w:tcPr>
          <w:p w14:paraId="296CE16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0FE0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C61C1C4" w14:textId="77777777" w:rsidTr="00FA29C8">
        <w:trPr>
          <w:cantSplit/>
        </w:trPr>
        <w:tc>
          <w:tcPr>
            <w:tcW w:w="2606" w:type="dxa"/>
          </w:tcPr>
          <w:p w14:paraId="0345A6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0B73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HookahFrequency&gt;1&lt;/CurrentHookahFrequency&gt;</w:t>
            </w:r>
          </w:p>
        </w:tc>
      </w:tr>
      <w:tr w:rsidR="00AD796D" w14:paraId="25753965" w14:textId="77777777" w:rsidTr="00FA29C8">
        <w:trPr>
          <w:cantSplit/>
        </w:trPr>
        <w:tc>
          <w:tcPr>
            <w:tcW w:w="2606" w:type="dxa"/>
          </w:tcPr>
          <w:p w14:paraId="3D5347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F3AE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8E0C610" w14:textId="77777777" w:rsidTr="00FA29C8">
        <w:trPr>
          <w:cantSplit/>
        </w:trPr>
        <w:tc>
          <w:tcPr>
            <w:tcW w:w="2606" w:type="dxa"/>
          </w:tcPr>
          <w:p w14:paraId="1D27AB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DB4B3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1219CFE" w14:textId="77777777" w:rsidR="00AD796D" w:rsidRDefault="00AD796D" w:rsidP="00A4066A"/>
    <w:p w14:paraId="6190B5F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4" w:name="_Toc4977297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hewingTobaccoFrequency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14FF4C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7A168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29167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E0F8A89" w14:textId="77777777" w:rsidTr="00FA29C8">
        <w:trPr>
          <w:cantSplit/>
        </w:trPr>
        <w:tc>
          <w:tcPr>
            <w:tcW w:w="2606" w:type="dxa"/>
          </w:tcPr>
          <w:p w14:paraId="736E41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7D193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69C9BFE6" w14:textId="77777777" w:rsidTr="00FA29C8">
        <w:trPr>
          <w:cantSplit/>
        </w:trPr>
        <w:tc>
          <w:tcPr>
            <w:tcW w:w="2606" w:type="dxa"/>
          </w:tcPr>
          <w:p w14:paraId="6542A09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18377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13E1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B77A424" w14:textId="77777777" w:rsidTr="00FA29C8">
        <w:trPr>
          <w:cantSplit/>
        </w:trPr>
        <w:tc>
          <w:tcPr>
            <w:tcW w:w="2606" w:type="dxa"/>
          </w:tcPr>
          <w:p w14:paraId="7BD3B94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4772F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AD796D" w14:paraId="1FC32F60" w14:textId="77777777" w:rsidTr="00FA29C8">
        <w:trPr>
          <w:cantSplit/>
        </w:trPr>
        <w:tc>
          <w:tcPr>
            <w:tcW w:w="2606" w:type="dxa"/>
          </w:tcPr>
          <w:p w14:paraId="67E0E6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FC51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DF0CEC" w14:textId="77777777" w:rsidTr="00FA29C8">
        <w:trPr>
          <w:cantSplit/>
        </w:trPr>
        <w:tc>
          <w:tcPr>
            <w:tcW w:w="2606" w:type="dxa"/>
          </w:tcPr>
          <w:p w14:paraId="1DFD2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4CD0C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7F31F04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24F9AE6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9A57181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7B001689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D6D7A3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60EE7CB" w14:textId="7BF62794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E3B3E03" w14:textId="77777777" w:rsidTr="00FA29C8">
        <w:trPr>
          <w:cantSplit/>
        </w:trPr>
        <w:tc>
          <w:tcPr>
            <w:tcW w:w="2606" w:type="dxa"/>
          </w:tcPr>
          <w:p w14:paraId="1BFF79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2ED8C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8715D60" w14:textId="77777777" w:rsidTr="00FA29C8">
        <w:trPr>
          <w:cantSplit/>
        </w:trPr>
        <w:tc>
          <w:tcPr>
            <w:tcW w:w="2606" w:type="dxa"/>
          </w:tcPr>
          <w:p w14:paraId="21C6DF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579B0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433EB9F" w14:textId="77777777" w:rsidTr="00FA29C8">
        <w:trPr>
          <w:cantSplit/>
        </w:trPr>
        <w:tc>
          <w:tcPr>
            <w:tcW w:w="2606" w:type="dxa"/>
          </w:tcPr>
          <w:p w14:paraId="0017EC5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D19A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hewingTobaccoFrequency&gt;1&lt;/CurrentChewingTobaccoFrequency&gt;</w:t>
            </w:r>
          </w:p>
        </w:tc>
      </w:tr>
      <w:tr w:rsidR="00AD796D" w14:paraId="77D5321C" w14:textId="77777777" w:rsidTr="00FA29C8">
        <w:trPr>
          <w:cantSplit/>
        </w:trPr>
        <w:tc>
          <w:tcPr>
            <w:tcW w:w="2606" w:type="dxa"/>
          </w:tcPr>
          <w:p w14:paraId="06E329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AB90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23EABF44" w14:textId="77777777" w:rsidTr="00FA29C8">
        <w:trPr>
          <w:cantSplit/>
        </w:trPr>
        <w:tc>
          <w:tcPr>
            <w:tcW w:w="2606" w:type="dxa"/>
          </w:tcPr>
          <w:p w14:paraId="48F0418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0F8EE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197B2C" w14:textId="77777777" w:rsidR="00AD796D" w:rsidRDefault="00AD796D" w:rsidP="00A4066A"/>
    <w:p w14:paraId="589740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5" w:name="_Toc4977297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Frequency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844CE8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DA158F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DF22B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590EEF6" w14:textId="77777777" w:rsidTr="00FA29C8">
        <w:trPr>
          <w:cantSplit/>
        </w:trPr>
        <w:tc>
          <w:tcPr>
            <w:tcW w:w="2606" w:type="dxa"/>
          </w:tcPr>
          <w:p w14:paraId="22B311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AC228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2EBB8E2" w14:textId="77777777" w:rsidTr="00FA29C8">
        <w:trPr>
          <w:cantSplit/>
        </w:trPr>
        <w:tc>
          <w:tcPr>
            <w:tcW w:w="2606" w:type="dxa"/>
          </w:tcPr>
          <w:p w14:paraId="742C16C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A73A29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1317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6CC029C" w14:textId="77777777" w:rsidTr="00FA29C8">
        <w:trPr>
          <w:cantSplit/>
        </w:trPr>
        <w:tc>
          <w:tcPr>
            <w:tcW w:w="2606" w:type="dxa"/>
          </w:tcPr>
          <w:p w14:paraId="282068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56E6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AD796D" w14:paraId="02F7BC5D" w14:textId="77777777" w:rsidTr="00FA29C8">
        <w:trPr>
          <w:cantSplit/>
        </w:trPr>
        <w:tc>
          <w:tcPr>
            <w:tcW w:w="2606" w:type="dxa"/>
          </w:tcPr>
          <w:p w14:paraId="3B8D011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7001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A453EF" w14:textId="77777777" w:rsidTr="00FA29C8">
        <w:trPr>
          <w:cantSplit/>
        </w:trPr>
        <w:tc>
          <w:tcPr>
            <w:tcW w:w="2606" w:type="dxa"/>
          </w:tcPr>
          <w:p w14:paraId="7501FC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F6058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7140293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57952B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A67BB9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89503D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7C079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4AE529D" w14:textId="5DFACCB9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5232AFB" w14:textId="77777777" w:rsidTr="00FA29C8">
        <w:trPr>
          <w:cantSplit/>
        </w:trPr>
        <w:tc>
          <w:tcPr>
            <w:tcW w:w="2606" w:type="dxa"/>
          </w:tcPr>
          <w:p w14:paraId="6134DE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43F22B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3E2CFBE" w14:textId="77777777" w:rsidTr="00FA29C8">
        <w:trPr>
          <w:cantSplit/>
        </w:trPr>
        <w:tc>
          <w:tcPr>
            <w:tcW w:w="2606" w:type="dxa"/>
          </w:tcPr>
          <w:p w14:paraId="7134C5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9C367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B872E94" w14:textId="77777777" w:rsidTr="00FA29C8">
        <w:trPr>
          <w:cantSplit/>
        </w:trPr>
        <w:tc>
          <w:tcPr>
            <w:tcW w:w="2606" w:type="dxa"/>
          </w:tcPr>
          <w:p w14:paraId="3F489B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F88BB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Frequency&gt;1&lt;/CurrentCigarFrequency&gt;</w:t>
            </w:r>
          </w:p>
        </w:tc>
      </w:tr>
      <w:tr w:rsidR="00AD796D" w14:paraId="1B423C61" w14:textId="77777777" w:rsidTr="00FA29C8">
        <w:trPr>
          <w:cantSplit/>
        </w:trPr>
        <w:tc>
          <w:tcPr>
            <w:tcW w:w="2606" w:type="dxa"/>
          </w:tcPr>
          <w:p w14:paraId="2C12AB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5A538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A07A394" w14:textId="77777777" w:rsidTr="00FA29C8">
        <w:trPr>
          <w:cantSplit/>
        </w:trPr>
        <w:tc>
          <w:tcPr>
            <w:tcW w:w="2606" w:type="dxa"/>
          </w:tcPr>
          <w:p w14:paraId="571317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283EC2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E092645" w14:textId="77777777" w:rsidR="00AD796D" w:rsidRDefault="00AD796D" w:rsidP="00A4066A"/>
    <w:p w14:paraId="300DF29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6" w:name="_Toc4977297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AlcoholFrequency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1ED14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22171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FF22F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8A5392" w14:textId="77777777" w:rsidTr="00FA29C8">
        <w:trPr>
          <w:cantSplit/>
        </w:trPr>
        <w:tc>
          <w:tcPr>
            <w:tcW w:w="2606" w:type="dxa"/>
          </w:tcPr>
          <w:p w14:paraId="4F46C9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B0752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AD796D" w14:paraId="70320AFC" w14:textId="77777777" w:rsidTr="00FA29C8">
        <w:trPr>
          <w:cantSplit/>
        </w:trPr>
        <w:tc>
          <w:tcPr>
            <w:tcW w:w="2606" w:type="dxa"/>
          </w:tcPr>
          <w:p w14:paraId="22B4E70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1109D7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768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5980B1E0" w14:textId="77777777" w:rsidTr="00FA29C8">
        <w:trPr>
          <w:cantSplit/>
        </w:trPr>
        <w:tc>
          <w:tcPr>
            <w:tcW w:w="2606" w:type="dxa"/>
          </w:tcPr>
          <w:p w14:paraId="4ADC4A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3056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cohol frequency</w:t>
            </w:r>
          </w:p>
        </w:tc>
      </w:tr>
      <w:tr w:rsidR="00AD796D" w14:paraId="695F3B82" w14:textId="77777777" w:rsidTr="00FA29C8">
        <w:trPr>
          <w:cantSplit/>
        </w:trPr>
        <w:tc>
          <w:tcPr>
            <w:tcW w:w="2606" w:type="dxa"/>
          </w:tcPr>
          <w:p w14:paraId="3934BF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7A5A95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D47A92" w14:textId="77777777" w:rsidTr="00FA29C8">
        <w:trPr>
          <w:cantSplit/>
        </w:trPr>
        <w:tc>
          <w:tcPr>
            <w:tcW w:w="2606" w:type="dxa"/>
          </w:tcPr>
          <w:p w14:paraId="057AEB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AB6DB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early every day</w:t>
            </w:r>
          </w:p>
          <w:p w14:paraId="669C07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veral times a week</w:t>
            </w:r>
          </w:p>
          <w:p w14:paraId="0ADC72C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everal times a month</w:t>
            </w:r>
          </w:p>
          <w:p w14:paraId="462C93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Less than once a month</w:t>
            </w:r>
          </w:p>
          <w:p w14:paraId="3711B0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3CAA8F4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6487C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D0256CA" w14:textId="77777777" w:rsidTr="00FA29C8">
        <w:trPr>
          <w:cantSplit/>
        </w:trPr>
        <w:tc>
          <w:tcPr>
            <w:tcW w:w="2606" w:type="dxa"/>
          </w:tcPr>
          <w:p w14:paraId="536F17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7EBD2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13BFD5" w14:textId="77777777" w:rsidTr="00FA29C8">
        <w:trPr>
          <w:cantSplit/>
        </w:trPr>
        <w:tc>
          <w:tcPr>
            <w:tcW w:w="2606" w:type="dxa"/>
          </w:tcPr>
          <w:p w14:paraId="3DC861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457E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39F8D2" w14:textId="77777777" w:rsidTr="00FA29C8">
        <w:trPr>
          <w:cantSplit/>
        </w:trPr>
        <w:tc>
          <w:tcPr>
            <w:tcW w:w="2606" w:type="dxa"/>
          </w:tcPr>
          <w:p w14:paraId="44B330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56EF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AlcoholFrequency&gt;1&lt;/CurrentAlcoholFrequency&gt;</w:t>
            </w:r>
          </w:p>
        </w:tc>
      </w:tr>
      <w:tr w:rsidR="00AD796D" w14:paraId="32C2108F" w14:textId="77777777" w:rsidTr="00FA29C8">
        <w:trPr>
          <w:cantSplit/>
        </w:trPr>
        <w:tc>
          <w:tcPr>
            <w:tcW w:w="2606" w:type="dxa"/>
          </w:tcPr>
          <w:p w14:paraId="560B3AF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E337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8090D68" w14:textId="77777777" w:rsidTr="00FA29C8">
        <w:trPr>
          <w:cantSplit/>
        </w:trPr>
        <w:tc>
          <w:tcPr>
            <w:tcW w:w="2606" w:type="dxa"/>
          </w:tcPr>
          <w:p w14:paraId="5A0206B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C80F8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missing] Element 'alcohol frequency' is missing.</w:t>
            </w:r>
          </w:p>
        </w:tc>
      </w:tr>
    </w:tbl>
    <w:p w14:paraId="5A9C307B" w14:textId="77777777" w:rsidR="00AD796D" w:rsidRDefault="00AD796D" w:rsidP="00A4066A"/>
    <w:p w14:paraId="34FCBC5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7" w:name="_Toc4977297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ostPregnancyFUDate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EB808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ED257C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7D748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92E3535" w14:textId="77777777" w:rsidTr="00FA29C8">
        <w:trPr>
          <w:cantSplit/>
        </w:trPr>
        <w:tc>
          <w:tcPr>
            <w:tcW w:w="2606" w:type="dxa"/>
          </w:tcPr>
          <w:p w14:paraId="46AFC5E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4885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43CE71D" w14:textId="77777777" w:rsidTr="00FA29C8">
        <w:trPr>
          <w:cantSplit/>
        </w:trPr>
        <w:tc>
          <w:tcPr>
            <w:tcW w:w="2606" w:type="dxa"/>
          </w:tcPr>
          <w:p w14:paraId="5CBC1D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C3A86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81FBA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749DA6C" w14:textId="77777777" w:rsidTr="00FA29C8">
        <w:trPr>
          <w:cantSplit/>
        </w:trPr>
        <w:tc>
          <w:tcPr>
            <w:tcW w:w="2606" w:type="dxa"/>
          </w:tcPr>
          <w:p w14:paraId="4F7B03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51698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ost pregnancy follow up date</w:t>
            </w:r>
          </w:p>
        </w:tc>
      </w:tr>
      <w:tr w:rsidR="00AD796D" w14:paraId="0B57CAB1" w14:textId="77777777" w:rsidTr="00FA29C8">
        <w:trPr>
          <w:cantSplit/>
        </w:trPr>
        <w:tc>
          <w:tcPr>
            <w:tcW w:w="2606" w:type="dxa"/>
          </w:tcPr>
          <w:p w14:paraId="674D49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0AE0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6400A8A" w14:textId="77777777" w:rsidTr="00FA29C8">
        <w:trPr>
          <w:cantSplit/>
        </w:trPr>
        <w:tc>
          <w:tcPr>
            <w:tcW w:w="2606" w:type="dxa"/>
          </w:tcPr>
          <w:p w14:paraId="4207B21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C488C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419325B" w14:textId="77777777" w:rsidTr="00FA29C8">
        <w:trPr>
          <w:cantSplit/>
        </w:trPr>
        <w:tc>
          <w:tcPr>
            <w:tcW w:w="2606" w:type="dxa"/>
          </w:tcPr>
          <w:p w14:paraId="21E11A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D241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D962453" w14:textId="77777777" w:rsidTr="00FA29C8">
        <w:trPr>
          <w:cantSplit/>
        </w:trPr>
        <w:tc>
          <w:tcPr>
            <w:tcW w:w="2606" w:type="dxa"/>
          </w:tcPr>
          <w:p w14:paraId="15AD9C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061A8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B0D4A8" w14:textId="77777777" w:rsidTr="00FA29C8">
        <w:trPr>
          <w:cantSplit/>
        </w:trPr>
        <w:tc>
          <w:tcPr>
            <w:tcW w:w="2606" w:type="dxa"/>
          </w:tcPr>
          <w:p w14:paraId="03FC92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8DB04B" w14:textId="1A1C8C2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ostPregnancyFU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ostPregnancyFUDate&gt;</w:t>
            </w:r>
          </w:p>
        </w:tc>
      </w:tr>
      <w:tr w:rsidR="00AD796D" w14:paraId="03AEB692" w14:textId="77777777" w:rsidTr="00FA29C8">
        <w:trPr>
          <w:cantSplit/>
        </w:trPr>
        <w:tc>
          <w:tcPr>
            <w:tcW w:w="2606" w:type="dxa"/>
          </w:tcPr>
          <w:p w14:paraId="7BDB1F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5BFA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4BF7173" w14:textId="77777777" w:rsidTr="00FA29C8">
        <w:trPr>
          <w:cantSplit/>
        </w:trPr>
        <w:tc>
          <w:tcPr>
            <w:tcW w:w="2606" w:type="dxa"/>
          </w:tcPr>
          <w:p w14:paraId="609EC2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91C856" w14:textId="5A504BF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44C8AB52" w14:textId="77777777" w:rsidR="00AD796D" w:rsidRDefault="00AD796D" w:rsidP="00A4066A"/>
    <w:p w14:paraId="61614E7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8" w:name="_Toc4977297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Confirmation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8EDD0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0C17B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3F715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354294" w14:textId="77777777" w:rsidTr="00FA29C8">
        <w:trPr>
          <w:cantSplit/>
        </w:trPr>
        <w:tc>
          <w:tcPr>
            <w:tcW w:w="2606" w:type="dxa"/>
          </w:tcPr>
          <w:p w14:paraId="16724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2695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431F0DC4" w14:textId="77777777" w:rsidTr="00FA29C8">
        <w:trPr>
          <w:cantSplit/>
        </w:trPr>
        <w:tc>
          <w:tcPr>
            <w:tcW w:w="2606" w:type="dxa"/>
          </w:tcPr>
          <w:p w14:paraId="4E47E4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229A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9368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C8FE513" w14:textId="77777777" w:rsidTr="00FA29C8">
        <w:trPr>
          <w:cantSplit/>
        </w:trPr>
        <w:tc>
          <w:tcPr>
            <w:tcW w:w="2606" w:type="dxa"/>
          </w:tcPr>
          <w:p w14:paraId="195FED8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028E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's Unique ID</w:t>
            </w:r>
          </w:p>
        </w:tc>
      </w:tr>
      <w:tr w:rsidR="00AD796D" w14:paraId="27716ECE" w14:textId="77777777" w:rsidTr="00FA29C8">
        <w:trPr>
          <w:cantSplit/>
        </w:trPr>
        <w:tc>
          <w:tcPr>
            <w:tcW w:w="2606" w:type="dxa"/>
          </w:tcPr>
          <w:p w14:paraId="0753C1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338D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A8697A" w14:textId="77777777" w:rsidTr="00FA29C8">
        <w:trPr>
          <w:cantSplit/>
        </w:trPr>
        <w:tc>
          <w:tcPr>
            <w:tcW w:w="2606" w:type="dxa"/>
          </w:tcPr>
          <w:p w14:paraId="45B492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53E5EC" w14:textId="432A5C9B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33E6E0E8" w14:textId="77777777" w:rsidTr="00FA29C8">
        <w:trPr>
          <w:cantSplit/>
        </w:trPr>
        <w:tc>
          <w:tcPr>
            <w:tcW w:w="2606" w:type="dxa"/>
          </w:tcPr>
          <w:p w14:paraId="03E31F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B3D25F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94B075" w14:textId="77777777" w:rsidTr="00FA29C8">
        <w:trPr>
          <w:cantSplit/>
        </w:trPr>
        <w:tc>
          <w:tcPr>
            <w:tcW w:w="2606" w:type="dxa"/>
          </w:tcPr>
          <w:p w14:paraId="3B4EEC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C5DB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04F422A" w14:textId="77777777" w:rsidTr="00FA29C8">
        <w:trPr>
          <w:cantSplit/>
        </w:trPr>
        <w:tc>
          <w:tcPr>
            <w:tcW w:w="2606" w:type="dxa"/>
          </w:tcPr>
          <w:p w14:paraId="054239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A656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Confirmation&gt;100PP12345&lt;/PPUIDConfirmation&gt;</w:t>
            </w:r>
          </w:p>
        </w:tc>
      </w:tr>
      <w:tr w:rsidR="00AD796D" w14:paraId="23D25CD4" w14:textId="77777777" w:rsidTr="00FA29C8">
        <w:trPr>
          <w:cantSplit/>
        </w:trPr>
        <w:tc>
          <w:tcPr>
            <w:tcW w:w="2606" w:type="dxa"/>
          </w:tcPr>
          <w:p w14:paraId="7BA9E4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FA479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3F1D59D" w14:textId="77777777" w:rsidTr="00FA29C8">
        <w:trPr>
          <w:cantSplit/>
        </w:trPr>
        <w:tc>
          <w:tcPr>
            <w:tcW w:w="2606" w:type="dxa"/>
          </w:tcPr>
          <w:p w14:paraId="584006E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54EC16" w14:textId="2D4930D5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not blank and the </w:t>
            </w:r>
            <w:r w:rsidR="002B3DE7">
              <w:rPr>
                <w:noProof/>
              </w:rPr>
              <w:t>PPIUD</w:t>
            </w:r>
            <w:r>
              <w:rPr>
                <w:noProof/>
              </w:rPr>
              <w:t xml:space="preserve"> /= </w:t>
            </w:r>
            <w:r w:rsidR="002B3DE7" w:rsidRPr="00867501">
              <w:rPr>
                <w:noProof/>
              </w:rPr>
              <w:t>PPUIDConfirmation</w:t>
            </w:r>
            <w:r>
              <w:rPr>
                <w:noProof/>
              </w:rPr>
              <w:t>] The</w:t>
            </w:r>
            <w:r w:rsidR="00D23EB0">
              <w:rPr>
                <w:noProof/>
              </w:rPr>
              <w:t xml:space="preserve"> woman’s UID </w:t>
            </w:r>
            <w:r>
              <w:rPr>
                <w:noProof/>
              </w:rPr>
              <w:t>in the post-pregnancy follow-up is different than the primary participant ID.</w:t>
            </w:r>
          </w:p>
        </w:tc>
      </w:tr>
    </w:tbl>
    <w:p w14:paraId="628EB202" w14:textId="77777777" w:rsidR="00AD796D" w:rsidRDefault="00AD796D" w:rsidP="00A4066A"/>
    <w:p w14:paraId="174FDB9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9" w:name="_Toc4977297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itialOutcomes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E02A43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A7A9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1829A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0538D1C" w14:textId="77777777" w:rsidTr="00FA29C8">
        <w:trPr>
          <w:cantSplit/>
        </w:trPr>
        <w:tc>
          <w:tcPr>
            <w:tcW w:w="2606" w:type="dxa"/>
          </w:tcPr>
          <w:p w14:paraId="066397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B0F27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EEDA3AD" w14:textId="77777777" w:rsidTr="00FA29C8">
        <w:trPr>
          <w:cantSplit/>
        </w:trPr>
        <w:tc>
          <w:tcPr>
            <w:tcW w:w="2606" w:type="dxa"/>
          </w:tcPr>
          <w:p w14:paraId="0059540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DF83B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71EAD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FEACBA4" w14:textId="77777777" w:rsidTr="00FA29C8">
        <w:trPr>
          <w:cantSplit/>
        </w:trPr>
        <w:tc>
          <w:tcPr>
            <w:tcW w:w="2606" w:type="dxa"/>
          </w:tcPr>
          <w:p w14:paraId="6DACE3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CB326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itial pregnancy outcome</w:t>
            </w:r>
          </w:p>
        </w:tc>
      </w:tr>
      <w:tr w:rsidR="00AD796D" w14:paraId="10B8BC3D" w14:textId="77777777" w:rsidTr="00FA29C8">
        <w:trPr>
          <w:cantSplit/>
        </w:trPr>
        <w:tc>
          <w:tcPr>
            <w:tcW w:w="2606" w:type="dxa"/>
          </w:tcPr>
          <w:p w14:paraId="0D931A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F6715B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FC209D" w14:textId="77777777" w:rsidTr="00FA29C8">
        <w:trPr>
          <w:cantSplit/>
        </w:trPr>
        <w:tc>
          <w:tcPr>
            <w:tcW w:w="2606" w:type="dxa"/>
          </w:tcPr>
          <w:p w14:paraId="1A1A30D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CFDF1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ive birth</w:t>
            </w:r>
          </w:p>
          <w:p w14:paraId="36AFAB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ctopic or tubal pregnancy</w:t>
            </w:r>
          </w:p>
          <w:p w14:paraId="0C57698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iscarriage</w:t>
            </w:r>
          </w:p>
          <w:p w14:paraId="1078EC9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Stillbirth or fetal death</w:t>
            </w:r>
          </w:p>
          <w:p w14:paraId="0A19105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ermination of pregnancy</w:t>
            </w:r>
          </w:p>
          <w:p w14:paraId="7E945E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 - Outcome unknown</w:t>
            </w:r>
          </w:p>
        </w:tc>
      </w:tr>
      <w:tr w:rsidR="00AD796D" w14:paraId="3B9AE996" w14:textId="77777777" w:rsidTr="00FA29C8">
        <w:trPr>
          <w:cantSplit/>
        </w:trPr>
        <w:tc>
          <w:tcPr>
            <w:tcW w:w="2606" w:type="dxa"/>
          </w:tcPr>
          <w:p w14:paraId="0F7BF5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7FB6F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E8904CA" w14:textId="77777777" w:rsidTr="00FA29C8">
        <w:trPr>
          <w:cantSplit/>
        </w:trPr>
        <w:tc>
          <w:tcPr>
            <w:tcW w:w="2606" w:type="dxa"/>
          </w:tcPr>
          <w:p w14:paraId="410000C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82996C0" w14:textId="63B40180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6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2EE028DE" w14:textId="77777777" w:rsidTr="00FA29C8">
        <w:trPr>
          <w:cantSplit/>
        </w:trPr>
        <w:tc>
          <w:tcPr>
            <w:tcW w:w="2606" w:type="dxa"/>
          </w:tcPr>
          <w:p w14:paraId="598986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F359A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InitialOutcomesList&gt;</w:t>
            </w:r>
          </w:p>
          <w:p w14:paraId="11C21470" w14:textId="23366E60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     </w:t>
            </w:r>
            <w:r w:rsidR="00AD796D">
              <w:rPr>
                <w:noProof/>
              </w:rPr>
              <w:t>&lt;InitialOutcomes&gt;3&lt;/InitialOutcomes&gt;</w:t>
            </w:r>
          </w:p>
          <w:p w14:paraId="5D96C0D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 xml:space="preserve"> &lt;InitialOutcomes&gt;5&lt;/InitialOutcomes&gt;</w:t>
            </w:r>
          </w:p>
          <w:p w14:paraId="7B70BB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InitialOutcomesList&gt;</w:t>
            </w:r>
          </w:p>
        </w:tc>
      </w:tr>
      <w:tr w:rsidR="00AD796D" w14:paraId="65BBE1D3" w14:textId="77777777" w:rsidTr="00FA29C8">
        <w:trPr>
          <w:cantSplit/>
        </w:trPr>
        <w:tc>
          <w:tcPr>
            <w:tcW w:w="2606" w:type="dxa"/>
          </w:tcPr>
          <w:p w14:paraId="688C9E6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5A569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3AEE12B9" w14:textId="77777777" w:rsidTr="00FA29C8">
        <w:trPr>
          <w:cantSplit/>
        </w:trPr>
        <w:tc>
          <w:tcPr>
            <w:tcW w:w="2606" w:type="dxa"/>
          </w:tcPr>
          <w:p w14:paraId="73D34E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C6C89C5" w14:textId="2FE3EED1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filled and </w:t>
            </w:r>
            <w:r w:rsidR="00D23EB0" w:rsidRPr="00867501">
              <w:rPr>
                <w:noProof/>
              </w:rPr>
              <w:t>InitialOutcomes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] Update includes post pregnancy follow up date</w:t>
            </w:r>
            <w:r w:rsidR="00D23EB0">
              <w:rPr>
                <w:noProof/>
              </w:rPr>
              <w:t xml:space="preserve"> (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>)</w:t>
            </w:r>
            <w:r>
              <w:rPr>
                <w:noProof/>
              </w:rPr>
              <w:t xml:space="preserve"> </w:t>
            </w:r>
            <w:r w:rsidR="00D23EB0">
              <w:rPr>
                <w:noProof/>
              </w:rPr>
              <w:t xml:space="preserve">but </w:t>
            </w:r>
            <w:r w:rsidR="00D23EB0" w:rsidRPr="00867501">
              <w:rPr>
                <w:noProof/>
              </w:rPr>
              <w:t>InitialOutcomes</w:t>
            </w:r>
            <w:r>
              <w:rPr>
                <w:noProof/>
              </w:rPr>
              <w:t xml:space="preserve"> is missing.</w:t>
            </w:r>
          </w:p>
        </w:tc>
      </w:tr>
    </w:tbl>
    <w:p w14:paraId="745E4C55" w14:textId="77777777" w:rsidR="00AD796D" w:rsidRDefault="00AD796D" w:rsidP="00A4066A"/>
    <w:p w14:paraId="60A341C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0" w:name="_Toc4977298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LiveBirthNumber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D8FF21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21F548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FA5B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873FBAA" w14:textId="77777777" w:rsidTr="00FA29C8">
        <w:trPr>
          <w:cantSplit/>
        </w:trPr>
        <w:tc>
          <w:tcPr>
            <w:tcW w:w="2606" w:type="dxa"/>
          </w:tcPr>
          <w:p w14:paraId="564797D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9865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B6DBC21" w14:textId="77777777" w:rsidTr="00FA29C8">
        <w:trPr>
          <w:cantSplit/>
        </w:trPr>
        <w:tc>
          <w:tcPr>
            <w:tcW w:w="2606" w:type="dxa"/>
          </w:tcPr>
          <w:p w14:paraId="748A92C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32DDD5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19064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227E5CD" w14:textId="77777777" w:rsidTr="00FA29C8">
        <w:trPr>
          <w:cantSplit/>
        </w:trPr>
        <w:tc>
          <w:tcPr>
            <w:tcW w:w="2606" w:type="dxa"/>
          </w:tcPr>
          <w:p w14:paraId="6BD71F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D0C5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live birth</w:t>
            </w:r>
          </w:p>
        </w:tc>
      </w:tr>
      <w:tr w:rsidR="00AD796D" w14:paraId="21207567" w14:textId="77777777" w:rsidTr="00FA29C8">
        <w:trPr>
          <w:cantSplit/>
        </w:trPr>
        <w:tc>
          <w:tcPr>
            <w:tcW w:w="2606" w:type="dxa"/>
          </w:tcPr>
          <w:p w14:paraId="4FA7964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B3D13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320B96" w14:textId="77777777" w:rsidTr="00FA29C8">
        <w:trPr>
          <w:cantSplit/>
        </w:trPr>
        <w:tc>
          <w:tcPr>
            <w:tcW w:w="2606" w:type="dxa"/>
          </w:tcPr>
          <w:p w14:paraId="7544B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A32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0F1F00C" w14:textId="77777777" w:rsidTr="00FA29C8">
        <w:trPr>
          <w:cantSplit/>
        </w:trPr>
        <w:tc>
          <w:tcPr>
            <w:tcW w:w="2606" w:type="dxa"/>
          </w:tcPr>
          <w:p w14:paraId="7CF354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FBD3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5E2C27F" w14:textId="77777777" w:rsidTr="00FA29C8">
        <w:trPr>
          <w:cantSplit/>
        </w:trPr>
        <w:tc>
          <w:tcPr>
            <w:tcW w:w="2606" w:type="dxa"/>
          </w:tcPr>
          <w:p w14:paraId="3C92D72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5592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751C00" w14:textId="77777777" w:rsidTr="00FA29C8">
        <w:trPr>
          <w:cantSplit/>
        </w:trPr>
        <w:tc>
          <w:tcPr>
            <w:tcW w:w="2606" w:type="dxa"/>
          </w:tcPr>
          <w:p w14:paraId="574C553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66EA32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LiveBirthNumber&gt;1&lt;/LiveBirthNumber&gt;</w:t>
            </w:r>
          </w:p>
        </w:tc>
      </w:tr>
      <w:tr w:rsidR="00AD796D" w14:paraId="4C96ED9C" w14:textId="77777777" w:rsidTr="00FA29C8">
        <w:trPr>
          <w:cantSplit/>
        </w:trPr>
        <w:tc>
          <w:tcPr>
            <w:tcW w:w="2606" w:type="dxa"/>
          </w:tcPr>
          <w:p w14:paraId="10C025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6144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F2E7195" w14:textId="77777777" w:rsidTr="00FA29C8">
        <w:trPr>
          <w:cantSplit/>
        </w:trPr>
        <w:tc>
          <w:tcPr>
            <w:tcW w:w="2606" w:type="dxa"/>
          </w:tcPr>
          <w:p w14:paraId="552669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DABB4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6CF8849" w14:textId="77777777" w:rsidR="00AD796D" w:rsidRDefault="00AD796D" w:rsidP="00A4066A"/>
    <w:p w14:paraId="02AC0F8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1" w:name="_Toc4977298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alDeathsNumber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F18801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C213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F3AB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52DD9A8" w14:textId="77777777" w:rsidTr="00FA29C8">
        <w:trPr>
          <w:cantSplit/>
        </w:trPr>
        <w:tc>
          <w:tcPr>
            <w:tcW w:w="2606" w:type="dxa"/>
          </w:tcPr>
          <w:p w14:paraId="29F7B58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FB99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338FA1B" w14:textId="77777777" w:rsidTr="00FA29C8">
        <w:trPr>
          <w:cantSplit/>
        </w:trPr>
        <w:tc>
          <w:tcPr>
            <w:tcW w:w="2606" w:type="dxa"/>
          </w:tcPr>
          <w:p w14:paraId="3B03DFF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B4E4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B191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228F984" w14:textId="77777777" w:rsidTr="00FA29C8">
        <w:trPr>
          <w:cantSplit/>
        </w:trPr>
        <w:tc>
          <w:tcPr>
            <w:tcW w:w="2606" w:type="dxa"/>
          </w:tcPr>
          <w:p w14:paraId="1BDFCE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3F0A6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al deaths</w:t>
            </w:r>
          </w:p>
        </w:tc>
      </w:tr>
      <w:tr w:rsidR="00AD796D" w14:paraId="7E9DE694" w14:textId="77777777" w:rsidTr="00FA29C8">
        <w:trPr>
          <w:cantSplit/>
        </w:trPr>
        <w:tc>
          <w:tcPr>
            <w:tcW w:w="2606" w:type="dxa"/>
          </w:tcPr>
          <w:p w14:paraId="28F92E7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78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3184466" w14:textId="77777777" w:rsidTr="00FA29C8">
        <w:trPr>
          <w:cantSplit/>
        </w:trPr>
        <w:tc>
          <w:tcPr>
            <w:tcW w:w="2606" w:type="dxa"/>
          </w:tcPr>
          <w:p w14:paraId="0AA3AF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49780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54A92B50" w14:textId="77777777" w:rsidTr="00FA29C8">
        <w:trPr>
          <w:cantSplit/>
        </w:trPr>
        <w:tc>
          <w:tcPr>
            <w:tcW w:w="2606" w:type="dxa"/>
          </w:tcPr>
          <w:p w14:paraId="5504B0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FE3E3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E5DFB9" w14:textId="77777777" w:rsidTr="00FA29C8">
        <w:trPr>
          <w:cantSplit/>
        </w:trPr>
        <w:tc>
          <w:tcPr>
            <w:tcW w:w="2606" w:type="dxa"/>
          </w:tcPr>
          <w:p w14:paraId="78EF85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7DB15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9ED96AA" w14:textId="77777777" w:rsidTr="00FA29C8">
        <w:trPr>
          <w:cantSplit/>
        </w:trPr>
        <w:tc>
          <w:tcPr>
            <w:tcW w:w="2606" w:type="dxa"/>
          </w:tcPr>
          <w:p w14:paraId="6FC48AE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210CF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alDeathsNumber&gt;1&lt;/FetalDeathsNumber&gt;</w:t>
            </w:r>
          </w:p>
        </w:tc>
      </w:tr>
      <w:tr w:rsidR="00AD796D" w14:paraId="1C7B0D42" w14:textId="77777777" w:rsidTr="00FA29C8">
        <w:trPr>
          <w:cantSplit/>
        </w:trPr>
        <w:tc>
          <w:tcPr>
            <w:tcW w:w="2606" w:type="dxa"/>
          </w:tcPr>
          <w:p w14:paraId="6AB9BB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5AB2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F031607" w14:textId="77777777" w:rsidTr="00FA29C8">
        <w:trPr>
          <w:cantSplit/>
        </w:trPr>
        <w:tc>
          <w:tcPr>
            <w:tcW w:w="2606" w:type="dxa"/>
          </w:tcPr>
          <w:p w14:paraId="37B86F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9AA8D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E8E0061" w14:textId="77777777" w:rsidR="00AD796D" w:rsidRDefault="00AD796D" w:rsidP="00A4066A"/>
    <w:p w14:paraId="38B1651A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2" w:name="_Toc4977298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TrackOutcomeMethodSpecification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994407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880647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9A46A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3FF91C" w14:textId="77777777" w:rsidTr="00FA29C8">
        <w:trPr>
          <w:cantSplit/>
        </w:trPr>
        <w:tc>
          <w:tcPr>
            <w:tcW w:w="2606" w:type="dxa"/>
          </w:tcPr>
          <w:p w14:paraId="4779F4F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CB86D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5187D305" w14:textId="77777777" w:rsidTr="00FA29C8">
        <w:trPr>
          <w:cantSplit/>
        </w:trPr>
        <w:tc>
          <w:tcPr>
            <w:tcW w:w="2606" w:type="dxa"/>
          </w:tcPr>
          <w:p w14:paraId="43448A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8BD0F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9DBD5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16EA59E" w14:textId="77777777" w:rsidTr="00FA29C8">
        <w:trPr>
          <w:cantSplit/>
        </w:trPr>
        <w:tc>
          <w:tcPr>
            <w:tcW w:w="2606" w:type="dxa"/>
          </w:tcPr>
          <w:p w14:paraId="62B735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outcome</w:t>
            </w:r>
          </w:p>
        </w:tc>
      </w:tr>
      <w:tr w:rsidR="00AD796D" w14:paraId="6129F0F1" w14:textId="77777777" w:rsidTr="00FA29C8">
        <w:trPr>
          <w:cantSplit/>
        </w:trPr>
        <w:tc>
          <w:tcPr>
            <w:tcW w:w="2606" w:type="dxa"/>
          </w:tcPr>
          <w:p w14:paraId="1CD47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3221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C5DF137" w14:textId="77777777" w:rsidTr="00FA29C8">
        <w:trPr>
          <w:cantSplit/>
        </w:trPr>
        <w:tc>
          <w:tcPr>
            <w:tcW w:w="2606" w:type="dxa"/>
          </w:tcPr>
          <w:p w14:paraId="210D40D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7E4D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13FB8C5" w14:textId="77777777" w:rsidTr="00FA29C8">
        <w:trPr>
          <w:cantSplit/>
        </w:trPr>
        <w:tc>
          <w:tcPr>
            <w:tcW w:w="2606" w:type="dxa"/>
          </w:tcPr>
          <w:p w14:paraId="4AFBA57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08BCC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9B4FD72" w14:textId="77777777" w:rsidTr="00FA29C8">
        <w:trPr>
          <w:cantSplit/>
        </w:trPr>
        <w:tc>
          <w:tcPr>
            <w:tcW w:w="2606" w:type="dxa"/>
          </w:tcPr>
          <w:p w14:paraId="34A055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EE8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64867EB" w14:textId="77777777" w:rsidTr="00FA29C8">
        <w:trPr>
          <w:cantSplit/>
        </w:trPr>
        <w:tc>
          <w:tcPr>
            <w:tcW w:w="2606" w:type="dxa"/>
          </w:tcPr>
          <w:p w14:paraId="2F6BEC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A4AE5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TrackOutcomeMethodSpecification&gt;String&lt;/TrackOutcomeMethodSpecification&gt;</w:t>
            </w:r>
          </w:p>
        </w:tc>
      </w:tr>
      <w:tr w:rsidR="00AD796D" w14:paraId="2446BBDA" w14:textId="77777777" w:rsidTr="00FA29C8">
        <w:trPr>
          <w:cantSplit/>
        </w:trPr>
        <w:tc>
          <w:tcPr>
            <w:tcW w:w="2606" w:type="dxa"/>
          </w:tcPr>
          <w:p w14:paraId="22C75C4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2C6C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7CA44DB" w14:textId="77777777" w:rsidTr="00FA29C8">
        <w:trPr>
          <w:cantSplit/>
        </w:trPr>
        <w:tc>
          <w:tcPr>
            <w:tcW w:w="2606" w:type="dxa"/>
          </w:tcPr>
          <w:p w14:paraId="48A162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440D9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C8C4699" w14:textId="77777777" w:rsidR="00AD796D" w:rsidRDefault="00AD796D" w:rsidP="00A4066A"/>
    <w:p w14:paraId="4C7D0C8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3" w:name="_Toc4977298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ChildID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9C98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55C8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FA625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9B7BAA" w14:textId="77777777" w:rsidTr="00FA29C8">
        <w:trPr>
          <w:cantSplit/>
        </w:trPr>
        <w:tc>
          <w:tcPr>
            <w:tcW w:w="2606" w:type="dxa"/>
          </w:tcPr>
          <w:p w14:paraId="5382E84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1570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2</w:t>
            </w:r>
          </w:p>
        </w:tc>
      </w:tr>
      <w:tr w:rsidR="00AD796D" w14:paraId="315F8FB4" w14:textId="77777777" w:rsidTr="00FA29C8">
        <w:trPr>
          <w:cantSplit/>
        </w:trPr>
        <w:tc>
          <w:tcPr>
            <w:tcW w:w="2606" w:type="dxa"/>
          </w:tcPr>
          <w:p w14:paraId="34E3EA9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ACA2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7E82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C067C4" w14:textId="77777777" w:rsidTr="00FA29C8">
        <w:trPr>
          <w:cantSplit/>
        </w:trPr>
        <w:tc>
          <w:tcPr>
            <w:tcW w:w="2606" w:type="dxa"/>
          </w:tcPr>
          <w:p w14:paraId="3A18C6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8516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Child UID</w:t>
            </w:r>
          </w:p>
        </w:tc>
      </w:tr>
      <w:tr w:rsidR="00AD796D" w14:paraId="3091D941" w14:textId="77777777" w:rsidTr="00FA29C8">
        <w:trPr>
          <w:cantSplit/>
        </w:trPr>
        <w:tc>
          <w:tcPr>
            <w:tcW w:w="2606" w:type="dxa"/>
          </w:tcPr>
          <w:p w14:paraId="075973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B33F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D7CEB8" w14:textId="77777777" w:rsidTr="00FA29C8">
        <w:trPr>
          <w:cantSplit/>
        </w:trPr>
        <w:tc>
          <w:tcPr>
            <w:tcW w:w="2606" w:type="dxa"/>
          </w:tcPr>
          <w:p w14:paraId="664854A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FE358EF" w14:textId="212A18B1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EnrolledChildIDs should be in the format: 3 digit grantee org code + EC + a unique ID (at least 4 digits long).</w:t>
            </w:r>
          </w:p>
        </w:tc>
      </w:tr>
      <w:tr w:rsidR="00AD796D" w14:paraId="6824DA09" w14:textId="77777777" w:rsidTr="00FA29C8">
        <w:trPr>
          <w:cantSplit/>
        </w:trPr>
        <w:tc>
          <w:tcPr>
            <w:tcW w:w="2606" w:type="dxa"/>
          </w:tcPr>
          <w:p w14:paraId="2522597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EDDE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26DA894" w14:textId="77777777" w:rsidTr="00FA29C8">
        <w:trPr>
          <w:cantSplit/>
        </w:trPr>
        <w:tc>
          <w:tcPr>
            <w:tcW w:w="2606" w:type="dxa"/>
          </w:tcPr>
          <w:p w14:paraId="68CD7E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E80E8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4 per client</w:t>
            </w:r>
          </w:p>
        </w:tc>
      </w:tr>
      <w:tr w:rsidR="00AD796D" w14:paraId="114A5DDC" w14:textId="77777777" w:rsidTr="00FA29C8">
        <w:trPr>
          <w:cantSplit/>
        </w:trPr>
        <w:tc>
          <w:tcPr>
            <w:tcW w:w="2606" w:type="dxa"/>
          </w:tcPr>
          <w:p w14:paraId="63E8EA4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70FF6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EnrolledChildIDList&gt;</w:t>
            </w:r>
          </w:p>
          <w:p w14:paraId="7F023F0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</w:t>
            </w:r>
            <w:r>
              <w:rPr>
                <w:noProof/>
              </w:rPr>
              <w:tab/>
              <w:t xml:space="preserve"> &lt;EnrolledChildID&gt;100EC123345&lt;/EnrolledChildID&gt;</w:t>
            </w:r>
          </w:p>
          <w:p w14:paraId="14389CB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EnrolledChildID&gt;100EC78900&lt;/EnrolledChildID&gt;</w:t>
            </w:r>
          </w:p>
          <w:p w14:paraId="5AE15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      &lt;/EnrolledChildIDList&gt;</w:t>
            </w:r>
          </w:p>
        </w:tc>
      </w:tr>
      <w:tr w:rsidR="00AD796D" w14:paraId="04FB6FDE" w14:textId="77777777" w:rsidTr="00FA29C8">
        <w:trPr>
          <w:cantSplit/>
        </w:trPr>
        <w:tc>
          <w:tcPr>
            <w:tcW w:w="2606" w:type="dxa"/>
          </w:tcPr>
          <w:p w14:paraId="6CFF6B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DCE0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86C87A" w14:textId="77777777" w:rsidTr="00FA29C8">
        <w:trPr>
          <w:cantSplit/>
        </w:trPr>
        <w:tc>
          <w:tcPr>
            <w:tcW w:w="2606" w:type="dxa"/>
          </w:tcPr>
          <w:p w14:paraId="3CFF39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541A6F" w14:textId="1923DDC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</w:t>
            </w:r>
            <w:r>
              <w:rPr>
                <w:noProof/>
              </w:rPr>
              <w:t xml:space="preserve"> = </w:t>
            </w:r>
            <w:r w:rsidR="002B3DE7">
              <w:rPr>
                <w:noProof/>
              </w:rPr>
              <w:t>“</w:t>
            </w:r>
            <w:r>
              <w:rPr>
                <w:noProof/>
              </w:rPr>
              <w:t>live birth</w:t>
            </w:r>
            <w:r w:rsidR="002B3DE7">
              <w:rPr>
                <w:noProof/>
              </w:rPr>
              <w:t>”</w:t>
            </w:r>
            <w:r>
              <w:rPr>
                <w:noProof/>
              </w:rPr>
              <w:t xml:space="preserve">, and this field is missing] Update includes "live birth" but </w:t>
            </w:r>
            <w:r w:rsidR="00D23EB0">
              <w:rPr>
                <w:noProof/>
              </w:rPr>
              <w:t>EnrolledC</w:t>
            </w:r>
            <w:r>
              <w:rPr>
                <w:noProof/>
              </w:rPr>
              <w:t xml:space="preserve">hildID is missing. Please add </w:t>
            </w:r>
            <w:r w:rsidR="002B3DE7">
              <w:rPr>
                <w:noProof/>
              </w:rPr>
              <w:t>EnrolledChild</w:t>
            </w:r>
            <w:r>
              <w:rPr>
                <w:noProof/>
              </w:rPr>
              <w:t>ID and resubmit, or provide an explanation for not having enrolled child(ren).</w:t>
            </w:r>
          </w:p>
        </w:tc>
      </w:tr>
    </w:tbl>
    <w:p w14:paraId="0F967EDA" w14:textId="77777777" w:rsidR="00AD796D" w:rsidRDefault="00AD796D" w:rsidP="00A4066A"/>
    <w:p w14:paraId="1B8D1C6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4" w:name="_Toc4977298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38EDC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F887A6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1CBD3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4AE860" w14:textId="77777777" w:rsidTr="00FA29C8">
        <w:trPr>
          <w:cantSplit/>
        </w:trPr>
        <w:tc>
          <w:tcPr>
            <w:tcW w:w="2606" w:type="dxa"/>
          </w:tcPr>
          <w:p w14:paraId="1AB3E88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2EC8F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172090E8" w14:textId="77777777" w:rsidTr="00FA29C8">
        <w:trPr>
          <w:cantSplit/>
        </w:trPr>
        <w:tc>
          <w:tcPr>
            <w:tcW w:w="2606" w:type="dxa"/>
          </w:tcPr>
          <w:p w14:paraId="7CC181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84BF4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DAA3E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3C56F8F9" w14:textId="77777777" w:rsidTr="00FA29C8">
        <w:trPr>
          <w:cantSplit/>
        </w:trPr>
        <w:tc>
          <w:tcPr>
            <w:tcW w:w="2606" w:type="dxa"/>
          </w:tcPr>
          <w:p w14:paraId="5763C3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40F7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eonatal death outcome</w:t>
            </w:r>
          </w:p>
        </w:tc>
      </w:tr>
      <w:tr w:rsidR="00AD796D" w14:paraId="0A86277C" w14:textId="77777777" w:rsidTr="00FA29C8">
        <w:trPr>
          <w:cantSplit/>
        </w:trPr>
        <w:tc>
          <w:tcPr>
            <w:tcW w:w="2606" w:type="dxa"/>
          </w:tcPr>
          <w:p w14:paraId="6F9A45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C7549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542AEF" w14:textId="77777777" w:rsidTr="00FA29C8">
        <w:trPr>
          <w:cantSplit/>
        </w:trPr>
        <w:tc>
          <w:tcPr>
            <w:tcW w:w="2606" w:type="dxa"/>
          </w:tcPr>
          <w:p w14:paraId="57A5807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3EF6F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2195BE2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AD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04ACB2A" w14:textId="77777777" w:rsidTr="00FA29C8">
        <w:trPr>
          <w:cantSplit/>
        </w:trPr>
        <w:tc>
          <w:tcPr>
            <w:tcW w:w="2606" w:type="dxa"/>
          </w:tcPr>
          <w:p w14:paraId="7DFFFF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ED0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5DB819A" w14:textId="77777777" w:rsidTr="00FA29C8">
        <w:trPr>
          <w:cantSplit/>
        </w:trPr>
        <w:tc>
          <w:tcPr>
            <w:tcW w:w="2606" w:type="dxa"/>
          </w:tcPr>
          <w:p w14:paraId="5060C0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CBC1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4DA0456" w14:textId="77777777" w:rsidTr="00FA29C8">
        <w:trPr>
          <w:cantSplit/>
        </w:trPr>
        <w:tc>
          <w:tcPr>
            <w:tcW w:w="2606" w:type="dxa"/>
          </w:tcPr>
          <w:p w14:paraId="3107EF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87613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&gt;1&lt;/NeonatalDeath&gt;</w:t>
            </w:r>
          </w:p>
        </w:tc>
      </w:tr>
      <w:tr w:rsidR="00AD796D" w14:paraId="5B0BD76E" w14:textId="77777777" w:rsidTr="00FA29C8">
        <w:trPr>
          <w:cantSplit/>
        </w:trPr>
        <w:tc>
          <w:tcPr>
            <w:tcW w:w="2606" w:type="dxa"/>
          </w:tcPr>
          <w:p w14:paraId="3AE51C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28247D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2746A8D" w14:textId="77777777" w:rsidTr="00FA29C8">
        <w:trPr>
          <w:cantSplit/>
        </w:trPr>
        <w:tc>
          <w:tcPr>
            <w:tcW w:w="2606" w:type="dxa"/>
          </w:tcPr>
          <w:p w14:paraId="7054714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89905E" w14:textId="2B37B6B7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 = “live birth”</w:t>
            </w:r>
            <w:r>
              <w:rPr>
                <w:noProof/>
              </w:rPr>
              <w:t xml:space="preserve">, and this field is missing]  Update includes "live birth" but </w:t>
            </w:r>
            <w:r w:rsidR="00D23EB0" w:rsidRPr="00867501">
              <w:rPr>
                <w:noProof/>
              </w:rPr>
              <w:t>NeonatalDeath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159654A" w14:textId="77777777" w:rsidR="00AD796D" w:rsidRDefault="00AD796D" w:rsidP="00A4066A"/>
    <w:p w14:paraId="2D8F809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5" w:name="_Toc4977298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etalDeathNumber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60C72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45810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74487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4D5AF3F" w14:textId="77777777" w:rsidTr="00FA29C8">
        <w:trPr>
          <w:cantSplit/>
        </w:trPr>
        <w:tc>
          <w:tcPr>
            <w:tcW w:w="2606" w:type="dxa"/>
          </w:tcPr>
          <w:p w14:paraId="1697CC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88D6E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444F3AED" w14:textId="77777777" w:rsidTr="00FA29C8">
        <w:trPr>
          <w:cantSplit/>
        </w:trPr>
        <w:tc>
          <w:tcPr>
            <w:tcW w:w="2606" w:type="dxa"/>
          </w:tcPr>
          <w:p w14:paraId="54B0C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2612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58EDA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7F7B2FE" w14:textId="77777777" w:rsidTr="00FA29C8">
        <w:trPr>
          <w:cantSplit/>
        </w:trPr>
        <w:tc>
          <w:tcPr>
            <w:tcW w:w="2606" w:type="dxa"/>
          </w:tcPr>
          <w:p w14:paraId="2E945D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D9BB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neonetal death</w:t>
            </w:r>
          </w:p>
        </w:tc>
      </w:tr>
      <w:tr w:rsidR="00AD796D" w14:paraId="02A41106" w14:textId="77777777" w:rsidTr="00FA29C8">
        <w:trPr>
          <w:cantSplit/>
        </w:trPr>
        <w:tc>
          <w:tcPr>
            <w:tcW w:w="2606" w:type="dxa"/>
          </w:tcPr>
          <w:p w14:paraId="149A79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3FFB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9BCBAC5" w14:textId="77777777" w:rsidTr="00FA29C8">
        <w:trPr>
          <w:cantSplit/>
        </w:trPr>
        <w:tc>
          <w:tcPr>
            <w:tcW w:w="2606" w:type="dxa"/>
          </w:tcPr>
          <w:p w14:paraId="6B2DD0F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B79A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1C0CE13" w14:textId="77777777" w:rsidTr="00FA29C8">
        <w:trPr>
          <w:cantSplit/>
        </w:trPr>
        <w:tc>
          <w:tcPr>
            <w:tcW w:w="2606" w:type="dxa"/>
          </w:tcPr>
          <w:p w14:paraId="1855F1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0C95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E583C2" w14:textId="77777777" w:rsidTr="00FA29C8">
        <w:trPr>
          <w:cantSplit/>
        </w:trPr>
        <w:tc>
          <w:tcPr>
            <w:tcW w:w="2606" w:type="dxa"/>
          </w:tcPr>
          <w:p w14:paraId="3CAEA1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7B07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B1ED9D7" w14:textId="77777777" w:rsidTr="00FA29C8">
        <w:trPr>
          <w:cantSplit/>
        </w:trPr>
        <w:tc>
          <w:tcPr>
            <w:tcW w:w="2606" w:type="dxa"/>
          </w:tcPr>
          <w:p w14:paraId="43FC5AA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2DB2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etalDeathNumber&gt;1&lt;/NeonetalDeathNumber&gt;</w:t>
            </w:r>
          </w:p>
        </w:tc>
      </w:tr>
      <w:tr w:rsidR="00AD796D" w14:paraId="7FB718CB" w14:textId="77777777" w:rsidTr="00FA29C8">
        <w:trPr>
          <w:cantSplit/>
        </w:trPr>
        <w:tc>
          <w:tcPr>
            <w:tcW w:w="2606" w:type="dxa"/>
          </w:tcPr>
          <w:p w14:paraId="7997F6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C849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7C905E4" w14:textId="77777777" w:rsidTr="00FA29C8">
        <w:trPr>
          <w:cantSplit/>
        </w:trPr>
        <w:tc>
          <w:tcPr>
            <w:tcW w:w="2606" w:type="dxa"/>
          </w:tcPr>
          <w:p w14:paraId="2E3F1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6D28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FA1E022" w14:textId="77777777" w:rsidR="00AD796D" w:rsidRDefault="00AD796D" w:rsidP="00A4066A"/>
    <w:p w14:paraId="7020348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6" w:name="_Toc4977298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MethodSpecification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761CE0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8BA6B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E8675C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6ED2463" w14:textId="77777777" w:rsidTr="00FA29C8">
        <w:trPr>
          <w:cantSplit/>
        </w:trPr>
        <w:tc>
          <w:tcPr>
            <w:tcW w:w="2606" w:type="dxa"/>
          </w:tcPr>
          <w:p w14:paraId="3E28CD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60E9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5F7A0147" w14:textId="77777777" w:rsidTr="00FA29C8">
        <w:trPr>
          <w:cantSplit/>
        </w:trPr>
        <w:tc>
          <w:tcPr>
            <w:tcW w:w="2606" w:type="dxa"/>
          </w:tcPr>
          <w:p w14:paraId="7299B31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D7884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37A22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81FC49" w14:textId="77777777" w:rsidTr="00FA29C8">
        <w:trPr>
          <w:cantSplit/>
        </w:trPr>
        <w:tc>
          <w:tcPr>
            <w:tcW w:w="2606" w:type="dxa"/>
          </w:tcPr>
          <w:p w14:paraId="668FDA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D8A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neonatal death</w:t>
            </w:r>
          </w:p>
        </w:tc>
      </w:tr>
      <w:tr w:rsidR="00AD796D" w14:paraId="206D8EFD" w14:textId="77777777" w:rsidTr="00FA29C8">
        <w:trPr>
          <w:cantSplit/>
        </w:trPr>
        <w:tc>
          <w:tcPr>
            <w:tcW w:w="2606" w:type="dxa"/>
          </w:tcPr>
          <w:p w14:paraId="7EB8705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B4C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2227A7" w14:textId="77777777" w:rsidTr="00FA29C8">
        <w:trPr>
          <w:cantSplit/>
        </w:trPr>
        <w:tc>
          <w:tcPr>
            <w:tcW w:w="2606" w:type="dxa"/>
          </w:tcPr>
          <w:p w14:paraId="2613356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9F4CB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69F24A47" w14:textId="77777777" w:rsidTr="00FA29C8">
        <w:trPr>
          <w:cantSplit/>
        </w:trPr>
        <w:tc>
          <w:tcPr>
            <w:tcW w:w="2606" w:type="dxa"/>
          </w:tcPr>
          <w:p w14:paraId="6C580A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84CE7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6497AA3" w14:textId="77777777" w:rsidTr="00FA29C8">
        <w:trPr>
          <w:cantSplit/>
        </w:trPr>
        <w:tc>
          <w:tcPr>
            <w:tcW w:w="2606" w:type="dxa"/>
          </w:tcPr>
          <w:p w14:paraId="0F1880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1302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8393D89" w14:textId="77777777" w:rsidTr="00FA29C8">
        <w:trPr>
          <w:cantSplit/>
        </w:trPr>
        <w:tc>
          <w:tcPr>
            <w:tcW w:w="2606" w:type="dxa"/>
          </w:tcPr>
          <w:p w14:paraId="4BF2739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4940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MethodSpecification&gt;String&lt;/NeonatalDeathMethodSpecification&gt;</w:t>
            </w:r>
          </w:p>
        </w:tc>
      </w:tr>
      <w:tr w:rsidR="00AD796D" w14:paraId="032341C0" w14:textId="77777777" w:rsidTr="00FA29C8">
        <w:trPr>
          <w:cantSplit/>
        </w:trPr>
        <w:tc>
          <w:tcPr>
            <w:tcW w:w="2606" w:type="dxa"/>
          </w:tcPr>
          <w:p w14:paraId="36FA8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9340A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E1A65" w14:textId="77777777" w:rsidTr="00FA29C8">
        <w:trPr>
          <w:cantSplit/>
        </w:trPr>
        <w:tc>
          <w:tcPr>
            <w:tcW w:w="2606" w:type="dxa"/>
          </w:tcPr>
          <w:p w14:paraId="7A9E0D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7450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929EAD5" w14:textId="77777777" w:rsidR="00AD796D" w:rsidRDefault="00AD796D" w:rsidP="00A4066A"/>
    <w:p w14:paraId="6822C83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7" w:name="_Toc4977298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886F25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966DF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92B06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BBEB8" w14:textId="77777777" w:rsidTr="00FA29C8">
        <w:trPr>
          <w:cantSplit/>
        </w:trPr>
        <w:tc>
          <w:tcPr>
            <w:tcW w:w="2606" w:type="dxa"/>
          </w:tcPr>
          <w:p w14:paraId="3C0B6B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1CE9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32317C6" w14:textId="77777777" w:rsidTr="00FA29C8">
        <w:trPr>
          <w:cantSplit/>
        </w:trPr>
        <w:tc>
          <w:tcPr>
            <w:tcW w:w="2606" w:type="dxa"/>
          </w:tcPr>
          <w:p w14:paraId="04109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B30F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0F71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6153DEDF" w14:textId="77777777" w:rsidTr="00FA29C8">
        <w:trPr>
          <w:cantSplit/>
        </w:trPr>
        <w:tc>
          <w:tcPr>
            <w:tcW w:w="2606" w:type="dxa"/>
          </w:tcPr>
          <w:p w14:paraId="0453F7D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4580F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aternal mortality</w:t>
            </w:r>
          </w:p>
        </w:tc>
      </w:tr>
      <w:tr w:rsidR="00AD796D" w14:paraId="5E023691" w14:textId="77777777" w:rsidTr="00FA29C8">
        <w:trPr>
          <w:cantSplit/>
        </w:trPr>
        <w:tc>
          <w:tcPr>
            <w:tcW w:w="2606" w:type="dxa"/>
          </w:tcPr>
          <w:p w14:paraId="699A0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E130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3249088" w14:textId="77777777" w:rsidTr="00FA29C8">
        <w:trPr>
          <w:cantSplit/>
        </w:trPr>
        <w:tc>
          <w:tcPr>
            <w:tcW w:w="2606" w:type="dxa"/>
          </w:tcPr>
          <w:p w14:paraId="15F43B0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8A74E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3BB2D20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6310F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utcome unknown</w:t>
            </w:r>
          </w:p>
        </w:tc>
      </w:tr>
      <w:tr w:rsidR="00AD796D" w14:paraId="558A0F77" w14:textId="77777777" w:rsidTr="00FA29C8">
        <w:trPr>
          <w:cantSplit/>
        </w:trPr>
        <w:tc>
          <w:tcPr>
            <w:tcW w:w="2606" w:type="dxa"/>
          </w:tcPr>
          <w:p w14:paraId="1CC974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88C8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89C575" w14:textId="77777777" w:rsidTr="00FA29C8">
        <w:trPr>
          <w:cantSplit/>
        </w:trPr>
        <w:tc>
          <w:tcPr>
            <w:tcW w:w="2606" w:type="dxa"/>
          </w:tcPr>
          <w:p w14:paraId="2C803E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EEC2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B08081D" w14:textId="77777777" w:rsidTr="00FA29C8">
        <w:trPr>
          <w:cantSplit/>
        </w:trPr>
        <w:tc>
          <w:tcPr>
            <w:tcW w:w="2606" w:type="dxa"/>
          </w:tcPr>
          <w:p w14:paraId="216903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A50D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&gt;1&lt;/MaternalDeath&gt;</w:t>
            </w:r>
          </w:p>
        </w:tc>
      </w:tr>
      <w:tr w:rsidR="00AD796D" w14:paraId="37867CEC" w14:textId="77777777" w:rsidTr="00FA29C8">
        <w:trPr>
          <w:cantSplit/>
        </w:trPr>
        <w:tc>
          <w:tcPr>
            <w:tcW w:w="2606" w:type="dxa"/>
          </w:tcPr>
          <w:p w14:paraId="5E2C36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13B35A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23CDAA84" w14:textId="77777777" w:rsidTr="00FA29C8">
        <w:trPr>
          <w:cantSplit/>
        </w:trPr>
        <w:tc>
          <w:tcPr>
            <w:tcW w:w="2606" w:type="dxa"/>
          </w:tcPr>
          <w:p w14:paraId="3D732C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0788F" w14:textId="3414547F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post pregnancy follow up date is filled and this field is missing] Update includes post pregnancy follow up date</w:t>
            </w:r>
            <w:r w:rsidR="00D23EB0">
              <w:rPr>
                <w:noProof/>
              </w:rPr>
              <w:t xml:space="preserve"> (PostPregnancyFUDate)</w:t>
            </w:r>
            <w:r>
              <w:rPr>
                <w:noProof/>
              </w:rPr>
              <w:t xml:space="preserve"> but maternal mortality outcome</w:t>
            </w:r>
            <w:r w:rsidR="00D23EB0">
              <w:rPr>
                <w:noProof/>
              </w:rPr>
              <w:t xml:space="preserve"> (</w:t>
            </w:r>
            <w:r w:rsidR="00D23EB0" w:rsidRPr="00867501">
              <w:rPr>
                <w:noProof/>
              </w:rPr>
              <w:t>MaternalDeath</w:t>
            </w:r>
            <w:r w:rsidR="00D23EB0">
              <w:rPr>
                <w:noProof/>
              </w:rPr>
              <w:t>)</w:t>
            </w:r>
            <w:r>
              <w:rPr>
                <w:noProof/>
              </w:rPr>
              <w:t xml:space="preserve"> is missing.</w:t>
            </w:r>
          </w:p>
        </w:tc>
      </w:tr>
    </w:tbl>
    <w:p w14:paraId="14D74C38" w14:textId="77777777" w:rsidR="00AD796D" w:rsidRDefault="00AD796D" w:rsidP="00A4066A"/>
    <w:p w14:paraId="2293AA6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8" w:name="_Toc4977298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MethodSpecification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612552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FC214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494A88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E3DA44B" w14:textId="77777777" w:rsidTr="00FA29C8">
        <w:trPr>
          <w:cantSplit/>
        </w:trPr>
        <w:tc>
          <w:tcPr>
            <w:tcW w:w="2606" w:type="dxa"/>
          </w:tcPr>
          <w:p w14:paraId="18599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8EB8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6529332" w14:textId="77777777" w:rsidTr="00FA29C8">
        <w:trPr>
          <w:cantSplit/>
        </w:trPr>
        <w:tc>
          <w:tcPr>
            <w:tcW w:w="2606" w:type="dxa"/>
          </w:tcPr>
          <w:p w14:paraId="5DD49F5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0F0F0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592E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942F08" w14:textId="77777777" w:rsidTr="00FA29C8">
        <w:trPr>
          <w:cantSplit/>
        </w:trPr>
        <w:tc>
          <w:tcPr>
            <w:tcW w:w="2606" w:type="dxa"/>
          </w:tcPr>
          <w:p w14:paraId="38E5C0C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2257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maternal mortality</w:t>
            </w:r>
          </w:p>
        </w:tc>
      </w:tr>
      <w:tr w:rsidR="00AD796D" w14:paraId="1F96CAB0" w14:textId="77777777" w:rsidTr="00FA29C8">
        <w:trPr>
          <w:cantSplit/>
        </w:trPr>
        <w:tc>
          <w:tcPr>
            <w:tcW w:w="2606" w:type="dxa"/>
          </w:tcPr>
          <w:p w14:paraId="38DD4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72D6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BF4733" w14:textId="77777777" w:rsidTr="00FA29C8">
        <w:trPr>
          <w:cantSplit/>
        </w:trPr>
        <w:tc>
          <w:tcPr>
            <w:tcW w:w="2606" w:type="dxa"/>
          </w:tcPr>
          <w:p w14:paraId="76EA830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DB25D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5364112F" w14:textId="77777777" w:rsidTr="00FA29C8">
        <w:trPr>
          <w:cantSplit/>
        </w:trPr>
        <w:tc>
          <w:tcPr>
            <w:tcW w:w="2606" w:type="dxa"/>
          </w:tcPr>
          <w:p w14:paraId="6B1B5B9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94ED6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C1BB80" w14:textId="77777777" w:rsidTr="00FA29C8">
        <w:trPr>
          <w:cantSplit/>
        </w:trPr>
        <w:tc>
          <w:tcPr>
            <w:tcW w:w="2606" w:type="dxa"/>
          </w:tcPr>
          <w:p w14:paraId="40F41B9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FD2D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98ED5A" w14:textId="77777777" w:rsidTr="00FA29C8">
        <w:trPr>
          <w:cantSplit/>
        </w:trPr>
        <w:tc>
          <w:tcPr>
            <w:tcW w:w="2606" w:type="dxa"/>
          </w:tcPr>
          <w:p w14:paraId="2E42CF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1E5B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MethodSpecification&gt;String&lt;/MaternalDeathMethodSpecification&gt;</w:t>
            </w:r>
          </w:p>
        </w:tc>
      </w:tr>
      <w:tr w:rsidR="00AD796D" w14:paraId="1E9DCA53" w14:textId="77777777" w:rsidTr="00FA29C8">
        <w:trPr>
          <w:cantSplit/>
        </w:trPr>
        <w:tc>
          <w:tcPr>
            <w:tcW w:w="2606" w:type="dxa"/>
          </w:tcPr>
          <w:p w14:paraId="24D65C6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A4AD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C0B2DB1" w14:textId="77777777" w:rsidTr="00FA29C8">
        <w:trPr>
          <w:cantSplit/>
        </w:trPr>
        <w:tc>
          <w:tcPr>
            <w:tcW w:w="2606" w:type="dxa"/>
          </w:tcPr>
          <w:p w14:paraId="26678D9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DAEF573" w14:textId="6633572E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MaternalDeath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= </w:t>
            </w:r>
            <w:r w:rsidR="00D23EB0">
              <w:rPr>
                <w:noProof/>
              </w:rPr>
              <w:t>“</w:t>
            </w:r>
            <w:r>
              <w:rPr>
                <w:noProof/>
              </w:rPr>
              <w:t>Yes</w:t>
            </w:r>
            <w:r w:rsidR="00D23EB0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D23EB0" w:rsidRPr="00867501">
              <w:rPr>
                <w:noProof/>
              </w:rPr>
              <w:t>MaternalDeathMethodSpecification</w:t>
            </w:r>
            <w:r w:rsidR="00D23EB0">
              <w:rPr>
                <w:noProof/>
              </w:rPr>
              <w:t xml:space="preserve"> is</w:t>
            </w:r>
            <w:r>
              <w:rPr>
                <w:noProof/>
              </w:rPr>
              <w:t xml:space="preserve"> empty] Indicate the method to track maternal mortality</w:t>
            </w:r>
            <w:r w:rsidR="00D23EB0">
              <w:rPr>
                <w:noProof/>
              </w:rPr>
              <w:t>.</w:t>
            </w:r>
          </w:p>
        </w:tc>
      </w:tr>
    </w:tbl>
    <w:p w14:paraId="7CD83B32" w14:textId="77777777" w:rsidR="00AD796D" w:rsidRDefault="00AD796D" w:rsidP="00A4066A"/>
    <w:p w14:paraId="0E63E4E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9" w:name="_Toc4977298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Sources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3E9BB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12F9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9B53C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EB4AC9" w14:textId="77777777" w:rsidTr="00FA29C8">
        <w:trPr>
          <w:cantSplit/>
        </w:trPr>
        <w:tc>
          <w:tcPr>
            <w:tcW w:w="2606" w:type="dxa"/>
          </w:tcPr>
          <w:p w14:paraId="58C37A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E31E3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9CD2FA6" w14:textId="77777777" w:rsidTr="00FA29C8">
        <w:trPr>
          <w:cantSplit/>
        </w:trPr>
        <w:tc>
          <w:tcPr>
            <w:tcW w:w="2606" w:type="dxa"/>
          </w:tcPr>
          <w:p w14:paraId="6FA0D4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7F647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1795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5B99D5" w14:textId="77777777" w:rsidTr="00FA29C8">
        <w:trPr>
          <w:cantSplit/>
        </w:trPr>
        <w:tc>
          <w:tcPr>
            <w:tcW w:w="2606" w:type="dxa"/>
          </w:tcPr>
          <w:p w14:paraId="0FA9C9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F949D1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ources for recorded pregnancy outcomes</w:t>
            </w:r>
          </w:p>
        </w:tc>
      </w:tr>
      <w:tr w:rsidR="00AD796D" w14:paraId="0D10595B" w14:textId="77777777" w:rsidTr="00FA29C8">
        <w:trPr>
          <w:cantSplit/>
        </w:trPr>
        <w:tc>
          <w:tcPr>
            <w:tcW w:w="2606" w:type="dxa"/>
          </w:tcPr>
          <w:p w14:paraId="6C293A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41E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05D524B" w14:textId="77777777" w:rsidTr="00FA29C8">
        <w:trPr>
          <w:cantSplit/>
        </w:trPr>
        <w:tc>
          <w:tcPr>
            <w:tcW w:w="2606" w:type="dxa"/>
          </w:tcPr>
          <w:p w14:paraId="4740A8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68B9DB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Hostpital records</w:t>
            </w:r>
          </w:p>
          <w:p w14:paraId="052F6AE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Vital records</w:t>
            </w:r>
          </w:p>
          <w:p w14:paraId="0725C4F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mary participant</w:t>
            </w:r>
          </w:p>
          <w:p w14:paraId="4F01FA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Other family member</w:t>
            </w:r>
          </w:p>
          <w:p w14:paraId="19F0A7A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 - Other source</w:t>
            </w:r>
          </w:p>
        </w:tc>
      </w:tr>
      <w:tr w:rsidR="00AD796D" w14:paraId="26FAAF15" w14:textId="77777777" w:rsidTr="00FA29C8">
        <w:trPr>
          <w:cantSplit/>
        </w:trPr>
        <w:tc>
          <w:tcPr>
            <w:tcW w:w="2606" w:type="dxa"/>
          </w:tcPr>
          <w:p w14:paraId="572AD4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326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3ECBA1CA" w14:textId="77777777" w:rsidTr="00FA29C8">
        <w:trPr>
          <w:cantSplit/>
        </w:trPr>
        <w:tc>
          <w:tcPr>
            <w:tcW w:w="2606" w:type="dxa"/>
          </w:tcPr>
          <w:p w14:paraId="7A1B6F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9BF326" w14:textId="2343892D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5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5BC045A7" w14:textId="77777777" w:rsidTr="00FA29C8">
        <w:trPr>
          <w:cantSplit/>
        </w:trPr>
        <w:tc>
          <w:tcPr>
            <w:tcW w:w="2606" w:type="dxa"/>
          </w:tcPr>
          <w:p w14:paraId="250AA9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2610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PregnancyOutcomesSourcesList&gt;</w:t>
            </w:r>
          </w:p>
          <w:p w14:paraId="405BFC9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PregnancyOutcomesSources&gt;4&lt;/PregnancyOutcomesSources&gt;</w:t>
            </w:r>
          </w:p>
          <w:p w14:paraId="23F725D2" w14:textId="038F1D8B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AD796D">
              <w:rPr>
                <w:noProof/>
              </w:rPr>
              <w:t>&lt;PregnancyOutcomesSources&gt;5&lt;/PregnancyOutcomesSources&gt;</w:t>
            </w:r>
          </w:p>
          <w:p w14:paraId="5B72BCC2" w14:textId="6AD3BA10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PregnancyOutcomesSourcesList&gt;</w:t>
            </w:r>
          </w:p>
        </w:tc>
      </w:tr>
      <w:tr w:rsidR="00AD796D" w14:paraId="4EC06159" w14:textId="77777777" w:rsidTr="00FA29C8">
        <w:trPr>
          <w:cantSplit/>
        </w:trPr>
        <w:tc>
          <w:tcPr>
            <w:tcW w:w="2606" w:type="dxa"/>
          </w:tcPr>
          <w:p w14:paraId="7A3CF61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B932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943DA" w14:textId="77777777" w:rsidTr="00FA29C8">
        <w:trPr>
          <w:cantSplit/>
        </w:trPr>
        <w:tc>
          <w:tcPr>
            <w:tcW w:w="2606" w:type="dxa"/>
          </w:tcPr>
          <w:p w14:paraId="45637F6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1A83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D999248" w14:textId="77777777" w:rsidR="00AD796D" w:rsidRDefault="00AD796D" w:rsidP="00A4066A"/>
    <w:p w14:paraId="378DD90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0" w:name="_Toc4977299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OtherSourceSpecification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C7017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7CAD7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ACBA3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07051B8" w14:textId="77777777" w:rsidTr="00FA29C8">
        <w:trPr>
          <w:cantSplit/>
        </w:trPr>
        <w:tc>
          <w:tcPr>
            <w:tcW w:w="2606" w:type="dxa"/>
          </w:tcPr>
          <w:p w14:paraId="03502A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8A29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7D241AD" w14:textId="77777777" w:rsidTr="00FA29C8">
        <w:trPr>
          <w:cantSplit/>
        </w:trPr>
        <w:tc>
          <w:tcPr>
            <w:tcW w:w="2606" w:type="dxa"/>
          </w:tcPr>
          <w:p w14:paraId="3FFBB5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68BE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730D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82AD950" w14:textId="77777777" w:rsidTr="00FA29C8">
        <w:trPr>
          <w:cantSplit/>
        </w:trPr>
        <w:tc>
          <w:tcPr>
            <w:tcW w:w="2606" w:type="dxa"/>
          </w:tcPr>
          <w:p w14:paraId="182E69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7991E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source  for recorded pregnancy outcomes</w:t>
            </w:r>
          </w:p>
        </w:tc>
      </w:tr>
      <w:tr w:rsidR="00AD796D" w14:paraId="63186788" w14:textId="77777777" w:rsidTr="00FA29C8">
        <w:trPr>
          <w:cantSplit/>
        </w:trPr>
        <w:tc>
          <w:tcPr>
            <w:tcW w:w="2606" w:type="dxa"/>
          </w:tcPr>
          <w:p w14:paraId="7EDFBE4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92CE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FD81624" w14:textId="77777777" w:rsidTr="00FA29C8">
        <w:trPr>
          <w:cantSplit/>
        </w:trPr>
        <w:tc>
          <w:tcPr>
            <w:tcW w:w="2606" w:type="dxa"/>
          </w:tcPr>
          <w:p w14:paraId="3A48B0A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AE1E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A0C7579" w14:textId="77777777" w:rsidTr="00FA29C8">
        <w:trPr>
          <w:cantSplit/>
        </w:trPr>
        <w:tc>
          <w:tcPr>
            <w:tcW w:w="2606" w:type="dxa"/>
          </w:tcPr>
          <w:p w14:paraId="7FD63F0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93C51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F6A018" w14:textId="77777777" w:rsidTr="00FA29C8">
        <w:trPr>
          <w:cantSplit/>
        </w:trPr>
        <w:tc>
          <w:tcPr>
            <w:tcW w:w="2606" w:type="dxa"/>
          </w:tcPr>
          <w:p w14:paraId="4B0389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1C2F9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74AD9A" w14:textId="77777777" w:rsidTr="00FA29C8">
        <w:trPr>
          <w:cantSplit/>
        </w:trPr>
        <w:tc>
          <w:tcPr>
            <w:tcW w:w="2606" w:type="dxa"/>
          </w:tcPr>
          <w:p w14:paraId="036872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EBC1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OutcomesOtherSourceSpecification&gt;String&lt;/PregnancyOutcomesOtherSourceSpecification&gt;</w:t>
            </w:r>
          </w:p>
        </w:tc>
      </w:tr>
      <w:tr w:rsidR="00AD796D" w14:paraId="7FA139FF" w14:textId="77777777" w:rsidTr="00FA29C8">
        <w:trPr>
          <w:cantSplit/>
        </w:trPr>
        <w:tc>
          <w:tcPr>
            <w:tcW w:w="2606" w:type="dxa"/>
          </w:tcPr>
          <w:p w14:paraId="0234D8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05E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27C047" w14:textId="77777777" w:rsidTr="00FA29C8">
        <w:trPr>
          <w:cantSplit/>
        </w:trPr>
        <w:tc>
          <w:tcPr>
            <w:tcW w:w="2606" w:type="dxa"/>
          </w:tcPr>
          <w:p w14:paraId="673ADC2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1DA3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7FB2683" w14:textId="77777777" w:rsidR="00AD796D" w:rsidRDefault="00AD796D" w:rsidP="00A4066A"/>
    <w:sectPr w:rsidR="00AD796D" w:rsidSect="00D23EB0">
      <w:footerReference w:type="default" r:id="rId15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01E75E" w14:textId="77777777" w:rsidR="001F68D9" w:rsidRDefault="001F68D9">
      <w:pPr>
        <w:spacing w:after="0" w:line="240" w:lineRule="auto"/>
      </w:pPr>
      <w:r>
        <w:separator/>
      </w:r>
    </w:p>
  </w:endnote>
  <w:endnote w:type="continuationSeparator" w:id="0">
    <w:p w14:paraId="06068A0A" w14:textId="77777777" w:rsidR="001F68D9" w:rsidRDefault="001F6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F5B19" w14:textId="6B3A21FA" w:rsidR="002B3DE7" w:rsidRDefault="002B3DE7">
    <w:pPr>
      <w:pStyle w:val="Footer"/>
      <w:jc w:val="center"/>
    </w:pPr>
  </w:p>
  <w:p w14:paraId="0A99AC9B" w14:textId="77777777" w:rsidR="002B3DE7" w:rsidRDefault="002B3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6372A" w14:textId="77777777" w:rsidR="002B3DE7" w:rsidRDefault="002B3DE7" w:rsidP="009F2E66">
    <w:pPr>
      <w:pStyle w:val="Footer"/>
    </w:pPr>
  </w:p>
  <w:p w14:paraId="36EF21BF" w14:textId="77777777" w:rsidR="002B3DE7" w:rsidRPr="00DC6776" w:rsidRDefault="002B3DE7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4530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AD0C8" w14:textId="324619DE" w:rsidR="00D23EB0" w:rsidRDefault="00D23E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441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7C084379" w14:textId="77777777" w:rsidR="00D23EB0" w:rsidRDefault="00D23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799AE" w14:textId="77777777" w:rsidR="001F68D9" w:rsidRDefault="001F68D9">
      <w:pPr>
        <w:spacing w:after="0" w:line="240" w:lineRule="auto"/>
      </w:pPr>
      <w:r>
        <w:separator/>
      </w:r>
    </w:p>
  </w:footnote>
  <w:footnote w:type="continuationSeparator" w:id="0">
    <w:p w14:paraId="13610289" w14:textId="77777777" w:rsidR="001F68D9" w:rsidRDefault="001F68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E3A8C" w14:textId="77777777" w:rsidR="002B3DE7" w:rsidRDefault="002B3DE7" w:rsidP="009F2E66">
    <w:pPr>
      <w:pStyle w:val="Default"/>
    </w:pPr>
    <w:r>
      <w:rPr>
        <w:noProof/>
      </w:rPr>
      <w:drawing>
        <wp:inline distT="0" distB="0" distL="0" distR="0" wp14:anchorId="251AAD76" wp14:editId="0B7D3CB2">
          <wp:extent cx="1362075" cy="600075"/>
          <wp:effectExtent l="0" t="0" r="9525" b="0"/>
          <wp:docPr id="7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D18FD1A" w14:textId="77777777" w:rsidR="002B3DE7" w:rsidRPr="00B34DAB" w:rsidRDefault="002B3DE7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32B2AC08" w14:textId="77777777" w:rsidR="002B3DE7" w:rsidRDefault="002B3DE7" w:rsidP="009F2E66">
    <w:pPr>
      <w:pStyle w:val="Header"/>
      <w:rPr>
        <w:rFonts w:ascii="Arial" w:hAnsi="Arial" w:cs="Arial"/>
        <w:i/>
      </w:rPr>
    </w:pPr>
  </w:p>
  <w:p w14:paraId="0B7E83BB" w14:textId="77777777" w:rsidR="002B3DE7" w:rsidRDefault="002B3DE7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2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333F1"/>
    <w:rsid w:val="00044070"/>
    <w:rsid w:val="00045D85"/>
    <w:rsid w:val="0005793A"/>
    <w:rsid w:val="00067CBD"/>
    <w:rsid w:val="00071A21"/>
    <w:rsid w:val="000812FC"/>
    <w:rsid w:val="00094C02"/>
    <w:rsid w:val="00096230"/>
    <w:rsid w:val="0009630D"/>
    <w:rsid w:val="000A0762"/>
    <w:rsid w:val="000B6E08"/>
    <w:rsid w:val="00117247"/>
    <w:rsid w:val="001226AD"/>
    <w:rsid w:val="001260FA"/>
    <w:rsid w:val="00166719"/>
    <w:rsid w:val="00166A67"/>
    <w:rsid w:val="001674BA"/>
    <w:rsid w:val="00186CED"/>
    <w:rsid w:val="0019033E"/>
    <w:rsid w:val="001C344F"/>
    <w:rsid w:val="001D142F"/>
    <w:rsid w:val="001F09E7"/>
    <w:rsid w:val="001F68D9"/>
    <w:rsid w:val="00214085"/>
    <w:rsid w:val="00217FCA"/>
    <w:rsid w:val="00230CDE"/>
    <w:rsid w:val="00243ADB"/>
    <w:rsid w:val="00243F68"/>
    <w:rsid w:val="00253855"/>
    <w:rsid w:val="002677C4"/>
    <w:rsid w:val="00272B37"/>
    <w:rsid w:val="00292FF0"/>
    <w:rsid w:val="002B3DE7"/>
    <w:rsid w:val="002D28CC"/>
    <w:rsid w:val="002F5317"/>
    <w:rsid w:val="002F6E31"/>
    <w:rsid w:val="0030056F"/>
    <w:rsid w:val="003154A6"/>
    <w:rsid w:val="0032442A"/>
    <w:rsid w:val="00327DBD"/>
    <w:rsid w:val="00332EDA"/>
    <w:rsid w:val="00336950"/>
    <w:rsid w:val="00347227"/>
    <w:rsid w:val="0037543B"/>
    <w:rsid w:val="003769DB"/>
    <w:rsid w:val="003B53C2"/>
    <w:rsid w:val="003C181E"/>
    <w:rsid w:val="003D2D97"/>
    <w:rsid w:val="003E5E82"/>
    <w:rsid w:val="003F4A8D"/>
    <w:rsid w:val="003F7743"/>
    <w:rsid w:val="004463CA"/>
    <w:rsid w:val="004647BE"/>
    <w:rsid w:val="00475123"/>
    <w:rsid w:val="004761CB"/>
    <w:rsid w:val="004A568A"/>
    <w:rsid w:val="004D02CB"/>
    <w:rsid w:val="004D2B1A"/>
    <w:rsid w:val="004D51BA"/>
    <w:rsid w:val="004F7623"/>
    <w:rsid w:val="00502D6B"/>
    <w:rsid w:val="00516B3F"/>
    <w:rsid w:val="00517684"/>
    <w:rsid w:val="00526356"/>
    <w:rsid w:val="005436B3"/>
    <w:rsid w:val="00554958"/>
    <w:rsid w:val="005733D7"/>
    <w:rsid w:val="005820FA"/>
    <w:rsid w:val="005939A9"/>
    <w:rsid w:val="00595CEF"/>
    <w:rsid w:val="005C3888"/>
    <w:rsid w:val="005C6CB5"/>
    <w:rsid w:val="005E600D"/>
    <w:rsid w:val="005F36D6"/>
    <w:rsid w:val="005F3909"/>
    <w:rsid w:val="00654C0B"/>
    <w:rsid w:val="00666ABB"/>
    <w:rsid w:val="006A1C97"/>
    <w:rsid w:val="006B1EC2"/>
    <w:rsid w:val="006C3493"/>
    <w:rsid w:val="006F27CD"/>
    <w:rsid w:val="006F56F3"/>
    <w:rsid w:val="006F5AE6"/>
    <w:rsid w:val="00711584"/>
    <w:rsid w:val="007216CA"/>
    <w:rsid w:val="00724083"/>
    <w:rsid w:val="0073268B"/>
    <w:rsid w:val="00745659"/>
    <w:rsid w:val="00746F39"/>
    <w:rsid w:val="007556C3"/>
    <w:rsid w:val="0078278E"/>
    <w:rsid w:val="0078601A"/>
    <w:rsid w:val="007B15F4"/>
    <w:rsid w:val="007F6D54"/>
    <w:rsid w:val="00801CE5"/>
    <w:rsid w:val="008163FE"/>
    <w:rsid w:val="00830B7B"/>
    <w:rsid w:val="008473DC"/>
    <w:rsid w:val="0085714B"/>
    <w:rsid w:val="00876021"/>
    <w:rsid w:val="00884BCE"/>
    <w:rsid w:val="00890857"/>
    <w:rsid w:val="008A0FE6"/>
    <w:rsid w:val="008B3848"/>
    <w:rsid w:val="008B74B0"/>
    <w:rsid w:val="008F0612"/>
    <w:rsid w:val="0090009F"/>
    <w:rsid w:val="00916ADB"/>
    <w:rsid w:val="00931F97"/>
    <w:rsid w:val="00936F88"/>
    <w:rsid w:val="00940C85"/>
    <w:rsid w:val="009611F0"/>
    <w:rsid w:val="009B78D8"/>
    <w:rsid w:val="009C3512"/>
    <w:rsid w:val="009F04C2"/>
    <w:rsid w:val="009F2E66"/>
    <w:rsid w:val="009F51D1"/>
    <w:rsid w:val="00A16378"/>
    <w:rsid w:val="00A30E39"/>
    <w:rsid w:val="00A4066A"/>
    <w:rsid w:val="00A45CE8"/>
    <w:rsid w:val="00A479A0"/>
    <w:rsid w:val="00A518E7"/>
    <w:rsid w:val="00A53629"/>
    <w:rsid w:val="00A66BE3"/>
    <w:rsid w:val="00A748DE"/>
    <w:rsid w:val="00AA7ADB"/>
    <w:rsid w:val="00AC425D"/>
    <w:rsid w:val="00AD4E9E"/>
    <w:rsid w:val="00AD796D"/>
    <w:rsid w:val="00AE62A8"/>
    <w:rsid w:val="00B169C4"/>
    <w:rsid w:val="00B1782B"/>
    <w:rsid w:val="00B53915"/>
    <w:rsid w:val="00B7701F"/>
    <w:rsid w:val="00B847C5"/>
    <w:rsid w:val="00B8532D"/>
    <w:rsid w:val="00BA4441"/>
    <w:rsid w:val="00BB3904"/>
    <w:rsid w:val="00BB4C2A"/>
    <w:rsid w:val="00BD4F4A"/>
    <w:rsid w:val="00BE3D26"/>
    <w:rsid w:val="00BE4BD6"/>
    <w:rsid w:val="00BE73DB"/>
    <w:rsid w:val="00BF0A72"/>
    <w:rsid w:val="00C131DC"/>
    <w:rsid w:val="00C14409"/>
    <w:rsid w:val="00C34A93"/>
    <w:rsid w:val="00C379A5"/>
    <w:rsid w:val="00C74897"/>
    <w:rsid w:val="00C94957"/>
    <w:rsid w:val="00CD57E5"/>
    <w:rsid w:val="00D23E18"/>
    <w:rsid w:val="00D23EB0"/>
    <w:rsid w:val="00D255D6"/>
    <w:rsid w:val="00D33BF4"/>
    <w:rsid w:val="00D34C30"/>
    <w:rsid w:val="00D7248B"/>
    <w:rsid w:val="00D82B47"/>
    <w:rsid w:val="00D95112"/>
    <w:rsid w:val="00DC1966"/>
    <w:rsid w:val="00DC1BFB"/>
    <w:rsid w:val="00DD4C1A"/>
    <w:rsid w:val="00DD75EC"/>
    <w:rsid w:val="00E03E04"/>
    <w:rsid w:val="00E10A56"/>
    <w:rsid w:val="00E24A9E"/>
    <w:rsid w:val="00E60985"/>
    <w:rsid w:val="00E635D6"/>
    <w:rsid w:val="00E63C92"/>
    <w:rsid w:val="00E66496"/>
    <w:rsid w:val="00E72E56"/>
    <w:rsid w:val="00E74756"/>
    <w:rsid w:val="00E7739F"/>
    <w:rsid w:val="00E8366B"/>
    <w:rsid w:val="00E91EC4"/>
    <w:rsid w:val="00E93835"/>
    <w:rsid w:val="00E960C2"/>
    <w:rsid w:val="00EB0686"/>
    <w:rsid w:val="00EB3D47"/>
    <w:rsid w:val="00EB3EB1"/>
    <w:rsid w:val="00F07AB7"/>
    <w:rsid w:val="00F11BA1"/>
    <w:rsid w:val="00F27874"/>
    <w:rsid w:val="00F32D71"/>
    <w:rsid w:val="00F43B22"/>
    <w:rsid w:val="00F4722C"/>
    <w:rsid w:val="00F529E5"/>
    <w:rsid w:val="00F62B28"/>
    <w:rsid w:val="00F72CDA"/>
    <w:rsid w:val="00FA29C8"/>
    <w:rsid w:val="00FB4576"/>
    <w:rsid w:val="00FC30D2"/>
    <w:rsid w:val="00FC3CF1"/>
    <w:rsid w:val="00FE38B4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938F01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D2B1A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81A7B956F80498FC68C41FB9EC110" ma:contentTypeVersion="12" ma:contentTypeDescription="Create a new document." ma:contentTypeScope="" ma:versionID="4cdd3751a0d2969bcd045f34cb539345">
  <xsd:schema xmlns:xsd="http://www.w3.org/2001/XMLSchema" xmlns:xs="http://www.w3.org/2001/XMLSchema" xmlns:p="http://schemas.microsoft.com/office/2006/metadata/properties" xmlns:ns3="e2b59a0d-0d63-4761-b237-fa676944bcc0" xmlns:ns4="528970f6-5eb6-4360-886c-6f47fe619ccd" targetNamespace="http://schemas.microsoft.com/office/2006/metadata/properties" ma:root="true" ma:fieldsID="3461382db0433ea44ec0b066b6d759ac" ns3:_="" ns4:_="">
    <xsd:import namespace="e2b59a0d-0d63-4761-b237-fa676944bcc0"/>
    <xsd:import namespace="528970f6-5eb6-4360-886c-6f47fe619c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59a0d-0d63-4761-b237-fa676944b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970f6-5eb6-4360-886c-6f47fe619cc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09E32-D6D0-409C-A7FE-19A92CA73AE4}">
  <ds:schemaRefs>
    <ds:schemaRef ds:uri="http://purl.org/dc/dcmitype/"/>
    <ds:schemaRef ds:uri="http://schemas.microsoft.com/office/infopath/2007/PartnerControls"/>
    <ds:schemaRef ds:uri="528970f6-5eb6-4360-886c-6f47fe619ccd"/>
    <ds:schemaRef ds:uri="http://schemas.microsoft.com/office/2006/documentManagement/types"/>
    <ds:schemaRef ds:uri="http://purl.org/dc/elements/1.1/"/>
    <ds:schemaRef ds:uri="http://schemas.microsoft.com/office/2006/metadata/properties"/>
    <ds:schemaRef ds:uri="e2b59a0d-0d63-4761-b237-fa676944bcc0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09788EA-43DE-47A4-B32A-2F894DDC7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56E7D6-12BE-45BD-B318-51CAA6F0A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59a0d-0d63-4761-b237-fa676944bcc0"/>
    <ds:schemaRef ds:uri="528970f6-5eb6-4360-886c-6f47fe619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034F55-E540-49BD-9FB2-24C2F748A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4841</Words>
  <Characters>27595</Characters>
  <Application>Microsoft Office Word</Application>
  <DocSecurity>4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Guide 1 Demographic</vt:lpstr>
    </vt:vector>
  </TitlesOfParts>
  <Company/>
  <LinksUpToDate>false</LinksUpToDate>
  <CharactersWithSpaces>3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Barrett, Sarah (HRSA)</cp:lastModifiedBy>
  <cp:revision>2</cp:revision>
  <cp:lastPrinted>2016-12-29T20:59:00Z</cp:lastPrinted>
  <dcterms:created xsi:type="dcterms:W3CDTF">2020-09-04T19:12:00Z</dcterms:created>
  <dcterms:modified xsi:type="dcterms:W3CDTF">2020-09-0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81A7B956F80498FC68C41FB9EC110</vt:lpwstr>
  </property>
</Properties>
</file>